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A968C" w14:textId="77777777" w:rsidR="00DA7F94" w:rsidRPr="001E31E8" w:rsidRDefault="00DA7F94" w:rsidP="003644A4">
      <w:pPr>
        <w:rPr>
          <w:rFonts w:ascii="Gill Sans Nova" w:hAnsi="Gill Sans Nova" w:cs="Carlito"/>
          <w:b/>
          <w:bCs/>
          <w:color w:val="A42024"/>
          <w:spacing w:val="-4"/>
          <w:w w:val="110"/>
          <w:sz w:val="36"/>
          <w:szCs w:val="36"/>
          <w:lang w:val="en-US"/>
        </w:rPr>
      </w:pPr>
    </w:p>
    <w:p w14:paraId="7AD21670" w14:textId="35ABE449" w:rsidR="00025478" w:rsidRPr="0008365D" w:rsidRDefault="00025478" w:rsidP="00B15EEC">
      <w:pPr>
        <w:pStyle w:val="1Title"/>
        <w:rPr>
          <w:rFonts w:cs="Kalinga"/>
        </w:rPr>
      </w:pPr>
      <w:r w:rsidRPr="0008365D">
        <w:rPr>
          <w:rFonts w:cs="Kalinga"/>
        </w:rPr>
        <w:t>Please write the title of your paper here without changing the format except for the first word the title should be written in lowercase</w:t>
      </w:r>
      <w:r w:rsidR="005F729A" w:rsidRPr="0008365D">
        <w:rPr>
          <w:rFonts w:cs="Kalinga"/>
        </w:rPr>
        <w:t xml:space="preserve"> †</w:t>
      </w:r>
    </w:p>
    <w:p w14:paraId="68B3D1AD" w14:textId="77777777" w:rsidR="00025478" w:rsidRPr="001E31E8" w:rsidRDefault="00025478" w:rsidP="005165B6">
      <w:pPr>
        <w:rPr>
          <w:rFonts w:ascii="Gill Sans Nova" w:hAnsi="Gill Sans Nova"/>
          <w:lang w:val="en-US"/>
        </w:rPr>
      </w:pPr>
    </w:p>
    <w:p w14:paraId="557FD7F3" w14:textId="77777777" w:rsidR="00025478" w:rsidRPr="001E31E8" w:rsidRDefault="00025478" w:rsidP="005165B6">
      <w:pPr>
        <w:rPr>
          <w:rFonts w:ascii="Gill Sans Nova" w:hAnsi="Gill Sans Nova" w:cs="Carlito"/>
          <w:b/>
          <w:bCs/>
          <w:lang w:val="en-US"/>
        </w:rPr>
      </w:pPr>
    </w:p>
    <w:p w14:paraId="248C7A05" w14:textId="47FA8681" w:rsidR="00025478" w:rsidRPr="008009A8" w:rsidRDefault="00025478" w:rsidP="002E0795">
      <w:pPr>
        <w:pStyle w:val="3Authors"/>
        <w:rPr>
          <w:rFonts w:ascii="Gill Sans Nova" w:hAnsi="Gill Sans Nova"/>
          <w:lang w:val="en-US"/>
        </w:rPr>
      </w:pPr>
      <w:r w:rsidRPr="008009A8">
        <w:rPr>
          <w:rFonts w:ascii="Gill Sans Nova" w:hAnsi="Gill Sans Nova"/>
          <w:lang w:val="en-US"/>
        </w:rPr>
        <w:t>First Author</w:t>
      </w:r>
      <w:r w:rsidR="0079452B" w:rsidRPr="008009A8">
        <w:rPr>
          <w:rFonts w:ascii="Gill Sans Nova" w:hAnsi="Gill Sans Nova"/>
          <w:vertAlign w:val="superscript"/>
          <w:lang w:val="en-US"/>
        </w:rPr>
        <w:t>1</w:t>
      </w:r>
      <w:r w:rsidR="00BA78DF" w:rsidRPr="008009A8">
        <w:rPr>
          <w:rFonts w:ascii="Gill Sans Nova" w:hAnsi="Gill Sans Nova"/>
          <w:vertAlign w:val="superscript"/>
          <w:lang w:val="en-US"/>
        </w:rPr>
        <w:t>*</w:t>
      </w:r>
      <w:r w:rsidR="00547E27">
        <w:rPr>
          <w:rFonts w:ascii="Gill Sans Nova" w:hAnsi="Gill Sans Nova"/>
          <w:noProof/>
          <w:lang w:val="en-US"/>
        </w:rPr>
        <w:drawing>
          <wp:inline distT="0" distB="0" distL="0" distR="0" wp14:anchorId="32C6F034" wp14:editId="4C497F4D">
            <wp:extent cx="152400" cy="1524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8009A8">
        <w:rPr>
          <w:rFonts w:ascii="Gill Sans Nova" w:hAnsi="Gill Sans Nova"/>
          <w:lang w:val="en-US"/>
        </w:rPr>
        <w:t>, Second Author</w:t>
      </w:r>
      <w:r w:rsidR="0079452B" w:rsidRPr="008009A8">
        <w:rPr>
          <w:rFonts w:ascii="Gill Sans Nova" w:hAnsi="Gill Sans Nova"/>
          <w:vertAlign w:val="superscript"/>
          <w:lang w:val="en-US"/>
        </w:rPr>
        <w:t>2</w:t>
      </w:r>
      <w:r w:rsidR="00547E27">
        <w:rPr>
          <w:rFonts w:ascii="Gill Sans Nova" w:hAnsi="Gill Sans Nova"/>
          <w:noProof/>
          <w:lang w:val="en-US"/>
        </w:rPr>
        <w:drawing>
          <wp:inline distT="0" distB="0" distL="0" distR="0" wp14:anchorId="41430FB7" wp14:editId="6200E5AB">
            <wp:extent cx="152400" cy="1524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E925E2" w:rsidRPr="008009A8">
        <w:rPr>
          <w:rFonts w:ascii="Gill Sans Nova" w:hAnsi="Gill Sans Nova"/>
          <w:lang w:val="en-US"/>
        </w:rPr>
        <w:t xml:space="preserve">, </w:t>
      </w:r>
      <w:r w:rsidR="00D51B64" w:rsidRPr="008009A8">
        <w:rPr>
          <w:rFonts w:ascii="Gill Sans Nova" w:hAnsi="Gill Sans Nova"/>
          <w:lang w:val="en-US"/>
        </w:rPr>
        <w:t>Third Author</w:t>
      </w:r>
      <w:r w:rsidR="0079452B" w:rsidRPr="008009A8">
        <w:rPr>
          <w:rFonts w:ascii="Gill Sans Nova" w:hAnsi="Gill Sans Nova"/>
          <w:vertAlign w:val="superscript"/>
          <w:lang w:val="en-US"/>
        </w:rPr>
        <w:t>3</w:t>
      </w:r>
      <w:r w:rsidR="00547E27">
        <w:rPr>
          <w:rFonts w:ascii="Gill Sans Nova" w:hAnsi="Gill Sans Nova"/>
          <w:noProof/>
          <w:lang w:val="en-US"/>
        </w:rPr>
        <w:drawing>
          <wp:inline distT="0" distB="0" distL="0" distR="0" wp14:anchorId="7CD9F38F" wp14:editId="4E2D7966">
            <wp:extent cx="152400" cy="1524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79452B" w:rsidRPr="008009A8">
        <w:rPr>
          <w:rFonts w:ascii="Gill Sans Nova" w:hAnsi="Gill Sans Nova"/>
          <w:lang w:val="en-US"/>
        </w:rPr>
        <w:t>, and Fourth Author</w:t>
      </w:r>
      <w:r w:rsidR="0079452B" w:rsidRPr="008009A8">
        <w:rPr>
          <w:rFonts w:ascii="Gill Sans Nova" w:hAnsi="Gill Sans Nova"/>
          <w:vertAlign w:val="superscript"/>
          <w:lang w:val="en-US"/>
        </w:rPr>
        <w:t>4</w:t>
      </w:r>
      <w:r w:rsidR="003559E4">
        <w:rPr>
          <w:rFonts w:ascii="Gill Sans Nova" w:hAnsi="Gill Sans Nova"/>
          <w:vertAlign w:val="superscript"/>
          <w:lang w:val="en-US"/>
        </w:rPr>
        <w:t xml:space="preserve"> </w:t>
      </w:r>
      <w:r w:rsidR="00547E27">
        <w:rPr>
          <w:rFonts w:ascii="Gill Sans Nova" w:hAnsi="Gill Sans Nova"/>
          <w:noProof/>
          <w:vertAlign w:val="superscript"/>
          <w:lang w:val="en-US"/>
        </w:rPr>
        <w:drawing>
          <wp:inline distT="0" distB="0" distL="0" distR="0" wp14:anchorId="7106E431" wp14:editId="66F6176B">
            <wp:extent cx="152400" cy="1524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3559E4">
        <w:rPr>
          <w:rFonts w:ascii="Gill Sans Nova" w:hAnsi="Gill Sans Nova"/>
          <w:vertAlign w:val="superscript"/>
          <w:lang w:val="en-US"/>
        </w:rPr>
        <w:t xml:space="preserve"> </w:t>
      </w:r>
      <w:r w:rsidR="003559E4" w:rsidRPr="003559E4">
        <w:rPr>
          <w:rFonts w:ascii="Gill Sans Nova" w:hAnsi="Gill Sans Nova"/>
          <w:color w:val="FF0000"/>
          <w:vertAlign w:val="superscript"/>
          <w:lang w:val="en-US"/>
        </w:rPr>
        <w:t>(Do not fill out your name and institution information.)</w:t>
      </w:r>
    </w:p>
    <w:p w14:paraId="0916D342" w14:textId="77777777" w:rsidR="00BA04FD" w:rsidRPr="001E31E8" w:rsidRDefault="00BA04FD" w:rsidP="00025478">
      <w:pPr>
        <w:spacing w:line="276" w:lineRule="auto"/>
        <w:jc w:val="both"/>
        <w:rPr>
          <w:rFonts w:ascii="Gill Sans Nova" w:hAnsi="Gill Sans Nova" w:cs="Carlito"/>
          <w:b/>
          <w:bCs/>
          <w:color w:val="004480"/>
          <w:lang w:val="en-US"/>
        </w:rPr>
      </w:pPr>
    </w:p>
    <w:p w14:paraId="51FBCDC1" w14:textId="77777777" w:rsidR="00E7019D" w:rsidRPr="001E31E8" w:rsidRDefault="00E7019D" w:rsidP="00132AC2">
      <w:pPr>
        <w:pStyle w:val="2Affiliation"/>
        <w:rPr>
          <w:rFonts w:ascii="Gill Sans Nova" w:hAnsi="Gill Sans Nova"/>
        </w:rPr>
      </w:pPr>
      <w:r w:rsidRPr="001E31E8">
        <w:rPr>
          <w:rFonts w:ascii="Gill Sans Nova" w:hAnsi="Gill Sans Nova"/>
        </w:rPr>
        <w:t>1</w:t>
      </w:r>
      <w:r w:rsidRPr="001E31E8">
        <w:rPr>
          <w:rFonts w:ascii="Gill Sans Nova" w:hAnsi="Gill Sans Nova"/>
        </w:rPr>
        <w:tab/>
        <w:t>Affiliation 1; e-mail@e-mail.com</w:t>
      </w:r>
    </w:p>
    <w:p w14:paraId="62D64E68" w14:textId="3D2976D1" w:rsidR="007C1DCD" w:rsidRPr="001E31E8" w:rsidRDefault="00E7019D" w:rsidP="00132AC2">
      <w:pPr>
        <w:pStyle w:val="2Affiliation"/>
        <w:rPr>
          <w:rFonts w:ascii="Gill Sans Nova" w:hAnsi="Gill Sans Nova"/>
        </w:rPr>
      </w:pPr>
      <w:r w:rsidRPr="001E31E8">
        <w:rPr>
          <w:rFonts w:ascii="Gill Sans Nova" w:hAnsi="Gill Sans Nova"/>
        </w:rPr>
        <w:t>2</w:t>
      </w:r>
      <w:r w:rsidRPr="001E31E8">
        <w:rPr>
          <w:rFonts w:ascii="Gill Sans Nova" w:hAnsi="Gill Sans Nova"/>
        </w:rPr>
        <w:tab/>
        <w:t xml:space="preserve">Affiliation 2; </w:t>
      </w:r>
      <w:r w:rsidR="007C1DCD" w:rsidRPr="001E31E8">
        <w:rPr>
          <w:rFonts w:ascii="Gill Sans Nova" w:hAnsi="Gill Sans Nova"/>
        </w:rPr>
        <w:t>e-mail@e-mail.com</w:t>
      </w:r>
    </w:p>
    <w:p w14:paraId="18D7C63F" w14:textId="17D85F8C" w:rsidR="007C1DCD" w:rsidRPr="001E31E8" w:rsidRDefault="007C1DCD" w:rsidP="00132AC2">
      <w:pPr>
        <w:pStyle w:val="2Affiliation"/>
        <w:rPr>
          <w:rFonts w:ascii="Gill Sans Nova" w:hAnsi="Gill Sans Nova"/>
        </w:rPr>
      </w:pPr>
      <w:r w:rsidRPr="001E31E8">
        <w:rPr>
          <w:rFonts w:ascii="Gill Sans Nova" w:hAnsi="Gill Sans Nova"/>
        </w:rPr>
        <w:t>3</w:t>
      </w:r>
      <w:r w:rsidRPr="001E31E8">
        <w:rPr>
          <w:rFonts w:ascii="Gill Sans Nova" w:hAnsi="Gill Sans Nova"/>
        </w:rPr>
        <w:tab/>
        <w:t>Affiliation 1; e-mail@e-mail.com</w:t>
      </w:r>
    </w:p>
    <w:p w14:paraId="28DD1968" w14:textId="7B8F059E" w:rsidR="007C1DCD" w:rsidRPr="001E31E8" w:rsidRDefault="007C1DCD" w:rsidP="00132AC2">
      <w:pPr>
        <w:pStyle w:val="2Affiliation"/>
        <w:rPr>
          <w:rFonts w:ascii="Gill Sans Nova" w:hAnsi="Gill Sans Nova"/>
        </w:rPr>
      </w:pPr>
      <w:r w:rsidRPr="001E31E8">
        <w:rPr>
          <w:rFonts w:ascii="Gill Sans Nova" w:hAnsi="Gill Sans Nova"/>
        </w:rPr>
        <w:t>4</w:t>
      </w:r>
      <w:r w:rsidRPr="001E31E8">
        <w:rPr>
          <w:rFonts w:ascii="Gill Sans Nova" w:hAnsi="Gill Sans Nova"/>
        </w:rPr>
        <w:tab/>
        <w:t>Affiliation 2; e-mail@e-mail.com</w:t>
      </w:r>
    </w:p>
    <w:p w14:paraId="5E4C9D01" w14:textId="630C6A92" w:rsidR="007C1DCD" w:rsidRPr="001E31E8" w:rsidRDefault="007C1DCD" w:rsidP="00132AC2">
      <w:pPr>
        <w:pStyle w:val="2Affiliation"/>
        <w:rPr>
          <w:rFonts w:ascii="Gill Sans Nova" w:hAnsi="Gill Sans Nova"/>
        </w:rPr>
      </w:pPr>
      <w:r w:rsidRPr="001E31E8">
        <w:rPr>
          <w:rFonts w:ascii="Gill Sans Nova" w:hAnsi="Gill Sans Nova"/>
        </w:rPr>
        <w:t>* Correspondence: e-mail@e-mail.com; (if there are multiple corresponding authors, add author initials)</w:t>
      </w:r>
    </w:p>
    <w:p w14:paraId="2A89F5A4" w14:textId="77777777" w:rsidR="00E7019D" w:rsidRPr="001E31E8" w:rsidRDefault="00E7019D" w:rsidP="00132AC2">
      <w:pPr>
        <w:pStyle w:val="2Affiliation"/>
        <w:rPr>
          <w:rFonts w:ascii="Gill Sans Nova" w:hAnsi="Gill Sans Nova"/>
        </w:rPr>
      </w:pPr>
      <w:r w:rsidRPr="001E31E8">
        <w:rPr>
          <w:rFonts w:ascii="Gill Sans Nova" w:hAnsi="Gill Sans Nova"/>
        </w:rPr>
        <w:t>†</w:t>
      </w:r>
      <w:r w:rsidRPr="001E31E8">
        <w:rPr>
          <w:rFonts w:ascii="Gill Sans Nova" w:hAnsi="Gill Sans Nova"/>
        </w:rPr>
        <w:tab/>
        <w:t>Presented at the title, place, and date.</w:t>
      </w:r>
    </w:p>
    <w:p w14:paraId="5C64E02D" w14:textId="77777777" w:rsidR="00025478" w:rsidRPr="001E31E8" w:rsidRDefault="00025478" w:rsidP="00E7019D">
      <w:pPr>
        <w:spacing w:line="276" w:lineRule="auto"/>
        <w:ind w:left="851" w:hanging="284"/>
        <w:jc w:val="both"/>
        <w:rPr>
          <w:rFonts w:ascii="Gill Sans Nova" w:hAnsi="Gill Sans Nova" w:cs="Carlito"/>
          <w:lang w:val="en-US"/>
        </w:rPr>
      </w:pP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37"/>
        <w:gridCol w:w="1993"/>
        <w:gridCol w:w="236"/>
        <w:gridCol w:w="6172"/>
      </w:tblGrid>
      <w:tr w:rsidR="00845F29" w:rsidRPr="001E31E8" w14:paraId="53EBF4D3" w14:textId="77777777" w:rsidTr="001E4FDB">
        <w:trPr>
          <w:trHeight w:val="245"/>
          <w:jc w:val="center"/>
        </w:trPr>
        <w:tc>
          <w:tcPr>
            <w:tcW w:w="1676" w:type="pct"/>
            <w:gridSpan w:val="2"/>
            <w:shd w:val="clear" w:color="auto" w:fill="B4C6E7" w:themeFill="accent1" w:themeFillTint="66"/>
            <w:vAlign w:val="center"/>
          </w:tcPr>
          <w:p w14:paraId="518D2BDA" w14:textId="7775F9C5" w:rsidR="002C44D8" w:rsidRPr="003C100B" w:rsidRDefault="00DA7F94" w:rsidP="00AC351F">
            <w:pPr>
              <w:rPr>
                <w:rFonts w:ascii="Gill Sans Nova" w:hAnsi="Gill Sans Nova" w:cs="Mangal"/>
                <w:b/>
                <w:bCs/>
                <w:sz w:val="18"/>
                <w:szCs w:val="18"/>
                <w:lang w:val="en-US"/>
              </w:rPr>
            </w:pPr>
            <w:r w:rsidRPr="003C100B">
              <w:rPr>
                <w:rFonts w:ascii="Gill Sans Nova" w:hAnsi="Gill Sans Nova" w:cs="Mangal"/>
                <w:b/>
                <w:bCs/>
                <w:sz w:val="18"/>
                <w:szCs w:val="18"/>
                <w:lang w:val="en-US"/>
              </w:rPr>
              <w:t>Article Info</w:t>
            </w:r>
          </w:p>
        </w:tc>
        <w:tc>
          <w:tcPr>
            <w:tcW w:w="122" w:type="pct"/>
            <w:vAlign w:val="center"/>
          </w:tcPr>
          <w:p w14:paraId="2FD81A85" w14:textId="77777777" w:rsidR="002C44D8" w:rsidRPr="001E31E8" w:rsidRDefault="002C44D8" w:rsidP="002C44D8">
            <w:pPr>
              <w:pStyle w:val="GvdeMetni"/>
              <w:rPr>
                <w:rFonts w:ascii="Gill Sans Nova" w:hAnsi="Gill Sans Nova"/>
              </w:rPr>
            </w:pPr>
          </w:p>
        </w:tc>
        <w:tc>
          <w:tcPr>
            <w:tcW w:w="3202" w:type="pct"/>
            <w:vAlign w:val="center"/>
          </w:tcPr>
          <w:p w14:paraId="107E2F5E" w14:textId="77777777" w:rsidR="002C44D8" w:rsidRPr="001E31E8" w:rsidRDefault="002C44D8" w:rsidP="00160637">
            <w:pPr>
              <w:spacing w:after="120"/>
              <w:jc w:val="both"/>
              <w:rPr>
                <w:rFonts w:ascii="Gill Sans Nova" w:hAnsi="Gill Sans Nova" w:cs="Segoe UI"/>
                <w:b/>
                <w:color w:val="3B3838" w:themeColor="background2" w:themeShade="40"/>
                <w:lang w:val="en-US"/>
              </w:rPr>
            </w:pPr>
            <w:r w:rsidRPr="001E31E8">
              <w:rPr>
                <w:rFonts w:ascii="Gill Sans Nova" w:hAnsi="Gill Sans Nova" w:cs="Segoe UI"/>
                <w:b/>
                <w:color w:val="3B3838" w:themeColor="background2" w:themeShade="40"/>
                <w:lang w:val="en-US"/>
              </w:rPr>
              <w:t>Abstract</w:t>
            </w:r>
          </w:p>
        </w:tc>
      </w:tr>
      <w:tr w:rsidR="00AC351F" w:rsidRPr="001E31E8" w14:paraId="4A978982" w14:textId="77777777" w:rsidTr="001E4FDB">
        <w:trPr>
          <w:trHeight w:val="274"/>
          <w:jc w:val="center"/>
        </w:trPr>
        <w:tc>
          <w:tcPr>
            <w:tcW w:w="1676" w:type="pct"/>
            <w:gridSpan w:val="2"/>
            <w:shd w:val="clear" w:color="auto" w:fill="B4C6E7" w:themeFill="accent1" w:themeFillTint="66"/>
            <w:vAlign w:val="center"/>
          </w:tcPr>
          <w:p w14:paraId="1E1C2E07" w14:textId="0472A11D" w:rsidR="00AC351F" w:rsidRPr="003C100B" w:rsidRDefault="00AC351F" w:rsidP="00AC351F">
            <w:pPr>
              <w:rPr>
                <w:rFonts w:ascii="Gill Sans Nova" w:hAnsi="Gill Sans Nova" w:cs="Mangal Pro"/>
                <w:sz w:val="18"/>
                <w:szCs w:val="18"/>
                <w:lang w:val="en-US"/>
              </w:rPr>
            </w:pPr>
            <w:r w:rsidRPr="003C100B">
              <w:rPr>
                <w:rFonts w:ascii="Gill Sans Nova" w:hAnsi="Gill Sans Nova" w:cs="Mangal Pro"/>
                <w:sz w:val="18"/>
                <w:szCs w:val="18"/>
                <w:lang w:val="en-US"/>
              </w:rPr>
              <w:t xml:space="preserve">DOI: </w:t>
            </w:r>
          </w:p>
        </w:tc>
        <w:tc>
          <w:tcPr>
            <w:tcW w:w="122" w:type="pct"/>
            <w:vAlign w:val="center"/>
          </w:tcPr>
          <w:p w14:paraId="3A1E812F" w14:textId="77777777" w:rsidR="00AC351F" w:rsidRPr="001E31E8" w:rsidRDefault="00AC351F" w:rsidP="002C44D8">
            <w:pPr>
              <w:pStyle w:val="GvdeMetni"/>
              <w:rPr>
                <w:rFonts w:ascii="Gill Sans Nova" w:hAnsi="Gill Sans Nova"/>
                <w:sz w:val="16"/>
                <w:szCs w:val="16"/>
              </w:rPr>
            </w:pPr>
          </w:p>
        </w:tc>
        <w:tc>
          <w:tcPr>
            <w:tcW w:w="3202" w:type="pct"/>
            <w:vMerge w:val="restart"/>
            <w:vAlign w:val="center"/>
          </w:tcPr>
          <w:p w14:paraId="55BC7613" w14:textId="5D9EECC7" w:rsidR="00AC351F" w:rsidRPr="001E31E8" w:rsidRDefault="00AC351F" w:rsidP="004D3E1F">
            <w:pPr>
              <w:pStyle w:val="4Abstract"/>
              <w:rPr>
                <w:rFonts w:ascii="Gill Sans Nova" w:hAnsi="Gill Sans Nova"/>
                <w:lang w:val="en-US"/>
              </w:rPr>
            </w:pPr>
            <w:r w:rsidRPr="001E31E8">
              <w:rPr>
                <w:rFonts w:ascii="Gill Sans Nova" w:hAnsi="Gill Sans Nova"/>
                <w:b/>
                <w:bCs w:val="0"/>
                <w:lang w:val="en-US"/>
              </w:rPr>
              <w:t>Background:</w:t>
            </w:r>
            <w:r w:rsidRPr="001E31E8">
              <w:rPr>
                <w:rFonts w:ascii="Gill Sans Nova" w:hAnsi="Gill Sans Nova"/>
                <w:lang w:val="en-US"/>
              </w:rPr>
              <w:t xml:space="preserve"> The abstract should be written in </w:t>
            </w:r>
            <w:r w:rsidR="00067CD6">
              <w:rPr>
                <w:rFonts w:ascii="Gill Sans Nova" w:hAnsi="Gill Sans Nova"/>
                <w:lang w:val="en-US"/>
              </w:rPr>
              <w:t>Gill Sans Nova</w:t>
            </w:r>
            <w:r w:rsidRPr="001E31E8">
              <w:rPr>
                <w:rFonts w:ascii="Gill Sans Nova" w:hAnsi="Gill Sans Nova"/>
                <w:lang w:val="en-US"/>
              </w:rPr>
              <w:t xml:space="preserve"> fonts and font size 8 with single line spacing, justified to both margins. Abstracts should be between 150-300 words. Three to five words, word groups, or expressions representing the manuscript should be given as keywords. Only the initials of the first word of the keywords should be in capital letters. No citations should appear in the abstract. The abstract should include the research purpose, methods, participants, and import and results.</w:t>
            </w:r>
          </w:p>
          <w:p w14:paraId="2E0E6048" w14:textId="219C7E54" w:rsidR="00AC351F" w:rsidRPr="001E31E8" w:rsidRDefault="00AC351F" w:rsidP="004D3E1F">
            <w:pPr>
              <w:pStyle w:val="4Abstract"/>
              <w:rPr>
                <w:rFonts w:ascii="Gill Sans Nova" w:hAnsi="Gill Sans Nova"/>
                <w:lang w:val="en-US"/>
              </w:rPr>
            </w:pPr>
            <w:r w:rsidRPr="001E31E8">
              <w:rPr>
                <w:rFonts w:ascii="Gill Sans Nova" w:hAnsi="Gill Sans Nova"/>
                <w:b/>
                <w:bCs w:val="0"/>
                <w:lang w:val="en-US"/>
              </w:rPr>
              <w:t>Methods:</w:t>
            </w:r>
            <w:r w:rsidRPr="001E31E8">
              <w:rPr>
                <w:rFonts w:ascii="Gill Sans Nova" w:hAnsi="Gill Sans Nova"/>
                <w:lang w:val="en-US"/>
              </w:rPr>
              <w:t xml:space="preserve"> The abstract should be written in </w:t>
            </w:r>
            <w:r w:rsidR="00067CD6">
              <w:rPr>
                <w:rFonts w:ascii="Gill Sans Nova" w:hAnsi="Gill Sans Nova"/>
                <w:lang w:val="en-US"/>
              </w:rPr>
              <w:t>Gill Sans Nova</w:t>
            </w:r>
            <w:r w:rsidRPr="001E31E8">
              <w:rPr>
                <w:rFonts w:ascii="Gill Sans Nova" w:hAnsi="Gill Sans Nova"/>
                <w:lang w:val="en-US"/>
              </w:rPr>
              <w:t xml:space="preserve"> fonts and font size 8 with single line spacing, justified to both margins. Abstracts should be between 150-300 words. Three to five words, word groups, or expressions representing the manuscript should be given as keywords. Only the initials of the first word of the keywords should be in capital letters. No citations should appear in the abstract. The abstract should include the research purpose, methods, participants, and import and results.</w:t>
            </w:r>
          </w:p>
          <w:p w14:paraId="66123714" w14:textId="2772E307" w:rsidR="00AC351F" w:rsidRPr="001E31E8" w:rsidRDefault="00AC351F" w:rsidP="004D3E1F">
            <w:pPr>
              <w:pStyle w:val="4Abstract"/>
              <w:rPr>
                <w:rFonts w:ascii="Gill Sans Nova" w:hAnsi="Gill Sans Nova"/>
                <w:lang w:val="en-US"/>
              </w:rPr>
            </w:pPr>
            <w:r w:rsidRPr="001E31E8">
              <w:rPr>
                <w:rFonts w:ascii="Gill Sans Nova" w:hAnsi="Gill Sans Nova"/>
                <w:b/>
                <w:bCs w:val="0"/>
                <w:lang w:val="en-US"/>
              </w:rPr>
              <w:t>Results:</w:t>
            </w:r>
            <w:r w:rsidRPr="001E31E8">
              <w:rPr>
                <w:rFonts w:ascii="Gill Sans Nova" w:hAnsi="Gill Sans Nova"/>
                <w:lang w:val="en-US"/>
              </w:rPr>
              <w:t xml:space="preserve"> The abstract should be written in </w:t>
            </w:r>
            <w:r w:rsidR="00067CD6">
              <w:rPr>
                <w:rFonts w:ascii="Gill Sans Nova" w:hAnsi="Gill Sans Nova"/>
                <w:lang w:val="en-US"/>
              </w:rPr>
              <w:t>Gill Sans Nova</w:t>
            </w:r>
            <w:r w:rsidRPr="001E31E8">
              <w:rPr>
                <w:rFonts w:ascii="Gill Sans Nova" w:hAnsi="Gill Sans Nova"/>
                <w:lang w:val="en-US"/>
              </w:rPr>
              <w:t xml:space="preserve"> fonts and font size 8 with single line spacing, justified to both margins. Abstracts should be between 150-300 words. Three to five words, word groups, or expressions representing the manuscript should be given as keywords. Only the initials of the first word of the keywords should be in capital letters. No citations should appear in the abstract. The abstract should include the research purpose, methods, participants, and import and results.</w:t>
            </w:r>
          </w:p>
          <w:p w14:paraId="3F4EBC38" w14:textId="2459E9D5" w:rsidR="00AC351F" w:rsidRPr="001E31E8" w:rsidRDefault="00AC351F" w:rsidP="004D3E1F">
            <w:pPr>
              <w:pStyle w:val="4Abstract"/>
              <w:rPr>
                <w:rFonts w:ascii="Gill Sans Nova" w:hAnsi="Gill Sans Nova"/>
                <w:sz w:val="20"/>
                <w:szCs w:val="20"/>
                <w:lang w:val="en-US"/>
              </w:rPr>
            </w:pPr>
            <w:r w:rsidRPr="001E31E8">
              <w:rPr>
                <w:rFonts w:ascii="Gill Sans Nova" w:hAnsi="Gill Sans Nova"/>
                <w:b/>
                <w:bCs w:val="0"/>
                <w:lang w:val="en-US"/>
              </w:rPr>
              <w:t>Conclusion:</w:t>
            </w:r>
            <w:r w:rsidRPr="001E31E8">
              <w:rPr>
                <w:rFonts w:ascii="Gill Sans Nova" w:hAnsi="Gill Sans Nova"/>
                <w:lang w:val="en-US"/>
              </w:rPr>
              <w:t xml:space="preserve"> The abstract should be written in </w:t>
            </w:r>
            <w:r w:rsidR="00067CD6">
              <w:rPr>
                <w:rFonts w:ascii="Gill Sans Nova" w:hAnsi="Gill Sans Nova"/>
                <w:lang w:val="en-US"/>
              </w:rPr>
              <w:t>Gill Sans Nova</w:t>
            </w:r>
            <w:r w:rsidRPr="001E31E8">
              <w:rPr>
                <w:rFonts w:ascii="Gill Sans Nova" w:hAnsi="Gill Sans Nova"/>
                <w:lang w:val="en-US"/>
              </w:rPr>
              <w:t xml:space="preserve"> fonts and font size 8 with single line spacing, justified to both margins. Abstracts should be between 150-300 words. Three to five words, word groups, or expressions representing the manuscript should be given as keywords. Only the initials of the first word of the keywords should be in capital letters. No citations should appear in the abstract. </w:t>
            </w:r>
          </w:p>
        </w:tc>
      </w:tr>
      <w:tr w:rsidR="00BA04FD" w:rsidRPr="001E31E8" w14:paraId="1AA4172D" w14:textId="77777777" w:rsidTr="001E4FDB">
        <w:trPr>
          <w:jc w:val="center"/>
        </w:trPr>
        <w:tc>
          <w:tcPr>
            <w:tcW w:w="1676" w:type="pct"/>
            <w:gridSpan w:val="2"/>
            <w:shd w:val="clear" w:color="auto" w:fill="B4C6E7" w:themeFill="accent1" w:themeFillTint="66"/>
            <w:vAlign w:val="center"/>
          </w:tcPr>
          <w:p w14:paraId="047DEC3C" w14:textId="38AA9570" w:rsidR="00BA04FD" w:rsidRPr="003C100B" w:rsidRDefault="00BA04FD" w:rsidP="00AC351F">
            <w:pPr>
              <w:rPr>
                <w:rFonts w:ascii="Gill Sans Nova" w:hAnsi="Gill Sans Nova" w:cs="Mangal Pro"/>
                <w:b/>
                <w:bCs/>
                <w:sz w:val="18"/>
                <w:szCs w:val="18"/>
                <w:lang w:val="en-US"/>
              </w:rPr>
            </w:pPr>
            <w:r w:rsidRPr="003C100B">
              <w:rPr>
                <w:rFonts w:ascii="Gill Sans Nova" w:hAnsi="Gill Sans Nova" w:cs="Mangal Pro"/>
                <w:b/>
                <w:bCs/>
                <w:sz w:val="18"/>
                <w:szCs w:val="18"/>
                <w:lang w:val="en-US"/>
              </w:rPr>
              <w:t>Article History:</w:t>
            </w:r>
          </w:p>
        </w:tc>
        <w:tc>
          <w:tcPr>
            <w:tcW w:w="122" w:type="pct"/>
            <w:vAlign w:val="center"/>
          </w:tcPr>
          <w:p w14:paraId="6DDC5F55"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3A424028" w14:textId="77777777" w:rsidR="00BA04FD" w:rsidRPr="001E31E8" w:rsidRDefault="00BA04FD" w:rsidP="00160637">
            <w:pPr>
              <w:jc w:val="right"/>
              <w:rPr>
                <w:rFonts w:ascii="Gill Sans Nova" w:hAnsi="Gill Sans Nova" w:cs="Segoe UI"/>
                <w:lang w:val="en-US"/>
              </w:rPr>
            </w:pPr>
          </w:p>
        </w:tc>
      </w:tr>
      <w:tr w:rsidR="00BA04FD" w:rsidRPr="001E31E8" w14:paraId="5B4EDB74" w14:textId="77777777" w:rsidTr="001E4FDB">
        <w:trPr>
          <w:jc w:val="center"/>
        </w:trPr>
        <w:tc>
          <w:tcPr>
            <w:tcW w:w="642" w:type="pct"/>
            <w:shd w:val="clear" w:color="auto" w:fill="B4C6E7" w:themeFill="accent1" w:themeFillTint="66"/>
            <w:vAlign w:val="center"/>
          </w:tcPr>
          <w:p w14:paraId="2419C841" w14:textId="753CB410"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Received:</w:t>
            </w:r>
          </w:p>
          <w:p w14:paraId="0C243437" w14:textId="624884D9"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Revised:</w:t>
            </w:r>
          </w:p>
          <w:p w14:paraId="63F3EA36" w14:textId="29010809"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Accepted:</w:t>
            </w:r>
          </w:p>
        </w:tc>
        <w:tc>
          <w:tcPr>
            <w:tcW w:w="1034" w:type="pct"/>
            <w:shd w:val="clear" w:color="auto" w:fill="B4C6E7" w:themeFill="accent1" w:themeFillTint="66"/>
            <w:vAlign w:val="center"/>
          </w:tcPr>
          <w:p w14:paraId="1F6CF75B" w14:textId="1D64CAB2"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XX/XX/20XX</w:t>
            </w:r>
          </w:p>
          <w:p w14:paraId="325A1A74" w14:textId="08D5513D"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XX/XX/20XX</w:t>
            </w:r>
          </w:p>
          <w:p w14:paraId="45B5970D" w14:textId="7D243326"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XX/XX/20XX</w:t>
            </w:r>
          </w:p>
        </w:tc>
        <w:tc>
          <w:tcPr>
            <w:tcW w:w="122" w:type="pct"/>
            <w:vAlign w:val="center"/>
          </w:tcPr>
          <w:p w14:paraId="6270AF6D"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1806E368" w14:textId="77777777" w:rsidR="00BA04FD" w:rsidRPr="001E31E8" w:rsidRDefault="00BA04FD" w:rsidP="00160637">
            <w:pPr>
              <w:jc w:val="both"/>
              <w:rPr>
                <w:rFonts w:ascii="Gill Sans Nova" w:hAnsi="Gill Sans Nova" w:cs="Segoe UI"/>
                <w:lang w:val="en-US"/>
              </w:rPr>
            </w:pPr>
          </w:p>
        </w:tc>
      </w:tr>
      <w:tr w:rsidR="00BA04FD" w:rsidRPr="001E31E8" w14:paraId="52514925" w14:textId="77777777" w:rsidTr="001E4FDB">
        <w:trPr>
          <w:jc w:val="center"/>
        </w:trPr>
        <w:tc>
          <w:tcPr>
            <w:tcW w:w="642" w:type="pct"/>
            <w:shd w:val="clear" w:color="auto" w:fill="B4C6E7" w:themeFill="accent1" w:themeFillTint="66"/>
            <w:vAlign w:val="center"/>
          </w:tcPr>
          <w:p w14:paraId="7B45E6B3" w14:textId="3EE3D8A6" w:rsidR="00BA04FD" w:rsidRPr="003C100B" w:rsidRDefault="00BA04FD" w:rsidP="00AC351F">
            <w:pPr>
              <w:rPr>
                <w:rFonts w:ascii="Gill Sans Nova" w:hAnsi="Gill Sans Nova" w:cs="Mangal Pro"/>
                <w:b/>
                <w:bCs/>
                <w:sz w:val="18"/>
                <w:szCs w:val="18"/>
                <w:lang w:val="en-US"/>
              </w:rPr>
            </w:pPr>
            <w:r w:rsidRPr="003C100B">
              <w:rPr>
                <w:rFonts w:ascii="Gill Sans Nova" w:hAnsi="Gill Sans Nova" w:cs="Mangal Pro"/>
                <w:b/>
                <w:bCs/>
                <w:sz w:val="18"/>
                <w:szCs w:val="18"/>
                <w:lang w:val="en-US"/>
              </w:rPr>
              <w:t>Type:</w:t>
            </w:r>
          </w:p>
        </w:tc>
        <w:tc>
          <w:tcPr>
            <w:tcW w:w="1034" w:type="pct"/>
            <w:shd w:val="clear" w:color="auto" w:fill="B4C6E7" w:themeFill="accent1" w:themeFillTint="66"/>
            <w:vAlign w:val="center"/>
          </w:tcPr>
          <w:p w14:paraId="43B06101" w14:textId="77777777"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Research</w:t>
            </w:r>
          </w:p>
        </w:tc>
        <w:tc>
          <w:tcPr>
            <w:tcW w:w="122" w:type="pct"/>
            <w:vAlign w:val="center"/>
          </w:tcPr>
          <w:p w14:paraId="6086467E"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1A4B3587" w14:textId="77777777" w:rsidR="00BA04FD" w:rsidRPr="001E31E8" w:rsidRDefault="00BA04FD" w:rsidP="00160637">
            <w:pPr>
              <w:jc w:val="both"/>
              <w:rPr>
                <w:rFonts w:ascii="Gill Sans Nova" w:hAnsi="Gill Sans Nova" w:cs="Segoe UI"/>
                <w:lang w:val="en-US"/>
              </w:rPr>
            </w:pPr>
          </w:p>
        </w:tc>
      </w:tr>
      <w:tr w:rsidR="00BA04FD" w:rsidRPr="001E31E8" w14:paraId="04BA557B" w14:textId="77777777" w:rsidTr="001E4FDB">
        <w:trPr>
          <w:trHeight w:val="267"/>
          <w:jc w:val="center"/>
        </w:trPr>
        <w:tc>
          <w:tcPr>
            <w:tcW w:w="1676" w:type="pct"/>
            <w:gridSpan w:val="2"/>
            <w:shd w:val="clear" w:color="auto" w:fill="B4C6E7" w:themeFill="accent1" w:themeFillTint="66"/>
            <w:vAlign w:val="center"/>
          </w:tcPr>
          <w:p w14:paraId="136FE6C3" w14:textId="11348DF7" w:rsidR="00BA04FD" w:rsidRPr="003C100B" w:rsidRDefault="00BA04FD" w:rsidP="00AC351F">
            <w:pPr>
              <w:rPr>
                <w:rFonts w:ascii="Gill Sans Nova" w:hAnsi="Gill Sans Nova" w:cs="Mangal Pro"/>
                <w:b/>
                <w:bCs/>
                <w:sz w:val="18"/>
                <w:szCs w:val="18"/>
                <w:lang w:val="en-US"/>
              </w:rPr>
            </w:pPr>
            <w:r w:rsidRPr="003C100B">
              <w:rPr>
                <w:rFonts w:ascii="Gill Sans Nova" w:hAnsi="Gill Sans Nova" w:cs="Mangal Pro"/>
                <w:b/>
                <w:bCs/>
                <w:sz w:val="18"/>
                <w:szCs w:val="18"/>
                <w:lang w:val="en-US"/>
              </w:rPr>
              <w:t>Keywords</w:t>
            </w:r>
          </w:p>
        </w:tc>
        <w:tc>
          <w:tcPr>
            <w:tcW w:w="122" w:type="pct"/>
            <w:vMerge w:val="restart"/>
            <w:vAlign w:val="center"/>
          </w:tcPr>
          <w:p w14:paraId="46F483E8"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2D75368C" w14:textId="77777777" w:rsidR="00BA04FD" w:rsidRPr="001E31E8" w:rsidRDefault="00BA04FD" w:rsidP="00160637">
            <w:pPr>
              <w:jc w:val="both"/>
              <w:rPr>
                <w:rFonts w:ascii="Gill Sans Nova" w:hAnsi="Gill Sans Nova" w:cs="Segoe UI"/>
                <w:lang w:val="en-US"/>
              </w:rPr>
            </w:pPr>
          </w:p>
        </w:tc>
      </w:tr>
      <w:tr w:rsidR="00BA04FD" w:rsidRPr="001E31E8" w14:paraId="7B979FFD" w14:textId="77777777" w:rsidTr="001E4FDB">
        <w:trPr>
          <w:trHeight w:val="848"/>
          <w:jc w:val="center"/>
        </w:trPr>
        <w:tc>
          <w:tcPr>
            <w:tcW w:w="1676" w:type="pct"/>
            <w:gridSpan w:val="2"/>
            <w:shd w:val="clear" w:color="auto" w:fill="B4C6E7" w:themeFill="accent1" w:themeFillTint="66"/>
            <w:vAlign w:val="center"/>
          </w:tcPr>
          <w:p w14:paraId="4E500C62" w14:textId="29E6AAD6"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Keyword 1,</w:t>
            </w:r>
          </w:p>
          <w:p w14:paraId="52646FE8" w14:textId="5952889E"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Keyword 2,</w:t>
            </w:r>
          </w:p>
          <w:p w14:paraId="7225F29E" w14:textId="77777777"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Keyword 3,</w:t>
            </w:r>
          </w:p>
          <w:p w14:paraId="34D98159" w14:textId="77777777"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Keyword 4,</w:t>
            </w:r>
          </w:p>
          <w:p w14:paraId="44D60088" w14:textId="77777777"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Keyword 5.</w:t>
            </w:r>
          </w:p>
        </w:tc>
        <w:tc>
          <w:tcPr>
            <w:tcW w:w="122" w:type="pct"/>
            <w:vMerge/>
            <w:vAlign w:val="center"/>
          </w:tcPr>
          <w:p w14:paraId="60DF3600"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6E277A9C" w14:textId="77777777" w:rsidR="00BA04FD" w:rsidRPr="001E31E8" w:rsidRDefault="00BA04FD" w:rsidP="00160637">
            <w:pPr>
              <w:jc w:val="both"/>
              <w:rPr>
                <w:rFonts w:ascii="Gill Sans Nova" w:hAnsi="Gill Sans Nova" w:cs="Segoe UI"/>
                <w:lang w:val="en-US"/>
              </w:rPr>
            </w:pPr>
          </w:p>
        </w:tc>
      </w:tr>
      <w:tr w:rsidR="00BA04FD" w:rsidRPr="001E31E8" w14:paraId="76C7BD27" w14:textId="77777777" w:rsidTr="001E4FDB">
        <w:trPr>
          <w:trHeight w:val="230"/>
          <w:jc w:val="center"/>
        </w:trPr>
        <w:tc>
          <w:tcPr>
            <w:tcW w:w="1676" w:type="pct"/>
            <w:gridSpan w:val="2"/>
            <w:shd w:val="clear" w:color="auto" w:fill="B4C6E7" w:themeFill="accent1" w:themeFillTint="66"/>
            <w:vAlign w:val="center"/>
          </w:tcPr>
          <w:p w14:paraId="355A1540" w14:textId="63B62D35" w:rsidR="00BA04FD" w:rsidRPr="003C100B" w:rsidRDefault="00BA04FD" w:rsidP="00AC351F">
            <w:pPr>
              <w:jc w:val="both"/>
              <w:rPr>
                <w:rFonts w:ascii="Gill Sans Nova" w:hAnsi="Gill Sans Nova" w:cs="Segoe UI"/>
                <w:b/>
                <w:bCs/>
                <w:sz w:val="18"/>
                <w:szCs w:val="18"/>
                <w:lang w:val="en-US"/>
              </w:rPr>
            </w:pPr>
            <w:r w:rsidRPr="003C100B">
              <w:rPr>
                <w:rFonts w:ascii="Gill Sans Nova" w:hAnsi="Gill Sans Nova" w:cs="Segoe UI"/>
                <w:b/>
                <w:bCs/>
                <w:sz w:val="18"/>
                <w:szCs w:val="18"/>
                <w:lang w:val="en-US"/>
              </w:rPr>
              <w:t>Highlights</w:t>
            </w:r>
            <w:r w:rsidRPr="003C100B">
              <w:rPr>
                <w:rFonts w:ascii="Gill Sans Nova" w:hAnsi="Gill Sans Nova" w:cs="Segoe UI"/>
                <w:sz w:val="18"/>
                <w:szCs w:val="18"/>
                <w:lang w:val="en-US"/>
              </w:rPr>
              <w:t xml:space="preserve"> </w:t>
            </w:r>
          </w:p>
        </w:tc>
        <w:tc>
          <w:tcPr>
            <w:tcW w:w="122" w:type="pct"/>
            <w:vMerge w:val="restart"/>
            <w:vAlign w:val="center"/>
          </w:tcPr>
          <w:p w14:paraId="5BEDFF6E"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546D0E3B" w14:textId="77777777" w:rsidR="00BA04FD" w:rsidRPr="001E31E8" w:rsidRDefault="00BA04FD" w:rsidP="00160637">
            <w:pPr>
              <w:jc w:val="both"/>
              <w:rPr>
                <w:rFonts w:ascii="Gill Sans Nova" w:hAnsi="Gill Sans Nova" w:cs="Segoe UI"/>
                <w:lang w:val="en-US"/>
              </w:rPr>
            </w:pPr>
          </w:p>
        </w:tc>
      </w:tr>
      <w:tr w:rsidR="0079452B" w:rsidRPr="001E31E8" w14:paraId="78DE2558" w14:textId="77777777" w:rsidTr="001E4FDB">
        <w:trPr>
          <w:trHeight w:val="1499"/>
          <w:jc w:val="center"/>
        </w:trPr>
        <w:tc>
          <w:tcPr>
            <w:tcW w:w="1676" w:type="pct"/>
            <w:gridSpan w:val="2"/>
            <w:shd w:val="clear" w:color="auto" w:fill="B4C6E7" w:themeFill="accent1" w:themeFillTint="66"/>
            <w:vAlign w:val="center"/>
          </w:tcPr>
          <w:p w14:paraId="55AD122F" w14:textId="77777777" w:rsidR="0079452B" w:rsidRPr="003C100B" w:rsidRDefault="0079452B" w:rsidP="00AC351F">
            <w:pPr>
              <w:pStyle w:val="ListeParagraf"/>
              <w:numPr>
                <w:ilvl w:val="0"/>
                <w:numId w:val="7"/>
              </w:numPr>
              <w:ind w:left="174" w:hanging="174"/>
              <w:jc w:val="both"/>
              <w:rPr>
                <w:rFonts w:ascii="Gill Sans Nova" w:hAnsi="Gill Sans Nova" w:cs="Segoe UI"/>
                <w:b/>
                <w:bCs/>
                <w:sz w:val="18"/>
                <w:szCs w:val="18"/>
                <w:lang w:val="en-US"/>
              </w:rPr>
            </w:pPr>
            <w:r w:rsidRPr="003C100B">
              <w:rPr>
                <w:rFonts w:ascii="Gill Sans Nova" w:hAnsi="Gill Sans Nova" w:cs="Segoe UI"/>
                <w:sz w:val="18"/>
                <w:szCs w:val="18"/>
                <w:lang w:val="en-US"/>
              </w:rPr>
              <w:t>Please write the highlights of your article in no more than 12 words.</w:t>
            </w:r>
          </w:p>
          <w:p w14:paraId="6B9F791A" w14:textId="77777777" w:rsidR="0079452B" w:rsidRPr="003C100B" w:rsidRDefault="0079452B" w:rsidP="00AC351F">
            <w:pPr>
              <w:pStyle w:val="ListeParagraf"/>
              <w:numPr>
                <w:ilvl w:val="0"/>
                <w:numId w:val="7"/>
              </w:numPr>
              <w:ind w:left="174" w:hanging="174"/>
              <w:jc w:val="both"/>
              <w:rPr>
                <w:rFonts w:ascii="Gill Sans Nova" w:hAnsi="Gill Sans Nova" w:cs="Segoe UI"/>
                <w:b/>
                <w:bCs/>
                <w:sz w:val="18"/>
                <w:szCs w:val="18"/>
                <w:lang w:val="en-US"/>
              </w:rPr>
            </w:pPr>
            <w:r w:rsidRPr="003C100B">
              <w:rPr>
                <w:rFonts w:ascii="Gill Sans Nova" w:hAnsi="Gill Sans Nova" w:cs="Segoe UI"/>
                <w:sz w:val="18"/>
                <w:szCs w:val="18"/>
                <w:lang w:val="en-US"/>
              </w:rPr>
              <w:t>Please write the highlights of your article in no more than 12 words.</w:t>
            </w:r>
          </w:p>
          <w:p w14:paraId="5FF5C717" w14:textId="77777777" w:rsidR="0079452B" w:rsidRPr="003C100B" w:rsidRDefault="0079452B" w:rsidP="00AC351F">
            <w:pPr>
              <w:pStyle w:val="ListeParagraf"/>
              <w:numPr>
                <w:ilvl w:val="0"/>
                <w:numId w:val="7"/>
              </w:numPr>
              <w:ind w:left="174" w:hanging="174"/>
              <w:jc w:val="both"/>
              <w:rPr>
                <w:rFonts w:ascii="Gill Sans Nova" w:hAnsi="Gill Sans Nova" w:cs="Segoe UI"/>
                <w:b/>
                <w:bCs/>
                <w:sz w:val="18"/>
                <w:szCs w:val="18"/>
                <w:lang w:val="en-US"/>
              </w:rPr>
            </w:pPr>
            <w:r w:rsidRPr="003C100B">
              <w:rPr>
                <w:rFonts w:ascii="Gill Sans Nova" w:hAnsi="Gill Sans Nova" w:cs="Segoe UI"/>
                <w:sz w:val="18"/>
                <w:szCs w:val="18"/>
                <w:lang w:val="en-US"/>
              </w:rPr>
              <w:t>Please write the highlights of your article in no more than 12 words.</w:t>
            </w:r>
          </w:p>
          <w:p w14:paraId="6A75670F" w14:textId="77777777" w:rsidR="0079452B" w:rsidRPr="003C100B" w:rsidRDefault="0079452B" w:rsidP="00AC351F">
            <w:pPr>
              <w:pStyle w:val="ListeParagraf"/>
              <w:numPr>
                <w:ilvl w:val="0"/>
                <w:numId w:val="7"/>
              </w:numPr>
              <w:ind w:left="174" w:hanging="174"/>
              <w:jc w:val="both"/>
              <w:rPr>
                <w:rFonts w:ascii="Gill Sans Nova" w:hAnsi="Gill Sans Nova" w:cs="Segoe UI"/>
                <w:b/>
                <w:bCs/>
                <w:sz w:val="18"/>
                <w:szCs w:val="18"/>
                <w:lang w:val="en-US"/>
              </w:rPr>
            </w:pPr>
            <w:r w:rsidRPr="003C100B">
              <w:rPr>
                <w:rFonts w:ascii="Gill Sans Nova" w:hAnsi="Gill Sans Nova" w:cs="Segoe UI"/>
                <w:sz w:val="18"/>
                <w:szCs w:val="18"/>
                <w:lang w:val="en-US"/>
              </w:rPr>
              <w:t>Please write the highlights of your article in no more than 12 words.</w:t>
            </w:r>
          </w:p>
        </w:tc>
        <w:tc>
          <w:tcPr>
            <w:tcW w:w="122" w:type="pct"/>
            <w:vMerge/>
            <w:vAlign w:val="center"/>
          </w:tcPr>
          <w:p w14:paraId="34FF9898" w14:textId="77777777" w:rsidR="0079452B" w:rsidRPr="001E31E8" w:rsidRDefault="0079452B" w:rsidP="002C44D8">
            <w:pPr>
              <w:pStyle w:val="GvdeMetni"/>
              <w:rPr>
                <w:rFonts w:ascii="Gill Sans Nova" w:hAnsi="Gill Sans Nova"/>
                <w:sz w:val="16"/>
                <w:szCs w:val="16"/>
              </w:rPr>
            </w:pPr>
          </w:p>
        </w:tc>
        <w:tc>
          <w:tcPr>
            <w:tcW w:w="3202" w:type="pct"/>
            <w:vMerge/>
            <w:vAlign w:val="center"/>
          </w:tcPr>
          <w:p w14:paraId="4C8DD982" w14:textId="77777777" w:rsidR="0079452B" w:rsidRPr="001E31E8" w:rsidRDefault="0079452B" w:rsidP="00160637">
            <w:pPr>
              <w:jc w:val="both"/>
              <w:rPr>
                <w:rFonts w:ascii="Gill Sans Nova" w:hAnsi="Gill Sans Nova" w:cs="Segoe UI"/>
                <w:lang w:val="en-US"/>
              </w:rPr>
            </w:pPr>
          </w:p>
        </w:tc>
      </w:tr>
      <w:tr w:rsidR="00BA04FD" w:rsidRPr="001E31E8" w14:paraId="7CA352C5" w14:textId="77777777" w:rsidTr="001E4FDB">
        <w:trPr>
          <w:trHeight w:val="1740"/>
          <w:jc w:val="center"/>
        </w:trPr>
        <w:tc>
          <w:tcPr>
            <w:tcW w:w="1676" w:type="pct"/>
            <w:gridSpan w:val="2"/>
            <w:shd w:val="clear" w:color="auto" w:fill="B4C6E7" w:themeFill="accent1" w:themeFillTint="66"/>
            <w:vAlign w:val="center"/>
          </w:tcPr>
          <w:p w14:paraId="197F16AD" w14:textId="79E18255" w:rsidR="00BA04FD" w:rsidRPr="003C100B" w:rsidRDefault="00BA04FD" w:rsidP="00AC351F">
            <w:pPr>
              <w:jc w:val="both"/>
              <w:rPr>
                <w:rFonts w:ascii="Gill Sans Nova" w:hAnsi="Gill Sans Nova" w:cs="Segoe UI"/>
                <w:b/>
                <w:bCs/>
                <w:sz w:val="18"/>
                <w:szCs w:val="18"/>
                <w:lang w:val="en-US"/>
              </w:rPr>
            </w:pPr>
            <w:r w:rsidRPr="003C100B">
              <w:rPr>
                <w:rFonts w:ascii="Gill Sans Nova" w:hAnsi="Gill Sans Nova" w:cs="Segoe UI"/>
                <w:b/>
                <w:bCs/>
                <w:sz w:val="18"/>
                <w:szCs w:val="18"/>
                <w:lang w:val="en-US"/>
              </w:rPr>
              <w:t>Citation</w:t>
            </w:r>
            <w:r w:rsidRPr="003C100B">
              <w:rPr>
                <w:rFonts w:ascii="Gill Sans Nova" w:hAnsi="Gill Sans Nova" w:cs="Segoe UI"/>
                <w:sz w:val="18"/>
                <w:szCs w:val="18"/>
                <w:lang w:val="en-US"/>
              </w:rPr>
              <w:t>: Surname, N. (20XX). Article title.</w:t>
            </w:r>
            <w:r w:rsidR="0079452B" w:rsidRPr="003C100B">
              <w:rPr>
                <w:rFonts w:ascii="Gill Sans Nova" w:hAnsi="Gill Sans Nova"/>
                <w:sz w:val="18"/>
                <w:szCs w:val="18"/>
                <w:lang w:val="en-US"/>
              </w:rPr>
              <w:t xml:space="preserve"> </w:t>
            </w:r>
            <w:r w:rsidR="0079452B" w:rsidRPr="003C100B">
              <w:rPr>
                <w:rFonts w:ascii="Gill Sans Nova" w:hAnsi="Gill Sans Nova" w:cs="Segoe UI"/>
                <w:i/>
                <w:iCs/>
                <w:sz w:val="18"/>
                <w:szCs w:val="18"/>
                <w:lang w:val="en-US"/>
              </w:rPr>
              <w:t xml:space="preserve">Trends in Public Health and Behaviour, </w:t>
            </w:r>
            <w:r w:rsidRPr="003C100B">
              <w:rPr>
                <w:rFonts w:ascii="Gill Sans Nova" w:hAnsi="Gill Sans Nova" w:cs="Segoe UI"/>
                <w:i/>
                <w:iCs/>
                <w:sz w:val="18"/>
                <w:szCs w:val="18"/>
                <w:lang w:val="en-US"/>
              </w:rPr>
              <w:t>1</w:t>
            </w:r>
            <w:r w:rsidRPr="003C100B">
              <w:rPr>
                <w:rFonts w:ascii="Gill Sans Nova" w:hAnsi="Gill Sans Nova" w:cs="Segoe UI"/>
                <w:sz w:val="18"/>
                <w:szCs w:val="18"/>
                <w:lang w:val="en-US"/>
              </w:rPr>
              <w:t>(1), XX-XX.</w:t>
            </w:r>
          </w:p>
        </w:tc>
        <w:tc>
          <w:tcPr>
            <w:tcW w:w="122" w:type="pct"/>
            <w:vMerge/>
            <w:vAlign w:val="center"/>
          </w:tcPr>
          <w:p w14:paraId="3B9597A8"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74E7D355" w14:textId="77777777" w:rsidR="00BA04FD" w:rsidRPr="001E31E8" w:rsidRDefault="00BA04FD" w:rsidP="00160637">
            <w:pPr>
              <w:jc w:val="both"/>
              <w:rPr>
                <w:rFonts w:ascii="Gill Sans Nova" w:hAnsi="Gill Sans Nova" w:cs="Segoe UI"/>
                <w:lang w:val="en-US"/>
              </w:rPr>
            </w:pPr>
          </w:p>
        </w:tc>
      </w:tr>
    </w:tbl>
    <w:p w14:paraId="3D2F7ABA" w14:textId="77777777" w:rsidR="00EF3F88" w:rsidRDefault="00EF3F88" w:rsidP="00025478">
      <w:pPr>
        <w:spacing w:line="276" w:lineRule="auto"/>
        <w:jc w:val="both"/>
        <w:rPr>
          <w:rFonts w:ascii="Gill Sans Nova" w:hAnsi="Gill Sans Nova" w:cs="Carlito"/>
          <w:lang w:val="en-US"/>
        </w:rPr>
      </w:pPr>
    </w:p>
    <w:p w14:paraId="507A863B" w14:textId="77777777" w:rsidR="001E31E8" w:rsidRDefault="001E31E8" w:rsidP="00025478">
      <w:pPr>
        <w:spacing w:line="276" w:lineRule="auto"/>
        <w:jc w:val="both"/>
        <w:rPr>
          <w:rFonts w:ascii="Gill Sans Nova" w:hAnsi="Gill Sans Nova" w:cs="Carlito"/>
          <w:lang w:val="en-US"/>
        </w:rPr>
      </w:pPr>
    </w:p>
    <w:p w14:paraId="4D14676C" w14:textId="77777777" w:rsidR="001E31E8" w:rsidRDefault="001E31E8" w:rsidP="00025478">
      <w:pPr>
        <w:spacing w:line="276" w:lineRule="auto"/>
        <w:jc w:val="both"/>
        <w:rPr>
          <w:rFonts w:ascii="Gill Sans Nova" w:hAnsi="Gill Sans Nova" w:cs="Carlito"/>
          <w:lang w:val="en-US"/>
        </w:rPr>
      </w:pPr>
    </w:p>
    <w:p w14:paraId="351B2AE2" w14:textId="77777777" w:rsidR="001E31E8" w:rsidRDefault="001E31E8" w:rsidP="00025478">
      <w:pPr>
        <w:spacing w:line="276" w:lineRule="auto"/>
        <w:jc w:val="both"/>
        <w:rPr>
          <w:rFonts w:ascii="Gill Sans Nova" w:hAnsi="Gill Sans Nova" w:cs="Carlito"/>
          <w:lang w:val="en-US"/>
        </w:rPr>
      </w:pPr>
    </w:p>
    <w:p w14:paraId="42482103" w14:textId="096AACBA" w:rsidR="00EA7148" w:rsidRPr="001E31E8" w:rsidRDefault="00D94BBE" w:rsidP="000876C3">
      <w:pPr>
        <w:pStyle w:val="5Heading-1"/>
        <w:rPr>
          <w:rFonts w:ascii="Gill Sans Nova" w:hAnsi="Gill Sans Nova"/>
          <w:szCs w:val="24"/>
        </w:rPr>
      </w:pPr>
      <w:r w:rsidRPr="001E31E8">
        <w:rPr>
          <w:rFonts w:ascii="Gill Sans Nova" w:hAnsi="Gill Sans Nova"/>
          <w:szCs w:val="24"/>
        </w:rPr>
        <w:lastRenderedPageBreak/>
        <w:t>1. Introduction</w:t>
      </w:r>
    </w:p>
    <w:p w14:paraId="61B94934" w14:textId="65D5C521" w:rsidR="00C37F15" w:rsidRPr="001E31E8" w:rsidRDefault="000D7E83" w:rsidP="00BE6351">
      <w:pPr>
        <w:pStyle w:val="6MainText"/>
      </w:pPr>
      <w:r w:rsidRPr="001E31E8">
        <w:t xml:space="preserve">Please use the "Styles" feature of the Word program for each section of the article. </w:t>
      </w:r>
      <w:r w:rsidR="005F7E9A" w:rsidRPr="001E31E8">
        <w:rPr>
          <w:rStyle w:val="Balk2Char"/>
          <w:rFonts w:ascii="Gill Sans Nova" w:eastAsiaTheme="minorHAnsi" w:hAnsi="Gill Sans Nova" w:cs="Times New Roman"/>
          <w:color w:val="000000" w:themeColor="text1"/>
          <w:sz w:val="20"/>
          <w:szCs w:val="20"/>
        </w:rPr>
        <w:t xml:space="preserve">The introduction section may include the conceptual/theoretical framework of the study, the discussion of the relevant literature, and the research purpose including the problem statement or research questions. </w:t>
      </w:r>
      <w:r w:rsidR="00FF2347" w:rsidRPr="001E31E8">
        <w:rPr>
          <w:rStyle w:val="Balk2Char"/>
          <w:rFonts w:ascii="Gill Sans Nova" w:eastAsiaTheme="minorHAnsi" w:hAnsi="Gill Sans Nova" w:cs="Times New Roman"/>
          <w:color w:val="000000" w:themeColor="text1"/>
          <w:sz w:val="20"/>
          <w:szCs w:val="20"/>
        </w:rPr>
        <w:t>T</w:t>
      </w:r>
      <w:r w:rsidR="005F7E9A" w:rsidRPr="001E31E8">
        <w:rPr>
          <w:rStyle w:val="Balk2Char"/>
          <w:rFonts w:ascii="Gill Sans Nova" w:eastAsiaTheme="minorHAnsi" w:hAnsi="Gill Sans Nova" w:cs="Times New Roman"/>
          <w:color w:val="000000" w:themeColor="text1"/>
          <w:sz w:val="20"/>
          <w:szCs w:val="20"/>
        </w:rPr>
        <w:t>he discussion of the relevant literature should consistently analyze the relevant literature; emphasize the gaps and inconsistencies in the literature and discuss actions toward solving these problems</w:t>
      </w:r>
      <w:r w:rsidR="005F7E9A" w:rsidRPr="001E31E8">
        <w:t xml:space="preserve">. </w:t>
      </w:r>
      <w:r w:rsidR="00FF2347" w:rsidRPr="001E31E8">
        <w:t>The text should be typed as a single-column document.</w:t>
      </w:r>
      <w:r w:rsidR="00467F71" w:rsidRPr="001E31E8">
        <w:t xml:space="preserve"> The authors must try to avoid using footnotes or end notes unless their use is essential. instead, the APA 7 referencing system must be used.</w:t>
      </w:r>
      <w:r w:rsidR="004E1353" w:rsidRPr="001E31E8">
        <w:t xml:space="preserve"> </w:t>
      </w:r>
      <w:r w:rsidR="00DA0FC0" w:rsidRPr="001E31E8">
        <w:t>I</w:t>
      </w:r>
      <w:r w:rsidR="004E1353" w:rsidRPr="001E31E8">
        <w:t xml:space="preserve">f the authors feel they should use footnotes, they must prefer font size 8. </w:t>
      </w:r>
      <w:r w:rsidRPr="001E31E8">
        <w:t>Please use the "Styles" feature of the Word program for each section of the article.</w:t>
      </w:r>
      <w:r w:rsidR="009B0F2D" w:rsidRPr="001E31E8">
        <w:t xml:space="preserve"> The main document to be used for peer review may include the title, abstract, keywords, main body, references, figures and tables, and supplementary materials. The names of all authors and their institutions should not be included in the anonymous main document. APA 7 writing style should be consistently used for in-text citations, tables, figures, and bibliography.  Each paragraph must contain at least 3 sentences. APA 7 referencing style should be consistently used for in-text citations, tables, figures, and bibliography.</w:t>
      </w:r>
    </w:p>
    <w:p w14:paraId="778A3122" w14:textId="0209F128" w:rsidR="00F52DBB" w:rsidRPr="001E31E8" w:rsidRDefault="00D25342" w:rsidP="00EC332C">
      <w:pPr>
        <w:pStyle w:val="8Subheading1"/>
        <w:rPr>
          <w:rFonts w:ascii="Gill Sans Nova" w:hAnsi="Gill Sans Nova"/>
          <w:lang w:val="en-US"/>
        </w:rPr>
      </w:pPr>
      <w:r w:rsidRPr="001E31E8">
        <w:rPr>
          <w:rFonts w:ascii="Gill Sans Nova" w:hAnsi="Gill Sans Nova"/>
          <w:lang w:val="en-US"/>
        </w:rPr>
        <w:t xml:space="preserve">1.1. </w:t>
      </w:r>
      <w:r w:rsidR="00711C53" w:rsidRPr="001E31E8">
        <w:rPr>
          <w:rFonts w:ascii="Gill Sans Nova" w:hAnsi="Gill Sans Nova"/>
          <w:lang w:val="en-US"/>
        </w:rPr>
        <w:t>Section 2</w:t>
      </w:r>
      <w:r w:rsidR="004E40DD" w:rsidRPr="001E31E8">
        <w:rPr>
          <w:rFonts w:ascii="Gill Sans Nova" w:hAnsi="Gill Sans Nova"/>
          <w:lang w:val="en-US"/>
        </w:rPr>
        <w:t xml:space="preserve"> </w:t>
      </w:r>
    </w:p>
    <w:p w14:paraId="38034C47" w14:textId="77777777" w:rsidR="000D7E83" w:rsidRPr="001E31E8" w:rsidRDefault="000D7E83" w:rsidP="00BE6351">
      <w:pPr>
        <w:pStyle w:val="6MainText"/>
      </w:pPr>
      <w:r w:rsidRPr="001E31E8">
        <w:t xml:space="preserve">Please use the "Styles" feature of the Word program for each section of the article. </w:t>
      </w:r>
      <w:r w:rsidRPr="001E31E8">
        <w:rPr>
          <w:rStyle w:val="Balk2Char"/>
          <w:rFonts w:ascii="Gill Sans Nova" w:eastAsiaTheme="minorHAnsi" w:hAnsi="Gill Sans Nova" w:cs="Times New Roman"/>
          <w:color w:val="000000" w:themeColor="text1"/>
          <w:sz w:val="20"/>
          <w:szCs w:val="20"/>
        </w:rPr>
        <w:t>The introduction section may include the conceptual/theoretical framework of the study, the discussion of the relevant literature, and the research purpose including the problem statement or research questions. The discussion of the relevant literature should consistently analyze the relevant literature; emphasize the gaps and inconsistencies in the literature and discuss actions toward solving these problems</w:t>
      </w:r>
      <w:r w:rsidRPr="001E31E8">
        <w:t>. The text should be typed as a single-column document. The authors must try to avoid using footnotes or end notes unless their use is essential. instead, the APA 7 referencing system must be used. If the authors feel they should use footnotes, they must prefer font size 8. Please use the "Styles" feature of the Word program for each section of the article.</w:t>
      </w:r>
    </w:p>
    <w:p w14:paraId="22A62EAE" w14:textId="4336CDD2" w:rsidR="00EA7148" w:rsidRPr="001E31E8" w:rsidRDefault="00EA7148" w:rsidP="008912A1">
      <w:pPr>
        <w:pStyle w:val="6MainText"/>
      </w:pPr>
      <w:r w:rsidRPr="001E31E8">
        <w:t>Lists in text should be horizontal and not vertical. The list should use Roman numerals [(</w:t>
      </w:r>
      <w:proofErr w:type="spellStart"/>
      <w:r w:rsidRPr="001E31E8">
        <w:t>i</w:t>
      </w:r>
      <w:proofErr w:type="spellEnd"/>
      <w:r w:rsidRPr="001E31E8">
        <w:t>), (ii), and so on], not Arabic (1, 2). For example, a manuscript may include the sections of (</w:t>
      </w:r>
      <w:proofErr w:type="spellStart"/>
      <w:r w:rsidRPr="001E31E8">
        <w:t>i</w:t>
      </w:r>
      <w:proofErr w:type="spellEnd"/>
      <w:r w:rsidRPr="001E31E8">
        <w:t>) introduction, (ii) method, (iii) findings, and (iv) discussion and conclusion.</w:t>
      </w:r>
      <w:r w:rsidR="001C4A73" w:rsidRPr="001E31E8">
        <w:t xml:space="preserve"> direct quotation</w:t>
      </w:r>
    </w:p>
    <w:p w14:paraId="5C5987C6" w14:textId="77777777" w:rsidR="00EA7148" w:rsidRPr="001E31E8" w:rsidRDefault="00EA7148" w:rsidP="005D36D5">
      <w:pPr>
        <w:spacing w:line="276" w:lineRule="auto"/>
        <w:jc w:val="both"/>
        <w:rPr>
          <w:rFonts w:ascii="Gill Sans Nova" w:hAnsi="Gill Sans Nova" w:cs="Segoe UI"/>
          <w:color w:val="000000" w:themeColor="text1"/>
          <w:lang w:val="en-US"/>
        </w:rPr>
      </w:pPr>
    </w:p>
    <w:p w14:paraId="25769724" w14:textId="5B5E2270" w:rsidR="001C4A73" w:rsidRPr="001E31E8" w:rsidRDefault="000D7E83" w:rsidP="000D7E83">
      <w:pPr>
        <w:pStyle w:val="7DirectQuatitation"/>
      </w:pPr>
      <w:r w:rsidRPr="001E31E8">
        <w:t xml:space="preserve">Please use the "Styles" feature of the Word program for each section of the article. </w:t>
      </w:r>
      <w:r w:rsidR="009644FE" w:rsidRPr="001E31E8">
        <w:t xml:space="preserve">Direct quotes (40+ words) should be 1 cm left-indented from the main text and typed in font size </w:t>
      </w:r>
      <w:r w:rsidR="005C0DFD" w:rsidRPr="001E31E8">
        <w:t>8</w:t>
      </w:r>
      <w:r w:rsidR="009644FE" w:rsidRPr="001E31E8">
        <w:t>. They should not be written in italics.</w:t>
      </w:r>
      <w:r w:rsidR="001C4A73" w:rsidRPr="001E31E8">
        <w:t xml:space="preserve"> Direct quotes (40+ words) should be 1 cm left-indented from the main text and typed in “</w:t>
      </w:r>
      <w:r w:rsidR="006C4408" w:rsidRPr="001E31E8">
        <w:t>Gill Sans Nova</w:t>
      </w:r>
      <w:r w:rsidR="001C4A73" w:rsidRPr="001E31E8">
        <w:t>” or “Times New Roman”, font size 8. They should not be written in italics. Direct quotes (40+ words) should be 1 cm left-indented from the main text and typed in “</w:t>
      </w:r>
      <w:r w:rsidR="006C4408" w:rsidRPr="001E31E8">
        <w:t>Gill Sans Nova</w:t>
      </w:r>
      <w:r w:rsidR="001C4A73" w:rsidRPr="001E31E8">
        <w:t>” or “Times New Roman”, font size 8. They should not be written in italics.</w:t>
      </w:r>
    </w:p>
    <w:p w14:paraId="71BAAA77" w14:textId="6FF68B8D" w:rsidR="00EA7148" w:rsidRPr="001E31E8" w:rsidRDefault="00EA7148" w:rsidP="005D36D5">
      <w:pPr>
        <w:spacing w:line="276" w:lineRule="auto"/>
        <w:ind w:left="567" w:right="567"/>
        <w:jc w:val="both"/>
        <w:rPr>
          <w:rFonts w:ascii="Gill Sans Nova" w:hAnsi="Gill Sans Nova" w:cs="Segoe UI"/>
          <w:color w:val="000000" w:themeColor="text1"/>
          <w:sz w:val="18"/>
          <w:szCs w:val="18"/>
          <w:lang w:val="en-US"/>
        </w:rPr>
      </w:pPr>
    </w:p>
    <w:p w14:paraId="778CD55A" w14:textId="19FE99DB" w:rsidR="0092586B" w:rsidRPr="001E31E8" w:rsidRDefault="009C3C4B" w:rsidP="009C3C4B">
      <w:pPr>
        <w:pStyle w:val="6MainText"/>
      </w:pPr>
      <w:r w:rsidRPr="001E31E8">
        <w:t>T</w:t>
      </w:r>
      <w:r w:rsidR="00EA7148" w:rsidRPr="001E31E8">
        <w:t xml:space="preserve">he main document to be used for </w:t>
      </w:r>
      <w:r w:rsidR="009A290F" w:rsidRPr="001E31E8">
        <w:t>peer review</w:t>
      </w:r>
      <w:r w:rsidR="00EA7148" w:rsidRPr="001E31E8">
        <w:t xml:space="preserve"> may include the title, abstract, </w:t>
      </w:r>
      <w:r w:rsidR="005C0DFD" w:rsidRPr="001E31E8">
        <w:t>keywords</w:t>
      </w:r>
      <w:r w:rsidR="00EA7148" w:rsidRPr="001E31E8">
        <w:t>, main body, references, figures and tables</w:t>
      </w:r>
      <w:r w:rsidR="000D7E83" w:rsidRPr="001E31E8">
        <w:t>,</w:t>
      </w:r>
      <w:r w:rsidR="00EA7148" w:rsidRPr="001E31E8">
        <w:t xml:space="preserve"> and supplementary materials. The names of all authors and their institutions should not be included in the </w:t>
      </w:r>
      <w:r w:rsidR="000D7E83" w:rsidRPr="001E31E8">
        <w:t xml:space="preserve">anonymous </w:t>
      </w:r>
      <w:r w:rsidR="00EA7148" w:rsidRPr="001E31E8">
        <w:t>main document.</w:t>
      </w:r>
      <w:r w:rsidR="006108B4" w:rsidRPr="001E31E8">
        <w:t xml:space="preserve"> APA </w:t>
      </w:r>
      <w:r w:rsidR="003F4B97" w:rsidRPr="001E31E8">
        <w:t>7</w:t>
      </w:r>
      <w:r w:rsidR="006108B4" w:rsidRPr="001E31E8">
        <w:t xml:space="preserve"> writing style should be consistently used for in-text citations, tables, figures</w:t>
      </w:r>
      <w:r w:rsidR="00D149A6" w:rsidRPr="001E31E8">
        <w:t>,</w:t>
      </w:r>
      <w:r w:rsidR="006108B4" w:rsidRPr="001E31E8">
        <w:t xml:space="preserve"> and bibliography. Each subsequent paragraph should be inserted following one line break after the previous paragraph. There should be no indentation throughout the article, and the spacing values before and after the paragraphs should be 0.</w:t>
      </w:r>
      <w:r w:rsidR="0092586B" w:rsidRPr="001E31E8">
        <w:t xml:space="preserve"> The main document to be used for peer review may include the title, abstract, keywords, main body, references, figures and tables</w:t>
      </w:r>
      <w:r w:rsidR="009B0F2D" w:rsidRPr="001E31E8">
        <w:t>,</w:t>
      </w:r>
      <w:r w:rsidR="0092586B" w:rsidRPr="001E31E8">
        <w:t xml:space="preserve"> and supplementary materials. The names of all authors and their institutions should not be included in the main document. </w:t>
      </w:r>
    </w:p>
    <w:p w14:paraId="4CCABBFC" w14:textId="7C9DD189" w:rsidR="00EA7148" w:rsidRPr="001E31E8" w:rsidRDefault="009C3C4B" w:rsidP="009C3C4B">
      <w:pPr>
        <w:pStyle w:val="5Heading-1"/>
        <w:rPr>
          <w:rFonts w:ascii="Gill Sans Nova" w:hAnsi="Gill Sans Nova"/>
        </w:rPr>
      </w:pPr>
      <w:r w:rsidRPr="001E31E8">
        <w:rPr>
          <w:rFonts w:ascii="Gill Sans Nova" w:hAnsi="Gill Sans Nova"/>
        </w:rPr>
        <w:t>2. Method</w:t>
      </w:r>
    </w:p>
    <w:p w14:paraId="779E6107" w14:textId="3B84A769" w:rsidR="00927E43" w:rsidRPr="001E31E8" w:rsidRDefault="00EA7148" w:rsidP="00927E43">
      <w:pPr>
        <w:pStyle w:val="6MainText"/>
      </w:pPr>
      <w:r w:rsidRPr="001E31E8">
        <w:t>The Methods section needs to include the research design or the type of the study (cross-sectional, longitudinal, survey, experimental, ethnographic</w:t>
      </w:r>
      <w:r w:rsidR="00D53EAF" w:rsidRPr="001E31E8">
        <w:t>, etc.</w:t>
      </w:r>
      <w:r w:rsidRPr="001E31E8">
        <w:t xml:space="preserve">), the description of the sampling procedure (including the description of the population), or the selection of the study group, data collection instruments and procedures, data analysis, and the issues of validity, </w:t>
      </w:r>
      <w:r w:rsidR="0078418C" w:rsidRPr="001E31E8">
        <w:t>reliability,</w:t>
      </w:r>
      <w:r w:rsidRPr="001E31E8">
        <w:t xml:space="preserve"> and ethics.</w:t>
      </w:r>
      <w:r w:rsidR="00623030" w:rsidRPr="001E31E8">
        <w:t xml:space="preserve"> The Methods section needs to include the research design or the type of the </w:t>
      </w:r>
      <w:r w:rsidR="00623030" w:rsidRPr="001E31E8">
        <w:lastRenderedPageBreak/>
        <w:t>study (cross-sectional, longitudinal, survey, experimental, ethnographic, etc.), the description of the sampling procedure (including the description of the population), or the selection of the study group, data collection instruments and procedures, data analysis, and the issues of validity, reliability, and ethics.</w:t>
      </w:r>
      <w:r w:rsidR="00927E43" w:rsidRPr="001E31E8">
        <w:t xml:space="preserve">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the issues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the issues of validity, reliability, and ethics.</w:t>
      </w:r>
    </w:p>
    <w:p w14:paraId="2D8FAD21" w14:textId="199B4B4D" w:rsidR="00EA7148" w:rsidRPr="001E31E8" w:rsidRDefault="00AC6808" w:rsidP="00AC6808">
      <w:pPr>
        <w:pStyle w:val="8Subheading1"/>
        <w:rPr>
          <w:rFonts w:ascii="Gill Sans Nova" w:hAnsi="Gill Sans Nova"/>
          <w:lang w:val="en-US"/>
        </w:rPr>
      </w:pPr>
      <w:r w:rsidRPr="001E31E8">
        <w:rPr>
          <w:rFonts w:ascii="Gill Sans Nova" w:hAnsi="Gill Sans Nova"/>
          <w:lang w:val="en-US"/>
        </w:rPr>
        <w:t xml:space="preserve">2.1. </w:t>
      </w:r>
      <w:r w:rsidR="00EA7148" w:rsidRPr="001E31E8">
        <w:rPr>
          <w:rFonts w:ascii="Gill Sans Nova" w:hAnsi="Gill Sans Nova"/>
          <w:lang w:val="en-US"/>
        </w:rPr>
        <w:t>Research Design</w:t>
      </w:r>
    </w:p>
    <w:p w14:paraId="0F8193F6" w14:textId="54288813" w:rsidR="00B10505" w:rsidRPr="001E31E8" w:rsidRDefault="00EA7148" w:rsidP="00AC6808">
      <w:pPr>
        <w:pStyle w:val="6MainText"/>
      </w:pPr>
      <w:r w:rsidRPr="001E31E8">
        <w:t>The Methods section needs to include the research design or the type of the study (cross-sectional, longitudinal, survey, experimental, ethnographic</w:t>
      </w:r>
      <w:r w:rsidR="00D53EAF" w:rsidRPr="001E31E8">
        <w:t>, etc.</w:t>
      </w:r>
      <w:r w:rsidRPr="001E31E8">
        <w:t xml:space="preserve">), the description of the sampling procedure (including the description of the population), or the selection of the study group, data collection instruments and procedures, data analysis, and the issues of validity, </w:t>
      </w:r>
      <w:r w:rsidR="00D53EAF" w:rsidRPr="001E31E8">
        <w:t>reliability,</w:t>
      </w:r>
      <w:r w:rsidRPr="001E31E8">
        <w:t xml:space="preserve"> and ethics.</w:t>
      </w:r>
      <w:r w:rsidR="00B10505" w:rsidRPr="001E31E8">
        <w:t xml:space="preserve"> The Methods section needs to include the research design or the type of the study (cross-sectional, longitudinal, survey, experimental, ethnographic</w:t>
      </w:r>
      <w:r w:rsidR="00D53EAF" w:rsidRPr="001E31E8">
        <w:t>, etc.</w:t>
      </w:r>
      <w:r w:rsidR="00B10505" w:rsidRPr="001E31E8">
        <w:t xml:space="preserve">), the description of the sampling procedure (including the description of the population), or the selection of the study group, data collection instruments and procedures, data analysis, and the issues of validity, </w:t>
      </w:r>
      <w:r w:rsidR="001E35D0" w:rsidRPr="001E31E8">
        <w:t>reliability,</w:t>
      </w:r>
      <w:r w:rsidR="00B10505" w:rsidRPr="001E31E8">
        <w:t xml:space="preserve"> and ethics.</w:t>
      </w:r>
    </w:p>
    <w:p w14:paraId="56D78F32" w14:textId="19A56179" w:rsidR="00EA7148" w:rsidRPr="001E31E8" w:rsidRDefault="00E26DE2" w:rsidP="00B373DA">
      <w:pPr>
        <w:pStyle w:val="8Subheading1"/>
        <w:rPr>
          <w:rFonts w:ascii="Gill Sans Nova" w:hAnsi="Gill Sans Nova"/>
          <w:lang w:val="en-US"/>
        </w:rPr>
      </w:pPr>
      <w:r w:rsidRPr="001E31E8">
        <w:rPr>
          <w:rFonts w:ascii="Gill Sans Nova" w:hAnsi="Gill Sans Nova"/>
          <w:lang w:val="en-US"/>
        </w:rPr>
        <w:t xml:space="preserve">2.2. </w:t>
      </w:r>
      <w:r w:rsidR="00EA7148" w:rsidRPr="001E31E8">
        <w:rPr>
          <w:rFonts w:ascii="Gill Sans Nova" w:hAnsi="Gill Sans Nova"/>
          <w:lang w:val="en-US"/>
        </w:rPr>
        <w:t>Participants</w:t>
      </w:r>
      <w:r w:rsidR="004A0AD1" w:rsidRPr="001E31E8">
        <w:rPr>
          <w:rFonts w:ascii="Gill Sans Nova" w:hAnsi="Gill Sans Nova"/>
          <w:lang w:val="en-US"/>
        </w:rPr>
        <w:t xml:space="preserve">, </w:t>
      </w:r>
      <w:r w:rsidR="00EA7148" w:rsidRPr="001E31E8">
        <w:rPr>
          <w:rFonts w:ascii="Gill Sans Nova" w:hAnsi="Gill Sans Nova"/>
          <w:lang w:val="en-US"/>
        </w:rPr>
        <w:t>Procedure</w:t>
      </w:r>
      <w:r w:rsidR="004A0AD1" w:rsidRPr="001E31E8">
        <w:rPr>
          <w:rFonts w:ascii="Gill Sans Nova" w:hAnsi="Gill Sans Nova"/>
          <w:lang w:val="en-US"/>
        </w:rPr>
        <w:t>,</w:t>
      </w:r>
      <w:r w:rsidR="00EA7148" w:rsidRPr="001E31E8">
        <w:rPr>
          <w:rFonts w:ascii="Gill Sans Nova" w:hAnsi="Gill Sans Nova"/>
          <w:lang w:val="en-US"/>
        </w:rPr>
        <w:t xml:space="preserve"> </w:t>
      </w:r>
      <w:r w:rsidR="004A0AD1" w:rsidRPr="001E31E8">
        <w:rPr>
          <w:rFonts w:ascii="Gill Sans Nova" w:hAnsi="Gill Sans Nova"/>
          <w:lang w:val="en-US"/>
        </w:rPr>
        <w:t>and Ethical Considerations</w:t>
      </w:r>
    </w:p>
    <w:p w14:paraId="269D58F1" w14:textId="5A81EF99" w:rsidR="00EA7148" w:rsidRPr="001E31E8" w:rsidRDefault="004D4622" w:rsidP="00B373DA">
      <w:pPr>
        <w:pStyle w:val="6MainText"/>
      </w:pPr>
      <w:r w:rsidRPr="001E31E8">
        <w:t xml:space="preserve">Use the "Styles" feature of the Word program while preparing the tables. </w:t>
      </w:r>
      <w:r w:rsidR="00EA7148" w:rsidRPr="001E31E8">
        <w:t>Tables, figures, pictures, graphics, and similar aspects should be embedded in the text, and not provided as appendices. Please locate tables as editable text and not as images however figures might be presented in different forms as images</w:t>
      </w:r>
      <w:r w:rsidR="00DF0286" w:rsidRPr="001E31E8">
        <w:t>, etc</w:t>
      </w:r>
      <w:r w:rsidR="00EA7148" w:rsidRPr="001E31E8">
        <w:t xml:space="preserve">. While generating tables, ensure that the indentation under the paragraph tab is as follows: before and </w:t>
      </w:r>
      <w:r w:rsidR="0081797C" w:rsidRPr="001E31E8">
        <w:t>after</w:t>
      </w:r>
      <w:r w:rsidR="00EA7148" w:rsidRPr="001E31E8">
        <w:t xml:space="preserve"> 0, single spacing. Tables and figures should be left aligned, and the text wrapping feature should be turned off. </w:t>
      </w:r>
      <w:r w:rsidR="009A3213" w:rsidRPr="001E31E8">
        <w:t xml:space="preserve">In the "auto-fit" option in tables, the "auto-fit to window" option must be selected. </w:t>
      </w:r>
      <w:r w:rsidR="007D1A94">
        <w:t xml:space="preserve">The "center" option must be selected in the table properties section </w:t>
      </w:r>
      <w:r w:rsidR="009A3213" w:rsidRPr="001E31E8">
        <w:t>in the alignment option. In the vertical alignment option in the cell section, the "</w:t>
      </w:r>
      <w:r w:rsidR="00B373DA" w:rsidRPr="001E31E8">
        <w:t>center</w:t>
      </w:r>
      <w:r w:rsidR="009A3213" w:rsidRPr="001E31E8">
        <w:t>" option should be selected.</w:t>
      </w:r>
    </w:p>
    <w:p w14:paraId="619C1D52" w14:textId="232A8F24" w:rsidR="00EA7148" w:rsidRPr="001E31E8" w:rsidRDefault="00EA7148" w:rsidP="000C413A">
      <w:pPr>
        <w:pStyle w:val="9TableCaption"/>
      </w:pPr>
      <w:r w:rsidRPr="001E31E8">
        <w:rPr>
          <w:b/>
          <w:bCs w:val="0"/>
        </w:rPr>
        <w:t>Table 1.</w:t>
      </w:r>
      <w:r w:rsidRPr="001E31E8">
        <w:t xml:space="preserve"> Demographic </w:t>
      </w:r>
      <w:r w:rsidR="001B5AF4" w:rsidRPr="001E31E8">
        <w:t xml:space="preserve">characteristics of the participating </w:t>
      </w:r>
      <w:r w:rsidR="006C3F64" w:rsidRPr="001E31E8">
        <w:t>high</w:t>
      </w:r>
      <w:r w:rsidR="001B5AF4" w:rsidRPr="001E31E8">
        <w:t xml:space="preserve"> school students </w:t>
      </w:r>
    </w:p>
    <w:tbl>
      <w:tblPr>
        <w:tblW w:w="5000" w:type="pct"/>
        <w:jc w:val="center"/>
        <w:tblLook w:val="01E0" w:firstRow="1" w:lastRow="1" w:firstColumn="1" w:lastColumn="1" w:noHBand="0" w:noVBand="0"/>
      </w:tblPr>
      <w:tblGrid>
        <w:gridCol w:w="3425"/>
        <w:gridCol w:w="2920"/>
        <w:gridCol w:w="1290"/>
        <w:gridCol w:w="2003"/>
      </w:tblGrid>
      <w:tr w:rsidR="00EA7148" w:rsidRPr="001E31E8" w14:paraId="48811E8E" w14:textId="77777777" w:rsidTr="001F6BD4">
        <w:trPr>
          <w:trHeight w:val="248"/>
          <w:jc w:val="center"/>
        </w:trPr>
        <w:tc>
          <w:tcPr>
            <w:tcW w:w="1777" w:type="pct"/>
            <w:tcBorders>
              <w:top w:val="single" w:sz="2" w:space="0" w:color="auto"/>
              <w:bottom w:val="single" w:sz="2" w:space="0" w:color="auto"/>
            </w:tcBorders>
            <w:vAlign w:val="center"/>
            <w:hideMark/>
          </w:tcPr>
          <w:p w14:paraId="5890D583" w14:textId="00F0253A" w:rsidR="00FB1138" w:rsidRPr="001E31E8" w:rsidRDefault="00EA7148" w:rsidP="007F2540">
            <w:pPr>
              <w:pStyle w:val="IITableBody"/>
            </w:pPr>
            <w:bookmarkStart w:id="0" w:name="OLE_LINK3"/>
            <w:bookmarkStart w:id="1" w:name="OLE_LINK4"/>
            <w:r w:rsidRPr="001E31E8">
              <w:t>Variable</w:t>
            </w:r>
          </w:p>
          <w:p w14:paraId="3D1DC069" w14:textId="77777777" w:rsidR="00FB1138" w:rsidRPr="001E31E8" w:rsidRDefault="00FB1138" w:rsidP="007F2540">
            <w:pPr>
              <w:pStyle w:val="IITableBody"/>
            </w:pPr>
          </w:p>
        </w:tc>
        <w:tc>
          <w:tcPr>
            <w:tcW w:w="1515" w:type="pct"/>
            <w:tcBorders>
              <w:top w:val="single" w:sz="2" w:space="0" w:color="auto"/>
              <w:bottom w:val="single" w:sz="2" w:space="0" w:color="auto"/>
            </w:tcBorders>
            <w:vAlign w:val="center"/>
            <w:hideMark/>
          </w:tcPr>
          <w:p w14:paraId="396B4C05" w14:textId="77777777" w:rsidR="00EA7148" w:rsidRPr="001E31E8" w:rsidRDefault="00EA7148" w:rsidP="007F2540">
            <w:pPr>
              <w:pStyle w:val="IITableBody"/>
            </w:pPr>
            <w:r w:rsidRPr="001E31E8">
              <w:t>Category</w:t>
            </w:r>
          </w:p>
        </w:tc>
        <w:tc>
          <w:tcPr>
            <w:tcW w:w="669" w:type="pct"/>
            <w:tcBorders>
              <w:top w:val="single" w:sz="2" w:space="0" w:color="auto"/>
              <w:bottom w:val="single" w:sz="2" w:space="0" w:color="auto"/>
            </w:tcBorders>
            <w:vAlign w:val="center"/>
            <w:hideMark/>
          </w:tcPr>
          <w:p w14:paraId="6450276B" w14:textId="77777777" w:rsidR="00EA7148" w:rsidRPr="001E31E8" w:rsidRDefault="00EA7148" w:rsidP="007F2540">
            <w:pPr>
              <w:pStyle w:val="IITableBody"/>
              <w:rPr>
                <w:i/>
              </w:rPr>
            </w:pPr>
            <w:r w:rsidRPr="001E31E8">
              <w:rPr>
                <w:i/>
              </w:rPr>
              <w:t>f</w:t>
            </w:r>
          </w:p>
        </w:tc>
        <w:tc>
          <w:tcPr>
            <w:tcW w:w="1039" w:type="pct"/>
            <w:tcBorders>
              <w:top w:val="single" w:sz="2" w:space="0" w:color="auto"/>
              <w:bottom w:val="single" w:sz="2" w:space="0" w:color="auto"/>
            </w:tcBorders>
            <w:vAlign w:val="center"/>
            <w:hideMark/>
          </w:tcPr>
          <w:p w14:paraId="72051846" w14:textId="77777777" w:rsidR="00EA7148" w:rsidRPr="001E31E8" w:rsidRDefault="00EA7148" w:rsidP="007F2540">
            <w:pPr>
              <w:pStyle w:val="IITableBody"/>
            </w:pPr>
            <w:r w:rsidRPr="001E31E8">
              <w:t>%</w:t>
            </w:r>
          </w:p>
        </w:tc>
      </w:tr>
      <w:tr w:rsidR="00EA7148" w:rsidRPr="001E31E8" w14:paraId="1B4F4589" w14:textId="77777777" w:rsidTr="001F6BD4">
        <w:trPr>
          <w:trHeight w:val="191"/>
          <w:jc w:val="center"/>
        </w:trPr>
        <w:tc>
          <w:tcPr>
            <w:tcW w:w="1777" w:type="pct"/>
            <w:vMerge w:val="restart"/>
            <w:tcBorders>
              <w:top w:val="single" w:sz="2" w:space="0" w:color="auto"/>
            </w:tcBorders>
            <w:vAlign w:val="center"/>
          </w:tcPr>
          <w:p w14:paraId="7595C333" w14:textId="265947B6" w:rsidR="00EA7148" w:rsidRPr="001E31E8" w:rsidRDefault="00EA7148" w:rsidP="007F2540">
            <w:pPr>
              <w:pStyle w:val="IITableBody"/>
            </w:pPr>
            <w:r w:rsidRPr="001E31E8">
              <w:t>Grade Level</w:t>
            </w:r>
          </w:p>
        </w:tc>
        <w:tc>
          <w:tcPr>
            <w:tcW w:w="1515" w:type="pct"/>
            <w:tcBorders>
              <w:top w:val="single" w:sz="2" w:space="0" w:color="auto"/>
            </w:tcBorders>
            <w:vAlign w:val="center"/>
            <w:hideMark/>
          </w:tcPr>
          <w:p w14:paraId="0D6E7883" w14:textId="77777777" w:rsidR="00EA7148" w:rsidRPr="001E31E8" w:rsidRDefault="00EA7148" w:rsidP="007F2540">
            <w:pPr>
              <w:pStyle w:val="IITableBody"/>
            </w:pPr>
            <w:r w:rsidRPr="001E31E8">
              <w:t>Fifth</w:t>
            </w:r>
          </w:p>
        </w:tc>
        <w:tc>
          <w:tcPr>
            <w:tcW w:w="669" w:type="pct"/>
            <w:tcBorders>
              <w:top w:val="single" w:sz="2" w:space="0" w:color="auto"/>
            </w:tcBorders>
            <w:shd w:val="clear" w:color="auto" w:fill="FFFFFF"/>
            <w:vAlign w:val="center"/>
            <w:hideMark/>
          </w:tcPr>
          <w:p w14:paraId="6211EC2A" w14:textId="77777777" w:rsidR="00EA7148" w:rsidRPr="001E31E8" w:rsidRDefault="00EA7148" w:rsidP="007F2540">
            <w:pPr>
              <w:pStyle w:val="IITableBody"/>
              <w:rPr>
                <w:color w:val="000000"/>
              </w:rPr>
            </w:pPr>
            <w:r w:rsidRPr="001E31E8">
              <w:rPr>
                <w:color w:val="000000"/>
              </w:rPr>
              <w:t>10</w:t>
            </w:r>
          </w:p>
        </w:tc>
        <w:tc>
          <w:tcPr>
            <w:tcW w:w="1039" w:type="pct"/>
            <w:tcBorders>
              <w:top w:val="single" w:sz="2" w:space="0" w:color="auto"/>
            </w:tcBorders>
            <w:shd w:val="clear" w:color="auto" w:fill="FFFFFF"/>
            <w:vAlign w:val="center"/>
            <w:hideMark/>
          </w:tcPr>
          <w:p w14:paraId="649DF866" w14:textId="77777777" w:rsidR="00EA7148" w:rsidRPr="001E31E8" w:rsidRDefault="00EA7148" w:rsidP="007F2540">
            <w:pPr>
              <w:pStyle w:val="IITableBody"/>
              <w:rPr>
                <w:color w:val="000000"/>
              </w:rPr>
            </w:pPr>
            <w:r w:rsidRPr="001E31E8">
              <w:rPr>
                <w:color w:val="000000"/>
              </w:rPr>
              <w:t>20,9</w:t>
            </w:r>
          </w:p>
        </w:tc>
      </w:tr>
      <w:tr w:rsidR="00EA7148" w:rsidRPr="001E31E8" w14:paraId="2A54C3BA" w14:textId="77777777" w:rsidTr="002538E6">
        <w:trPr>
          <w:trHeight w:val="54"/>
          <w:jc w:val="center"/>
        </w:trPr>
        <w:tc>
          <w:tcPr>
            <w:tcW w:w="1777" w:type="pct"/>
            <w:vMerge/>
            <w:vAlign w:val="center"/>
            <w:hideMark/>
          </w:tcPr>
          <w:p w14:paraId="4B2B6280" w14:textId="77777777" w:rsidR="00EA7148" w:rsidRPr="001E31E8" w:rsidRDefault="00EA7148" w:rsidP="007F2540">
            <w:pPr>
              <w:pStyle w:val="IITableBody"/>
            </w:pPr>
          </w:p>
        </w:tc>
        <w:tc>
          <w:tcPr>
            <w:tcW w:w="1515" w:type="pct"/>
            <w:vAlign w:val="center"/>
            <w:hideMark/>
          </w:tcPr>
          <w:p w14:paraId="5A6E9826" w14:textId="77777777" w:rsidR="00EA7148" w:rsidRPr="001E31E8" w:rsidRDefault="00EA7148" w:rsidP="007F2540">
            <w:pPr>
              <w:pStyle w:val="IITableBody"/>
            </w:pPr>
            <w:r w:rsidRPr="001E31E8">
              <w:t>Sixth</w:t>
            </w:r>
          </w:p>
        </w:tc>
        <w:tc>
          <w:tcPr>
            <w:tcW w:w="669" w:type="pct"/>
            <w:shd w:val="clear" w:color="auto" w:fill="FFFFFF"/>
            <w:vAlign w:val="center"/>
            <w:hideMark/>
          </w:tcPr>
          <w:p w14:paraId="5FCFC6DD" w14:textId="77777777" w:rsidR="00EA7148" w:rsidRPr="001E31E8" w:rsidRDefault="00EA7148" w:rsidP="007F2540">
            <w:pPr>
              <w:pStyle w:val="IITableBody"/>
              <w:rPr>
                <w:color w:val="000000"/>
              </w:rPr>
            </w:pPr>
            <w:r w:rsidRPr="001E31E8">
              <w:rPr>
                <w:color w:val="000000"/>
              </w:rPr>
              <w:t>133</w:t>
            </w:r>
          </w:p>
        </w:tc>
        <w:tc>
          <w:tcPr>
            <w:tcW w:w="1039" w:type="pct"/>
            <w:shd w:val="clear" w:color="auto" w:fill="FFFFFF"/>
            <w:vAlign w:val="center"/>
            <w:hideMark/>
          </w:tcPr>
          <w:p w14:paraId="410CFD0D" w14:textId="77777777" w:rsidR="00EA7148" w:rsidRPr="001E31E8" w:rsidRDefault="00EA7148" w:rsidP="007F2540">
            <w:pPr>
              <w:pStyle w:val="IITableBody"/>
              <w:rPr>
                <w:color w:val="000000"/>
              </w:rPr>
            </w:pPr>
            <w:r w:rsidRPr="001E31E8">
              <w:rPr>
                <w:color w:val="000000"/>
              </w:rPr>
              <w:t>26,9</w:t>
            </w:r>
          </w:p>
        </w:tc>
      </w:tr>
      <w:tr w:rsidR="00EA7148" w:rsidRPr="001E31E8" w14:paraId="2E7D30A3" w14:textId="77777777" w:rsidTr="002538E6">
        <w:trPr>
          <w:trHeight w:val="201"/>
          <w:jc w:val="center"/>
        </w:trPr>
        <w:tc>
          <w:tcPr>
            <w:tcW w:w="1777" w:type="pct"/>
            <w:vMerge/>
            <w:vAlign w:val="center"/>
            <w:hideMark/>
          </w:tcPr>
          <w:p w14:paraId="10E56E8C" w14:textId="77777777" w:rsidR="00EA7148" w:rsidRPr="001E31E8" w:rsidRDefault="00EA7148" w:rsidP="007F2540">
            <w:pPr>
              <w:pStyle w:val="IITableBody"/>
            </w:pPr>
          </w:p>
        </w:tc>
        <w:tc>
          <w:tcPr>
            <w:tcW w:w="1515" w:type="pct"/>
            <w:vAlign w:val="center"/>
            <w:hideMark/>
          </w:tcPr>
          <w:p w14:paraId="4CCE9845" w14:textId="77777777" w:rsidR="00EA7148" w:rsidRPr="001E31E8" w:rsidRDefault="00EA7148" w:rsidP="007F2540">
            <w:pPr>
              <w:pStyle w:val="IITableBody"/>
            </w:pPr>
            <w:r w:rsidRPr="001E31E8">
              <w:t>Seventh</w:t>
            </w:r>
          </w:p>
        </w:tc>
        <w:tc>
          <w:tcPr>
            <w:tcW w:w="669" w:type="pct"/>
            <w:shd w:val="clear" w:color="auto" w:fill="FFFFFF"/>
            <w:vAlign w:val="center"/>
            <w:hideMark/>
          </w:tcPr>
          <w:p w14:paraId="2CB47DBD" w14:textId="77777777" w:rsidR="00EA7148" w:rsidRPr="001E31E8" w:rsidRDefault="00EA7148" w:rsidP="007F2540">
            <w:pPr>
              <w:pStyle w:val="IITableBody"/>
              <w:rPr>
                <w:color w:val="000000"/>
              </w:rPr>
            </w:pPr>
            <w:r w:rsidRPr="001E31E8">
              <w:rPr>
                <w:color w:val="000000"/>
              </w:rPr>
              <w:t>128</w:t>
            </w:r>
          </w:p>
        </w:tc>
        <w:tc>
          <w:tcPr>
            <w:tcW w:w="1039" w:type="pct"/>
            <w:shd w:val="clear" w:color="auto" w:fill="FFFFFF"/>
            <w:vAlign w:val="center"/>
            <w:hideMark/>
          </w:tcPr>
          <w:p w14:paraId="23487A01" w14:textId="77777777" w:rsidR="00EA7148" w:rsidRPr="001E31E8" w:rsidRDefault="00EA7148" w:rsidP="007F2540">
            <w:pPr>
              <w:pStyle w:val="IITableBody"/>
              <w:rPr>
                <w:color w:val="000000"/>
              </w:rPr>
            </w:pPr>
            <w:r w:rsidRPr="001E31E8">
              <w:rPr>
                <w:color w:val="000000"/>
              </w:rPr>
              <w:t>25,9</w:t>
            </w:r>
          </w:p>
        </w:tc>
      </w:tr>
      <w:tr w:rsidR="00EA7148" w:rsidRPr="001E31E8" w14:paraId="5022290F" w14:textId="77777777" w:rsidTr="002538E6">
        <w:trPr>
          <w:trHeight w:val="164"/>
          <w:jc w:val="center"/>
        </w:trPr>
        <w:tc>
          <w:tcPr>
            <w:tcW w:w="1777" w:type="pct"/>
            <w:vMerge w:val="restart"/>
            <w:vAlign w:val="center"/>
            <w:hideMark/>
          </w:tcPr>
          <w:p w14:paraId="13BFA081" w14:textId="77777777" w:rsidR="00EA7148" w:rsidRPr="001E31E8" w:rsidRDefault="00EA7148" w:rsidP="007F2540">
            <w:pPr>
              <w:pStyle w:val="IITableBody"/>
            </w:pPr>
            <w:r w:rsidRPr="001E31E8">
              <w:t>Gender</w:t>
            </w:r>
          </w:p>
        </w:tc>
        <w:tc>
          <w:tcPr>
            <w:tcW w:w="1515" w:type="pct"/>
            <w:vAlign w:val="center"/>
            <w:hideMark/>
          </w:tcPr>
          <w:p w14:paraId="397D2CB0" w14:textId="77777777" w:rsidR="00EA7148" w:rsidRPr="001E31E8" w:rsidRDefault="00EA7148" w:rsidP="007F2540">
            <w:pPr>
              <w:pStyle w:val="IITableBody"/>
            </w:pPr>
            <w:r w:rsidRPr="001E31E8">
              <w:t>Female</w:t>
            </w:r>
          </w:p>
        </w:tc>
        <w:tc>
          <w:tcPr>
            <w:tcW w:w="669" w:type="pct"/>
            <w:shd w:val="clear" w:color="auto" w:fill="FFFFFF"/>
            <w:vAlign w:val="center"/>
            <w:hideMark/>
          </w:tcPr>
          <w:p w14:paraId="12281BC8" w14:textId="77777777" w:rsidR="00EA7148" w:rsidRPr="001E31E8" w:rsidRDefault="00EA7148" w:rsidP="007F2540">
            <w:pPr>
              <w:pStyle w:val="IITableBody"/>
              <w:rPr>
                <w:color w:val="000000"/>
              </w:rPr>
            </w:pPr>
            <w:r w:rsidRPr="001E31E8">
              <w:rPr>
                <w:color w:val="000000"/>
              </w:rPr>
              <w:t>276</w:t>
            </w:r>
          </w:p>
        </w:tc>
        <w:tc>
          <w:tcPr>
            <w:tcW w:w="1039" w:type="pct"/>
            <w:shd w:val="clear" w:color="auto" w:fill="FFFFFF"/>
            <w:vAlign w:val="center"/>
            <w:hideMark/>
          </w:tcPr>
          <w:p w14:paraId="27BE71D8" w14:textId="77777777" w:rsidR="00EA7148" w:rsidRPr="001E31E8" w:rsidRDefault="00EA7148" w:rsidP="007F2540">
            <w:pPr>
              <w:pStyle w:val="IITableBody"/>
              <w:rPr>
                <w:color w:val="000000"/>
              </w:rPr>
            </w:pPr>
            <w:r w:rsidRPr="001E31E8">
              <w:rPr>
                <w:color w:val="000000"/>
              </w:rPr>
              <w:t>55,9</w:t>
            </w:r>
          </w:p>
        </w:tc>
      </w:tr>
      <w:tr w:rsidR="00EA7148" w:rsidRPr="001E31E8" w14:paraId="44159B6A" w14:textId="77777777" w:rsidTr="002538E6">
        <w:trPr>
          <w:trHeight w:val="168"/>
          <w:jc w:val="center"/>
        </w:trPr>
        <w:tc>
          <w:tcPr>
            <w:tcW w:w="1777" w:type="pct"/>
            <w:vMerge/>
            <w:vAlign w:val="center"/>
            <w:hideMark/>
          </w:tcPr>
          <w:p w14:paraId="498E0A20" w14:textId="77777777" w:rsidR="00EA7148" w:rsidRPr="001E31E8" w:rsidRDefault="00EA7148" w:rsidP="007F2540">
            <w:pPr>
              <w:pStyle w:val="IITableBody"/>
            </w:pPr>
          </w:p>
        </w:tc>
        <w:tc>
          <w:tcPr>
            <w:tcW w:w="1515" w:type="pct"/>
            <w:vAlign w:val="center"/>
            <w:hideMark/>
          </w:tcPr>
          <w:p w14:paraId="69275A1E" w14:textId="77777777" w:rsidR="00EA7148" w:rsidRPr="001E31E8" w:rsidRDefault="00EA7148" w:rsidP="007F2540">
            <w:pPr>
              <w:pStyle w:val="IITableBody"/>
            </w:pPr>
            <w:r w:rsidRPr="001E31E8">
              <w:t>Male</w:t>
            </w:r>
          </w:p>
        </w:tc>
        <w:tc>
          <w:tcPr>
            <w:tcW w:w="669" w:type="pct"/>
            <w:shd w:val="clear" w:color="auto" w:fill="FFFFFF"/>
            <w:vAlign w:val="center"/>
            <w:hideMark/>
          </w:tcPr>
          <w:p w14:paraId="25B931B4" w14:textId="77777777" w:rsidR="00EA7148" w:rsidRPr="001E31E8" w:rsidRDefault="00EA7148" w:rsidP="007F2540">
            <w:pPr>
              <w:pStyle w:val="IITableBody"/>
              <w:rPr>
                <w:color w:val="000000"/>
              </w:rPr>
            </w:pPr>
            <w:r w:rsidRPr="001E31E8">
              <w:rPr>
                <w:color w:val="000000"/>
              </w:rPr>
              <w:t>218</w:t>
            </w:r>
          </w:p>
        </w:tc>
        <w:tc>
          <w:tcPr>
            <w:tcW w:w="1039" w:type="pct"/>
            <w:shd w:val="clear" w:color="auto" w:fill="FFFFFF"/>
            <w:vAlign w:val="center"/>
            <w:hideMark/>
          </w:tcPr>
          <w:p w14:paraId="4CB48315" w14:textId="77777777" w:rsidR="00EA7148" w:rsidRPr="001E31E8" w:rsidRDefault="00EA7148" w:rsidP="007F2540">
            <w:pPr>
              <w:pStyle w:val="IITableBody"/>
              <w:rPr>
                <w:color w:val="000000"/>
              </w:rPr>
            </w:pPr>
            <w:r w:rsidRPr="001E31E8">
              <w:rPr>
                <w:color w:val="000000"/>
              </w:rPr>
              <w:t>44,1</w:t>
            </w:r>
          </w:p>
        </w:tc>
      </w:tr>
      <w:tr w:rsidR="00EA7148" w:rsidRPr="001E31E8" w14:paraId="27C5A1ED" w14:textId="77777777" w:rsidTr="002538E6">
        <w:trPr>
          <w:trHeight w:val="222"/>
          <w:jc w:val="center"/>
        </w:trPr>
        <w:tc>
          <w:tcPr>
            <w:tcW w:w="1777" w:type="pct"/>
            <w:vMerge w:val="restart"/>
            <w:vAlign w:val="center"/>
            <w:hideMark/>
          </w:tcPr>
          <w:p w14:paraId="0BF802BC" w14:textId="77777777" w:rsidR="00EA7148" w:rsidRPr="001E31E8" w:rsidRDefault="00EA7148" w:rsidP="007F2540">
            <w:pPr>
              <w:pStyle w:val="IITableBody"/>
            </w:pPr>
            <w:r w:rsidRPr="001E31E8">
              <w:t>Mother’s Educational Background</w:t>
            </w:r>
          </w:p>
        </w:tc>
        <w:tc>
          <w:tcPr>
            <w:tcW w:w="1515" w:type="pct"/>
            <w:vAlign w:val="center"/>
            <w:hideMark/>
          </w:tcPr>
          <w:p w14:paraId="448D95E0" w14:textId="77777777" w:rsidR="00EA7148" w:rsidRPr="001E31E8" w:rsidRDefault="00EA7148" w:rsidP="007F2540">
            <w:pPr>
              <w:pStyle w:val="IITableBody"/>
            </w:pPr>
            <w:r w:rsidRPr="001E31E8">
              <w:t>Uneducated</w:t>
            </w:r>
          </w:p>
        </w:tc>
        <w:tc>
          <w:tcPr>
            <w:tcW w:w="669" w:type="pct"/>
            <w:shd w:val="clear" w:color="auto" w:fill="FFFFFF"/>
            <w:vAlign w:val="center"/>
            <w:hideMark/>
          </w:tcPr>
          <w:p w14:paraId="06BB9955" w14:textId="77777777" w:rsidR="00EA7148" w:rsidRPr="001E31E8" w:rsidRDefault="00EA7148" w:rsidP="007F2540">
            <w:pPr>
              <w:pStyle w:val="IITableBody"/>
              <w:rPr>
                <w:color w:val="000000"/>
              </w:rPr>
            </w:pPr>
            <w:r w:rsidRPr="001E31E8">
              <w:rPr>
                <w:color w:val="000000"/>
              </w:rPr>
              <w:t>25</w:t>
            </w:r>
          </w:p>
        </w:tc>
        <w:tc>
          <w:tcPr>
            <w:tcW w:w="1039" w:type="pct"/>
            <w:shd w:val="clear" w:color="auto" w:fill="FFFFFF"/>
            <w:vAlign w:val="center"/>
            <w:hideMark/>
          </w:tcPr>
          <w:p w14:paraId="65F5F505" w14:textId="77777777" w:rsidR="00EA7148" w:rsidRPr="001E31E8" w:rsidRDefault="00EA7148" w:rsidP="007F2540">
            <w:pPr>
              <w:pStyle w:val="IITableBody"/>
              <w:rPr>
                <w:color w:val="000000"/>
              </w:rPr>
            </w:pPr>
            <w:r w:rsidRPr="001E31E8">
              <w:rPr>
                <w:color w:val="000000"/>
              </w:rPr>
              <w:t>5,1</w:t>
            </w:r>
          </w:p>
        </w:tc>
      </w:tr>
      <w:tr w:rsidR="00EA7148" w:rsidRPr="001E31E8" w14:paraId="01CEDC77" w14:textId="77777777" w:rsidTr="002538E6">
        <w:trPr>
          <w:trHeight w:val="84"/>
          <w:jc w:val="center"/>
        </w:trPr>
        <w:tc>
          <w:tcPr>
            <w:tcW w:w="1777" w:type="pct"/>
            <w:vMerge/>
            <w:vAlign w:val="center"/>
            <w:hideMark/>
          </w:tcPr>
          <w:p w14:paraId="63E1C428" w14:textId="77777777" w:rsidR="00EA7148" w:rsidRPr="001E31E8" w:rsidRDefault="00EA7148" w:rsidP="007F2540">
            <w:pPr>
              <w:pStyle w:val="IITableBody"/>
            </w:pPr>
          </w:p>
        </w:tc>
        <w:tc>
          <w:tcPr>
            <w:tcW w:w="1515" w:type="pct"/>
            <w:vAlign w:val="center"/>
            <w:hideMark/>
          </w:tcPr>
          <w:p w14:paraId="672F222C" w14:textId="77777777" w:rsidR="00EA7148" w:rsidRPr="001E31E8" w:rsidRDefault="00EA7148" w:rsidP="007F2540">
            <w:pPr>
              <w:pStyle w:val="IITableBody"/>
            </w:pPr>
            <w:r w:rsidRPr="001E31E8">
              <w:t>Primary</w:t>
            </w:r>
          </w:p>
        </w:tc>
        <w:tc>
          <w:tcPr>
            <w:tcW w:w="669" w:type="pct"/>
            <w:shd w:val="clear" w:color="auto" w:fill="FFFFFF"/>
            <w:vAlign w:val="center"/>
            <w:hideMark/>
          </w:tcPr>
          <w:p w14:paraId="163EE48D" w14:textId="77777777" w:rsidR="00EA7148" w:rsidRPr="001E31E8" w:rsidRDefault="00EA7148" w:rsidP="007F2540">
            <w:pPr>
              <w:pStyle w:val="IITableBody"/>
              <w:rPr>
                <w:color w:val="000000"/>
              </w:rPr>
            </w:pPr>
            <w:r w:rsidRPr="001E31E8">
              <w:rPr>
                <w:color w:val="000000"/>
              </w:rPr>
              <w:t>172</w:t>
            </w:r>
          </w:p>
        </w:tc>
        <w:tc>
          <w:tcPr>
            <w:tcW w:w="1039" w:type="pct"/>
            <w:shd w:val="clear" w:color="auto" w:fill="FFFFFF"/>
            <w:vAlign w:val="center"/>
            <w:hideMark/>
          </w:tcPr>
          <w:p w14:paraId="05D2C4A7" w14:textId="77777777" w:rsidR="00EA7148" w:rsidRPr="001E31E8" w:rsidRDefault="00EA7148" w:rsidP="007F2540">
            <w:pPr>
              <w:pStyle w:val="IITableBody"/>
              <w:rPr>
                <w:color w:val="000000"/>
              </w:rPr>
            </w:pPr>
            <w:r w:rsidRPr="001E31E8">
              <w:rPr>
                <w:color w:val="000000"/>
              </w:rPr>
              <w:t>34,8</w:t>
            </w:r>
          </w:p>
        </w:tc>
      </w:tr>
      <w:tr w:rsidR="00EA7148" w:rsidRPr="001E31E8" w14:paraId="4322E7C6" w14:textId="77777777" w:rsidTr="002538E6">
        <w:trPr>
          <w:trHeight w:val="88"/>
          <w:jc w:val="center"/>
        </w:trPr>
        <w:tc>
          <w:tcPr>
            <w:tcW w:w="1777" w:type="pct"/>
            <w:vMerge/>
            <w:vAlign w:val="center"/>
            <w:hideMark/>
          </w:tcPr>
          <w:p w14:paraId="77EC71A2" w14:textId="77777777" w:rsidR="00EA7148" w:rsidRPr="001E31E8" w:rsidRDefault="00EA7148" w:rsidP="007F2540">
            <w:pPr>
              <w:pStyle w:val="IITableBody"/>
            </w:pPr>
          </w:p>
        </w:tc>
        <w:tc>
          <w:tcPr>
            <w:tcW w:w="1515" w:type="pct"/>
            <w:vAlign w:val="center"/>
            <w:hideMark/>
          </w:tcPr>
          <w:p w14:paraId="44D03ABB" w14:textId="77777777" w:rsidR="00EA7148" w:rsidRPr="001E31E8" w:rsidRDefault="00EA7148" w:rsidP="007F2540">
            <w:pPr>
              <w:pStyle w:val="IITableBody"/>
            </w:pPr>
            <w:r w:rsidRPr="001E31E8">
              <w:t>Middle school</w:t>
            </w:r>
          </w:p>
        </w:tc>
        <w:tc>
          <w:tcPr>
            <w:tcW w:w="669" w:type="pct"/>
            <w:shd w:val="clear" w:color="auto" w:fill="FFFFFF"/>
            <w:vAlign w:val="center"/>
            <w:hideMark/>
          </w:tcPr>
          <w:p w14:paraId="0369F17A" w14:textId="77777777" w:rsidR="00EA7148" w:rsidRPr="001E31E8" w:rsidRDefault="00EA7148" w:rsidP="007F2540">
            <w:pPr>
              <w:pStyle w:val="IITableBody"/>
              <w:rPr>
                <w:color w:val="000000"/>
              </w:rPr>
            </w:pPr>
            <w:r w:rsidRPr="001E31E8">
              <w:rPr>
                <w:color w:val="000000"/>
              </w:rPr>
              <w:t>177</w:t>
            </w:r>
          </w:p>
        </w:tc>
        <w:tc>
          <w:tcPr>
            <w:tcW w:w="1039" w:type="pct"/>
            <w:shd w:val="clear" w:color="auto" w:fill="FFFFFF"/>
            <w:vAlign w:val="center"/>
            <w:hideMark/>
          </w:tcPr>
          <w:p w14:paraId="12618B1F" w14:textId="77777777" w:rsidR="00EA7148" w:rsidRPr="001E31E8" w:rsidRDefault="00EA7148" w:rsidP="007F2540">
            <w:pPr>
              <w:pStyle w:val="IITableBody"/>
              <w:rPr>
                <w:color w:val="000000"/>
              </w:rPr>
            </w:pPr>
            <w:r w:rsidRPr="001E31E8">
              <w:rPr>
                <w:color w:val="000000"/>
              </w:rPr>
              <w:t>35,8</w:t>
            </w:r>
          </w:p>
        </w:tc>
      </w:tr>
      <w:tr w:rsidR="00EA7148" w:rsidRPr="001E31E8" w14:paraId="3FFE68F5" w14:textId="77777777" w:rsidTr="002538E6">
        <w:trPr>
          <w:trHeight w:val="116"/>
          <w:jc w:val="center"/>
        </w:trPr>
        <w:tc>
          <w:tcPr>
            <w:tcW w:w="1777" w:type="pct"/>
            <w:vMerge/>
            <w:vAlign w:val="center"/>
            <w:hideMark/>
          </w:tcPr>
          <w:p w14:paraId="2D2263A8" w14:textId="77777777" w:rsidR="00EA7148" w:rsidRPr="001E31E8" w:rsidRDefault="00EA7148" w:rsidP="007F2540">
            <w:pPr>
              <w:pStyle w:val="IITableBody"/>
            </w:pPr>
          </w:p>
        </w:tc>
        <w:tc>
          <w:tcPr>
            <w:tcW w:w="1515" w:type="pct"/>
            <w:vAlign w:val="center"/>
            <w:hideMark/>
          </w:tcPr>
          <w:p w14:paraId="1B55FDDF" w14:textId="77777777" w:rsidR="00EA7148" w:rsidRPr="001E31E8" w:rsidRDefault="00EA7148" w:rsidP="007F2540">
            <w:pPr>
              <w:pStyle w:val="IITableBody"/>
            </w:pPr>
            <w:r w:rsidRPr="001E31E8">
              <w:t>Secondary</w:t>
            </w:r>
          </w:p>
        </w:tc>
        <w:tc>
          <w:tcPr>
            <w:tcW w:w="669" w:type="pct"/>
            <w:shd w:val="clear" w:color="auto" w:fill="FFFFFF"/>
            <w:vAlign w:val="center"/>
            <w:hideMark/>
          </w:tcPr>
          <w:p w14:paraId="4CF925AF" w14:textId="77777777" w:rsidR="00EA7148" w:rsidRPr="001E31E8" w:rsidRDefault="00EA7148" w:rsidP="007F2540">
            <w:pPr>
              <w:pStyle w:val="IITableBody"/>
              <w:rPr>
                <w:color w:val="000000"/>
              </w:rPr>
            </w:pPr>
            <w:r w:rsidRPr="001E31E8">
              <w:rPr>
                <w:color w:val="000000"/>
              </w:rPr>
              <w:t>98</w:t>
            </w:r>
          </w:p>
        </w:tc>
        <w:tc>
          <w:tcPr>
            <w:tcW w:w="1039" w:type="pct"/>
            <w:shd w:val="clear" w:color="auto" w:fill="FFFFFF"/>
            <w:vAlign w:val="center"/>
            <w:hideMark/>
          </w:tcPr>
          <w:p w14:paraId="0D2783F8" w14:textId="77777777" w:rsidR="00EA7148" w:rsidRPr="001E31E8" w:rsidRDefault="00EA7148" w:rsidP="007F2540">
            <w:pPr>
              <w:pStyle w:val="IITableBody"/>
              <w:rPr>
                <w:color w:val="000000"/>
              </w:rPr>
            </w:pPr>
            <w:r w:rsidRPr="001E31E8">
              <w:rPr>
                <w:color w:val="000000"/>
              </w:rPr>
              <w:t>19,8</w:t>
            </w:r>
          </w:p>
        </w:tc>
      </w:tr>
      <w:tr w:rsidR="00EA7148" w:rsidRPr="001E31E8" w14:paraId="70DD758A" w14:textId="77777777" w:rsidTr="001F6BD4">
        <w:trPr>
          <w:trHeight w:val="96"/>
          <w:jc w:val="center"/>
        </w:trPr>
        <w:tc>
          <w:tcPr>
            <w:tcW w:w="1777" w:type="pct"/>
            <w:vMerge/>
            <w:vAlign w:val="center"/>
            <w:hideMark/>
          </w:tcPr>
          <w:p w14:paraId="1E0D4AC2" w14:textId="77777777" w:rsidR="00EA7148" w:rsidRPr="001E31E8" w:rsidRDefault="00EA7148" w:rsidP="007F2540">
            <w:pPr>
              <w:pStyle w:val="IITableBody"/>
            </w:pPr>
          </w:p>
        </w:tc>
        <w:tc>
          <w:tcPr>
            <w:tcW w:w="1515" w:type="pct"/>
            <w:vAlign w:val="center"/>
            <w:hideMark/>
          </w:tcPr>
          <w:p w14:paraId="7EF9C073" w14:textId="77777777" w:rsidR="00EA7148" w:rsidRPr="001E31E8" w:rsidRDefault="00EA7148" w:rsidP="007F2540">
            <w:pPr>
              <w:pStyle w:val="IITableBody"/>
            </w:pPr>
            <w:r w:rsidRPr="001E31E8">
              <w:t>Graduate or post-graduate</w:t>
            </w:r>
          </w:p>
        </w:tc>
        <w:tc>
          <w:tcPr>
            <w:tcW w:w="669" w:type="pct"/>
            <w:shd w:val="clear" w:color="auto" w:fill="FFFFFF"/>
            <w:vAlign w:val="center"/>
            <w:hideMark/>
          </w:tcPr>
          <w:p w14:paraId="4E590306" w14:textId="77777777" w:rsidR="00EA7148" w:rsidRPr="001E31E8" w:rsidRDefault="00EA7148" w:rsidP="007F2540">
            <w:pPr>
              <w:pStyle w:val="IITableBody"/>
              <w:rPr>
                <w:color w:val="000000"/>
              </w:rPr>
            </w:pPr>
            <w:r w:rsidRPr="001E31E8">
              <w:rPr>
                <w:color w:val="000000"/>
              </w:rPr>
              <w:t>22</w:t>
            </w:r>
          </w:p>
        </w:tc>
        <w:tc>
          <w:tcPr>
            <w:tcW w:w="1039" w:type="pct"/>
            <w:shd w:val="clear" w:color="auto" w:fill="FFFFFF"/>
            <w:vAlign w:val="center"/>
            <w:hideMark/>
          </w:tcPr>
          <w:p w14:paraId="47D5D1C6" w14:textId="77777777" w:rsidR="00EA7148" w:rsidRPr="001E31E8" w:rsidRDefault="00EA7148" w:rsidP="007F2540">
            <w:pPr>
              <w:pStyle w:val="IITableBody"/>
              <w:rPr>
                <w:color w:val="000000"/>
              </w:rPr>
            </w:pPr>
            <w:r w:rsidRPr="001E31E8">
              <w:rPr>
                <w:color w:val="000000"/>
              </w:rPr>
              <w:t>4,5</w:t>
            </w:r>
          </w:p>
        </w:tc>
      </w:tr>
      <w:tr w:rsidR="00EA7148" w:rsidRPr="001E31E8" w14:paraId="69E84703" w14:textId="77777777" w:rsidTr="001F6BD4">
        <w:trPr>
          <w:trHeight w:val="96"/>
          <w:jc w:val="center"/>
        </w:trPr>
        <w:tc>
          <w:tcPr>
            <w:tcW w:w="1777" w:type="pct"/>
            <w:vMerge w:val="restart"/>
            <w:tcBorders>
              <w:bottom w:val="single" w:sz="2" w:space="0" w:color="auto"/>
            </w:tcBorders>
            <w:vAlign w:val="center"/>
            <w:hideMark/>
          </w:tcPr>
          <w:p w14:paraId="7AF31C73" w14:textId="77777777" w:rsidR="00EA7148" w:rsidRPr="001E31E8" w:rsidRDefault="00EA7148" w:rsidP="007F2540">
            <w:pPr>
              <w:pStyle w:val="IITableBody"/>
            </w:pPr>
            <w:r w:rsidRPr="001E31E8">
              <w:t>Father’s Educational Background</w:t>
            </w:r>
          </w:p>
        </w:tc>
        <w:tc>
          <w:tcPr>
            <w:tcW w:w="1515" w:type="pct"/>
            <w:vAlign w:val="center"/>
            <w:hideMark/>
          </w:tcPr>
          <w:p w14:paraId="5B976894" w14:textId="77777777" w:rsidR="00EA7148" w:rsidRPr="001E31E8" w:rsidRDefault="00EA7148" w:rsidP="007F2540">
            <w:pPr>
              <w:pStyle w:val="IITableBody"/>
            </w:pPr>
            <w:r w:rsidRPr="001E31E8">
              <w:t>Uneducated</w:t>
            </w:r>
          </w:p>
        </w:tc>
        <w:tc>
          <w:tcPr>
            <w:tcW w:w="669" w:type="pct"/>
            <w:shd w:val="clear" w:color="auto" w:fill="FFFFFF"/>
            <w:vAlign w:val="center"/>
            <w:hideMark/>
          </w:tcPr>
          <w:p w14:paraId="5A93D8E5" w14:textId="77777777" w:rsidR="00EA7148" w:rsidRPr="001E31E8" w:rsidRDefault="00EA7148" w:rsidP="007F2540">
            <w:pPr>
              <w:pStyle w:val="IITableBody"/>
            </w:pPr>
            <w:r w:rsidRPr="001E31E8">
              <w:t>10</w:t>
            </w:r>
          </w:p>
        </w:tc>
        <w:tc>
          <w:tcPr>
            <w:tcW w:w="1039" w:type="pct"/>
            <w:shd w:val="clear" w:color="auto" w:fill="FFFFFF"/>
            <w:vAlign w:val="center"/>
            <w:hideMark/>
          </w:tcPr>
          <w:p w14:paraId="74F4AEF1" w14:textId="77777777" w:rsidR="00EA7148" w:rsidRPr="001E31E8" w:rsidRDefault="00EA7148" w:rsidP="007F2540">
            <w:pPr>
              <w:pStyle w:val="IITableBody"/>
            </w:pPr>
            <w:r w:rsidRPr="001E31E8">
              <w:t>2</w:t>
            </w:r>
          </w:p>
        </w:tc>
      </w:tr>
      <w:tr w:rsidR="00EA7148" w:rsidRPr="001E31E8" w14:paraId="67D9A3F4" w14:textId="77777777" w:rsidTr="001F6BD4">
        <w:trPr>
          <w:trHeight w:val="96"/>
          <w:jc w:val="center"/>
        </w:trPr>
        <w:tc>
          <w:tcPr>
            <w:tcW w:w="1777" w:type="pct"/>
            <w:vMerge/>
            <w:tcBorders>
              <w:top w:val="single" w:sz="2" w:space="0" w:color="auto"/>
              <w:bottom w:val="single" w:sz="2" w:space="0" w:color="auto"/>
            </w:tcBorders>
            <w:vAlign w:val="center"/>
            <w:hideMark/>
          </w:tcPr>
          <w:p w14:paraId="0EF93AD9" w14:textId="77777777" w:rsidR="00EA7148" w:rsidRPr="001E31E8" w:rsidRDefault="00EA7148" w:rsidP="007F2540">
            <w:pPr>
              <w:pStyle w:val="IITableBody"/>
            </w:pPr>
          </w:p>
        </w:tc>
        <w:tc>
          <w:tcPr>
            <w:tcW w:w="1515" w:type="pct"/>
            <w:vAlign w:val="center"/>
            <w:hideMark/>
          </w:tcPr>
          <w:p w14:paraId="0A535ADF" w14:textId="77777777" w:rsidR="00EA7148" w:rsidRPr="001E31E8" w:rsidRDefault="00EA7148" w:rsidP="007F2540">
            <w:pPr>
              <w:pStyle w:val="IITableBody"/>
            </w:pPr>
            <w:r w:rsidRPr="001E31E8">
              <w:t xml:space="preserve">Primary </w:t>
            </w:r>
          </w:p>
        </w:tc>
        <w:tc>
          <w:tcPr>
            <w:tcW w:w="669" w:type="pct"/>
            <w:shd w:val="clear" w:color="auto" w:fill="FFFFFF"/>
            <w:vAlign w:val="center"/>
            <w:hideMark/>
          </w:tcPr>
          <w:p w14:paraId="3AD1CDCA" w14:textId="77777777" w:rsidR="00EA7148" w:rsidRPr="001E31E8" w:rsidRDefault="00EA7148" w:rsidP="007F2540">
            <w:pPr>
              <w:pStyle w:val="IITableBody"/>
            </w:pPr>
            <w:r w:rsidRPr="001E31E8">
              <w:t>112</w:t>
            </w:r>
          </w:p>
        </w:tc>
        <w:tc>
          <w:tcPr>
            <w:tcW w:w="1039" w:type="pct"/>
            <w:shd w:val="clear" w:color="auto" w:fill="FFFFFF"/>
            <w:vAlign w:val="center"/>
            <w:hideMark/>
          </w:tcPr>
          <w:p w14:paraId="1DD0A1BD" w14:textId="77777777" w:rsidR="00EA7148" w:rsidRPr="001E31E8" w:rsidRDefault="00EA7148" w:rsidP="007F2540">
            <w:pPr>
              <w:pStyle w:val="IITableBody"/>
            </w:pPr>
            <w:r w:rsidRPr="001E31E8">
              <w:t>22,7</w:t>
            </w:r>
          </w:p>
        </w:tc>
      </w:tr>
      <w:tr w:rsidR="00EA7148" w:rsidRPr="001E31E8" w14:paraId="21C8896E" w14:textId="77777777" w:rsidTr="001F6BD4">
        <w:trPr>
          <w:trHeight w:val="96"/>
          <w:jc w:val="center"/>
        </w:trPr>
        <w:tc>
          <w:tcPr>
            <w:tcW w:w="1777" w:type="pct"/>
            <w:vMerge/>
            <w:tcBorders>
              <w:bottom w:val="single" w:sz="2" w:space="0" w:color="auto"/>
            </w:tcBorders>
            <w:vAlign w:val="center"/>
            <w:hideMark/>
          </w:tcPr>
          <w:p w14:paraId="2373AEBE" w14:textId="77777777" w:rsidR="00EA7148" w:rsidRPr="001E31E8" w:rsidRDefault="00EA7148" w:rsidP="007F2540">
            <w:pPr>
              <w:pStyle w:val="IITableBody"/>
            </w:pPr>
          </w:p>
        </w:tc>
        <w:tc>
          <w:tcPr>
            <w:tcW w:w="1515" w:type="pct"/>
            <w:vAlign w:val="center"/>
            <w:hideMark/>
          </w:tcPr>
          <w:p w14:paraId="28038677" w14:textId="77777777" w:rsidR="00EA7148" w:rsidRPr="001E31E8" w:rsidRDefault="00EA7148" w:rsidP="007F2540">
            <w:pPr>
              <w:pStyle w:val="IITableBody"/>
            </w:pPr>
            <w:r w:rsidRPr="001E31E8">
              <w:t>Middle school</w:t>
            </w:r>
          </w:p>
        </w:tc>
        <w:tc>
          <w:tcPr>
            <w:tcW w:w="669" w:type="pct"/>
            <w:shd w:val="clear" w:color="auto" w:fill="FFFFFF"/>
            <w:vAlign w:val="center"/>
            <w:hideMark/>
          </w:tcPr>
          <w:p w14:paraId="2A4A5C19" w14:textId="77777777" w:rsidR="00EA7148" w:rsidRPr="001E31E8" w:rsidRDefault="00EA7148" w:rsidP="007F2540">
            <w:pPr>
              <w:pStyle w:val="IITableBody"/>
            </w:pPr>
            <w:r w:rsidRPr="001E31E8">
              <w:t>158</w:t>
            </w:r>
          </w:p>
        </w:tc>
        <w:tc>
          <w:tcPr>
            <w:tcW w:w="1039" w:type="pct"/>
            <w:shd w:val="clear" w:color="auto" w:fill="FFFFFF"/>
            <w:vAlign w:val="center"/>
            <w:hideMark/>
          </w:tcPr>
          <w:p w14:paraId="01BBEEE5" w14:textId="77777777" w:rsidR="00EA7148" w:rsidRPr="001E31E8" w:rsidRDefault="00EA7148" w:rsidP="007F2540">
            <w:pPr>
              <w:pStyle w:val="IITableBody"/>
            </w:pPr>
            <w:r w:rsidRPr="001E31E8">
              <w:t>32</w:t>
            </w:r>
          </w:p>
        </w:tc>
      </w:tr>
      <w:tr w:rsidR="00EA7148" w:rsidRPr="001E31E8" w14:paraId="547AC421" w14:textId="77777777" w:rsidTr="001F6BD4">
        <w:trPr>
          <w:trHeight w:val="96"/>
          <w:jc w:val="center"/>
        </w:trPr>
        <w:tc>
          <w:tcPr>
            <w:tcW w:w="1777" w:type="pct"/>
            <w:vMerge/>
            <w:tcBorders>
              <w:bottom w:val="single" w:sz="2" w:space="0" w:color="auto"/>
            </w:tcBorders>
            <w:vAlign w:val="center"/>
            <w:hideMark/>
          </w:tcPr>
          <w:p w14:paraId="254D0A52" w14:textId="77777777" w:rsidR="00EA7148" w:rsidRPr="001E31E8" w:rsidRDefault="00EA7148" w:rsidP="007F2540">
            <w:pPr>
              <w:pStyle w:val="IITableBody"/>
            </w:pPr>
          </w:p>
        </w:tc>
        <w:tc>
          <w:tcPr>
            <w:tcW w:w="1515" w:type="pct"/>
            <w:vAlign w:val="center"/>
            <w:hideMark/>
          </w:tcPr>
          <w:p w14:paraId="1791AF9A" w14:textId="77777777" w:rsidR="00EA7148" w:rsidRPr="001E31E8" w:rsidRDefault="00EA7148" w:rsidP="007F2540">
            <w:pPr>
              <w:pStyle w:val="IITableBody"/>
            </w:pPr>
            <w:r w:rsidRPr="001E31E8">
              <w:t>Secondary</w:t>
            </w:r>
          </w:p>
        </w:tc>
        <w:tc>
          <w:tcPr>
            <w:tcW w:w="669" w:type="pct"/>
            <w:shd w:val="clear" w:color="auto" w:fill="FFFFFF"/>
            <w:vAlign w:val="center"/>
            <w:hideMark/>
          </w:tcPr>
          <w:p w14:paraId="4B0A692E" w14:textId="77777777" w:rsidR="00EA7148" w:rsidRPr="001E31E8" w:rsidRDefault="00EA7148" w:rsidP="007F2540">
            <w:pPr>
              <w:pStyle w:val="IITableBody"/>
            </w:pPr>
            <w:r w:rsidRPr="001E31E8">
              <w:t>166</w:t>
            </w:r>
          </w:p>
        </w:tc>
        <w:tc>
          <w:tcPr>
            <w:tcW w:w="1039" w:type="pct"/>
            <w:shd w:val="clear" w:color="auto" w:fill="FFFFFF"/>
            <w:vAlign w:val="center"/>
            <w:hideMark/>
          </w:tcPr>
          <w:p w14:paraId="6971F96D" w14:textId="77777777" w:rsidR="00EA7148" w:rsidRPr="001E31E8" w:rsidRDefault="00EA7148" w:rsidP="007F2540">
            <w:pPr>
              <w:pStyle w:val="IITableBody"/>
            </w:pPr>
            <w:r w:rsidRPr="001E31E8">
              <w:t>33,6</w:t>
            </w:r>
          </w:p>
        </w:tc>
      </w:tr>
      <w:tr w:rsidR="00EA7148" w:rsidRPr="001E31E8" w14:paraId="78C0FE1D" w14:textId="77777777" w:rsidTr="001F6BD4">
        <w:trPr>
          <w:trHeight w:val="96"/>
          <w:jc w:val="center"/>
        </w:trPr>
        <w:tc>
          <w:tcPr>
            <w:tcW w:w="1777" w:type="pct"/>
            <w:vMerge/>
            <w:tcBorders>
              <w:bottom w:val="single" w:sz="2" w:space="0" w:color="auto"/>
            </w:tcBorders>
            <w:vAlign w:val="center"/>
            <w:hideMark/>
          </w:tcPr>
          <w:p w14:paraId="04C317A9" w14:textId="77777777" w:rsidR="00EA7148" w:rsidRPr="001E31E8" w:rsidRDefault="00EA7148" w:rsidP="007F2540">
            <w:pPr>
              <w:pStyle w:val="IITableBody"/>
            </w:pPr>
          </w:p>
        </w:tc>
        <w:tc>
          <w:tcPr>
            <w:tcW w:w="1515" w:type="pct"/>
            <w:tcBorders>
              <w:bottom w:val="single" w:sz="2" w:space="0" w:color="auto"/>
            </w:tcBorders>
            <w:vAlign w:val="center"/>
            <w:hideMark/>
          </w:tcPr>
          <w:p w14:paraId="4B6F5090" w14:textId="77777777" w:rsidR="00EA7148" w:rsidRPr="001E31E8" w:rsidRDefault="00EA7148" w:rsidP="007F2540">
            <w:pPr>
              <w:pStyle w:val="IITableBody"/>
            </w:pPr>
            <w:r w:rsidRPr="001E31E8">
              <w:t>Graduate or post-graduate</w:t>
            </w:r>
          </w:p>
        </w:tc>
        <w:tc>
          <w:tcPr>
            <w:tcW w:w="669" w:type="pct"/>
            <w:tcBorders>
              <w:bottom w:val="single" w:sz="2" w:space="0" w:color="auto"/>
            </w:tcBorders>
            <w:shd w:val="clear" w:color="auto" w:fill="FFFFFF"/>
            <w:vAlign w:val="center"/>
            <w:hideMark/>
          </w:tcPr>
          <w:p w14:paraId="08727790" w14:textId="77777777" w:rsidR="00EA7148" w:rsidRPr="001E31E8" w:rsidRDefault="00EA7148" w:rsidP="007F2540">
            <w:pPr>
              <w:pStyle w:val="IITableBody"/>
            </w:pPr>
            <w:r w:rsidRPr="001E31E8">
              <w:t>48</w:t>
            </w:r>
          </w:p>
        </w:tc>
        <w:tc>
          <w:tcPr>
            <w:tcW w:w="1039" w:type="pct"/>
            <w:tcBorders>
              <w:bottom w:val="single" w:sz="2" w:space="0" w:color="auto"/>
            </w:tcBorders>
            <w:shd w:val="clear" w:color="auto" w:fill="FFFFFF"/>
            <w:vAlign w:val="center"/>
            <w:hideMark/>
          </w:tcPr>
          <w:p w14:paraId="2A617B39" w14:textId="77777777" w:rsidR="00EA7148" w:rsidRPr="001E31E8" w:rsidRDefault="00EA7148" w:rsidP="007F2540">
            <w:pPr>
              <w:pStyle w:val="IITableBody"/>
            </w:pPr>
            <w:r w:rsidRPr="001E31E8">
              <w:t>9,7</w:t>
            </w:r>
          </w:p>
        </w:tc>
        <w:bookmarkEnd w:id="0"/>
        <w:bookmarkEnd w:id="1"/>
      </w:tr>
    </w:tbl>
    <w:p w14:paraId="1EE19885" w14:textId="77777777" w:rsidR="00EA7148" w:rsidRPr="001E31E8" w:rsidRDefault="00EA7148" w:rsidP="00EA7148">
      <w:pPr>
        <w:jc w:val="both"/>
        <w:rPr>
          <w:rFonts w:ascii="Gill Sans Nova" w:hAnsi="Gill Sans Nova" w:cs="Segoe UI"/>
          <w:b/>
          <w:bCs/>
          <w:sz w:val="18"/>
          <w:szCs w:val="18"/>
          <w:lang w:val="en-US"/>
        </w:rPr>
      </w:pPr>
    </w:p>
    <w:p w14:paraId="04C293C8" w14:textId="2D12D12D" w:rsidR="004A0AD1" w:rsidRPr="001E31E8" w:rsidRDefault="00EA7148" w:rsidP="00F018EF">
      <w:pPr>
        <w:pStyle w:val="6MainText"/>
      </w:pPr>
      <w:r w:rsidRPr="001E31E8">
        <w:t xml:space="preserve">Table and figure numbers should be typed in </w:t>
      </w:r>
      <w:r w:rsidR="006C4408" w:rsidRPr="001E31E8">
        <w:t>Gill Sans Nova</w:t>
      </w:r>
      <w:r w:rsidRPr="001E31E8">
        <w:t xml:space="preserve">, font size </w:t>
      </w:r>
      <w:r w:rsidR="00044016" w:rsidRPr="001E31E8">
        <w:t>9</w:t>
      </w:r>
      <w:r w:rsidRPr="001E31E8">
        <w:t xml:space="preserve"> as “</w:t>
      </w:r>
      <w:r w:rsidRPr="001E31E8">
        <w:rPr>
          <w:b/>
        </w:rPr>
        <w:t>Table 1</w:t>
      </w:r>
      <w:r w:rsidRPr="001E31E8">
        <w:t>” or “</w:t>
      </w:r>
      <w:r w:rsidRPr="001E31E8">
        <w:rPr>
          <w:b/>
        </w:rPr>
        <w:t>Figure 1</w:t>
      </w:r>
      <w:r w:rsidRPr="001E31E8">
        <w:t>” (as bold)</w:t>
      </w:r>
      <w:r w:rsidR="00DD0DA8">
        <w:t>. Still, the</w:t>
      </w:r>
      <w:r w:rsidRPr="001E31E8">
        <w:t xml:space="preserve"> remaining text in the headings of the tables and figures should be standard as “</w:t>
      </w:r>
      <w:r w:rsidRPr="001E31E8">
        <w:rPr>
          <w:b/>
        </w:rPr>
        <w:t>Table 1.</w:t>
      </w:r>
      <w:r w:rsidRPr="001E31E8">
        <w:t xml:space="preserve"> Demographic </w:t>
      </w:r>
      <w:r w:rsidR="001B5AF4" w:rsidRPr="001E31E8">
        <w:t xml:space="preserve">characteristics of the participating </w:t>
      </w:r>
      <w:r w:rsidR="006C4408" w:rsidRPr="001E31E8">
        <w:t>high</w:t>
      </w:r>
      <w:r w:rsidR="001B5AF4" w:rsidRPr="001E31E8">
        <w:t xml:space="preserve"> school students</w:t>
      </w:r>
      <w:r w:rsidRPr="001E31E8">
        <w:t xml:space="preserve">”, only the initials in capital letters, excluding conjunction words, </w:t>
      </w:r>
      <w:r w:rsidR="00044016" w:rsidRPr="001E31E8">
        <w:t>articles,</w:t>
      </w:r>
      <w:r w:rsidRPr="001E31E8">
        <w:t xml:space="preserve"> and prepositions.</w:t>
      </w:r>
      <w:r w:rsidR="004A0AD1" w:rsidRPr="001E31E8">
        <w:t xml:space="preserve"> Table and figure numbers should be typed in </w:t>
      </w:r>
      <w:r w:rsidR="006C4408" w:rsidRPr="001E31E8">
        <w:t>Gill Sans Nova</w:t>
      </w:r>
      <w:r w:rsidR="004A0AD1" w:rsidRPr="001E31E8">
        <w:t>, font size 9 as “</w:t>
      </w:r>
      <w:r w:rsidR="004A0AD1" w:rsidRPr="001E31E8">
        <w:rPr>
          <w:b/>
        </w:rPr>
        <w:t>Table 1</w:t>
      </w:r>
      <w:r w:rsidR="004A0AD1" w:rsidRPr="001E31E8">
        <w:t xml:space="preserve">” or </w:t>
      </w:r>
      <w:r w:rsidR="004A0AD1" w:rsidRPr="001E31E8">
        <w:lastRenderedPageBreak/>
        <w:t>“</w:t>
      </w:r>
      <w:r w:rsidR="004A0AD1" w:rsidRPr="001E31E8">
        <w:rPr>
          <w:b/>
        </w:rPr>
        <w:t>Figure 1</w:t>
      </w:r>
      <w:r w:rsidR="004A0AD1" w:rsidRPr="001E31E8">
        <w:t>” (as bold), but the remaining text in the headings of the tables and figures should be standard as “</w:t>
      </w:r>
      <w:r w:rsidR="004A0AD1" w:rsidRPr="001E31E8">
        <w:rPr>
          <w:b/>
        </w:rPr>
        <w:t>Table 1.</w:t>
      </w:r>
      <w:r w:rsidR="004A0AD1" w:rsidRPr="001E31E8">
        <w:t xml:space="preserve"> Demographic Characteristics of the Participating Middle School Students”, only the initials in capital letters, excluding conjunction words, articles, and prepositions. Table and figure numbers should be typed in </w:t>
      </w:r>
      <w:r w:rsidR="006C4408" w:rsidRPr="001E31E8">
        <w:t>Gill Sans Nova</w:t>
      </w:r>
      <w:r w:rsidR="004A0AD1" w:rsidRPr="001E31E8">
        <w:t xml:space="preserve"> font size 9 as “</w:t>
      </w:r>
      <w:r w:rsidR="004A0AD1" w:rsidRPr="001E31E8">
        <w:rPr>
          <w:b/>
        </w:rPr>
        <w:t>Table 1</w:t>
      </w:r>
      <w:r w:rsidR="004A0AD1" w:rsidRPr="001E31E8">
        <w:t>” or “</w:t>
      </w:r>
      <w:r w:rsidR="004A0AD1" w:rsidRPr="001E31E8">
        <w:rPr>
          <w:b/>
        </w:rPr>
        <w:t>Figure 1</w:t>
      </w:r>
      <w:r w:rsidR="004A0AD1" w:rsidRPr="001E31E8">
        <w:t>” (as bold), but the remaining text in the headings of the tables and figures should be standard as “</w:t>
      </w:r>
      <w:r w:rsidR="004A0AD1" w:rsidRPr="001E31E8">
        <w:rPr>
          <w:b/>
        </w:rPr>
        <w:t>Table 1.</w:t>
      </w:r>
      <w:r w:rsidR="004A0AD1" w:rsidRPr="001E31E8">
        <w:t xml:space="preserve"> Demographic Characteristics of the Participating Middle School Students”, only the initials in capital letters, excluding conjunction words, articles, and prepositions.</w:t>
      </w:r>
    </w:p>
    <w:p w14:paraId="54A1FC76" w14:textId="13D67228" w:rsidR="00EA7148" w:rsidRPr="001E31E8" w:rsidRDefault="00E26DE2" w:rsidP="00E26DE2">
      <w:pPr>
        <w:pStyle w:val="8Subheading1"/>
        <w:rPr>
          <w:rFonts w:ascii="Gill Sans Nova" w:hAnsi="Gill Sans Nova"/>
          <w:lang w:val="en-US"/>
        </w:rPr>
      </w:pPr>
      <w:r w:rsidRPr="001E31E8">
        <w:rPr>
          <w:rFonts w:ascii="Gill Sans Nova" w:hAnsi="Gill Sans Nova"/>
          <w:lang w:val="en-US"/>
        </w:rPr>
        <w:t xml:space="preserve">2.3. </w:t>
      </w:r>
      <w:r w:rsidR="00EA7148" w:rsidRPr="001E31E8">
        <w:rPr>
          <w:rFonts w:ascii="Gill Sans Nova" w:hAnsi="Gill Sans Nova"/>
          <w:lang w:val="en-US"/>
        </w:rPr>
        <w:t>Measures</w:t>
      </w:r>
    </w:p>
    <w:p w14:paraId="76B397C3" w14:textId="5823BAFB" w:rsidR="00715917" w:rsidRPr="001E31E8" w:rsidRDefault="00EA7148" w:rsidP="00AD6FAB">
      <w:pPr>
        <w:pStyle w:val="6MainText"/>
      </w:pPr>
      <w:r w:rsidRPr="001E31E8">
        <w:t>The Methods section needs to include the research design or the type of the study (cross-sectional, longitudinal, survey, experimental, ethnographic</w:t>
      </w:r>
      <w:r w:rsidR="00DF0286" w:rsidRPr="001E31E8">
        <w:t>, etc.</w:t>
      </w:r>
      <w:r w:rsidRPr="001E31E8">
        <w:t xml:space="preserve">), the description of the sampling procedure (including the description of the population), or the selection of the study group, data collection instruments and procedures, data analysis, and the issues of validity, </w:t>
      </w:r>
      <w:r w:rsidR="00DF0286" w:rsidRPr="001E31E8">
        <w:t>reliability,</w:t>
      </w:r>
      <w:r w:rsidRPr="001E31E8">
        <w:t xml:space="preserve"> and ethics.</w:t>
      </w:r>
      <w:r w:rsidR="00715917" w:rsidRPr="001E31E8">
        <w:t xml:space="preserve"> The Methods section needs to include the research design or the type of the study (cross-sectional, longitudinal, survey, experimental, ethnographic</w:t>
      </w:r>
      <w:r w:rsidR="00DF0286" w:rsidRPr="001E31E8">
        <w:t>, etc.</w:t>
      </w:r>
      <w:r w:rsidR="00715917" w:rsidRPr="001E31E8">
        <w:t xml:space="preserve">), the description of the sampling procedure (including the description of the population), or the selection of the study group, data collection instruments and procedures, data analysis, and the issues of validity, </w:t>
      </w:r>
      <w:r w:rsidR="00DF0286" w:rsidRPr="001E31E8">
        <w:t>reliability,</w:t>
      </w:r>
      <w:r w:rsidR="00715917" w:rsidRPr="001E31E8">
        <w:t xml:space="preserve"> and ethics.</w:t>
      </w:r>
    </w:p>
    <w:p w14:paraId="7344015A" w14:textId="7BCB1708" w:rsidR="002366F4" w:rsidRPr="001E31E8" w:rsidRDefault="002366F4" w:rsidP="004022D3">
      <w:pPr>
        <w:pStyle w:val="IISubheading2"/>
        <w:rPr>
          <w:rFonts w:ascii="Gill Sans Nova" w:hAnsi="Gill Sans Nova"/>
          <w:lang w:val="en-US"/>
        </w:rPr>
      </w:pPr>
      <w:r w:rsidRPr="001E31E8">
        <w:rPr>
          <w:rFonts w:ascii="Gill Sans Nova" w:hAnsi="Gill Sans Nova"/>
          <w:lang w:val="en-US"/>
        </w:rPr>
        <w:t>2.3.1. Earthquake Obsession Scale</w:t>
      </w:r>
    </w:p>
    <w:p w14:paraId="12F4CC90" w14:textId="129FF4B8" w:rsidR="002366F4" w:rsidRPr="001E31E8" w:rsidRDefault="002366F4" w:rsidP="00AD6FAB">
      <w:pPr>
        <w:pStyle w:val="6MainText"/>
      </w:pPr>
      <w:r w:rsidRPr="001E31E8">
        <w:t>We used the "Earthquake Obsession Scale" (</w:t>
      </w:r>
      <w:proofErr w:type="spellStart"/>
      <w:r w:rsidRPr="001E31E8">
        <w:t>Kartol</w:t>
      </w:r>
      <w:proofErr w:type="spellEnd"/>
      <w:r w:rsidRPr="001E31E8">
        <w:t xml:space="preserve"> et al., 2024) to measure earthquake obsession. The scale consists of 12 items and 2 subscales (low quality of life, earthquake rumination). The increase in the scores obtained </w:t>
      </w:r>
      <w:r w:rsidR="00AD6FAB" w:rsidRPr="001E31E8">
        <w:t>on</w:t>
      </w:r>
      <w:r w:rsidRPr="001E31E8">
        <w:t xml:space="preserve"> the scale, which is graded with a five-point Likert type, indicates that the earthquake obsession levels of the individuals also </w:t>
      </w:r>
      <w:r w:rsidR="00AD6FAB" w:rsidRPr="001E31E8">
        <w:t>increased</w:t>
      </w:r>
      <w:r w:rsidRPr="001E31E8">
        <w:t xml:space="preserve">. Confirmatory factor analysis (CFA) indicated that the original two-factor structure of the scale was </w:t>
      </w:r>
      <w:r w:rsidR="00AD6FAB" w:rsidRPr="001E31E8">
        <w:t>confirmed,</w:t>
      </w:r>
      <w:r w:rsidRPr="001E31E8">
        <w:t xml:space="preserve"> and the fit indices were at an acceptable level: χ2/</w:t>
      </w:r>
      <w:proofErr w:type="spellStart"/>
      <w:r w:rsidRPr="001E31E8">
        <w:t>df</w:t>
      </w:r>
      <w:proofErr w:type="spellEnd"/>
      <w:r w:rsidRPr="001E31E8">
        <w:t>= 5.15, RMSEA= .08, SRMR= .03, CFI= .96, TLI= .94 (Kline, 2015). We calculated the alpha internal consistency coefficients of the sub-dimensions as .90 and .93, respectively. The alpha internal consistency coefficient for the whole scale is .95.</w:t>
      </w:r>
    </w:p>
    <w:p w14:paraId="2D4BCBE2" w14:textId="494277FA" w:rsidR="00EA7148" w:rsidRPr="001E31E8" w:rsidRDefault="00A21836" w:rsidP="00A21836">
      <w:pPr>
        <w:pStyle w:val="8Subheading1"/>
        <w:rPr>
          <w:rFonts w:ascii="Gill Sans Nova" w:hAnsi="Gill Sans Nova"/>
          <w:lang w:val="en-US"/>
        </w:rPr>
      </w:pPr>
      <w:r w:rsidRPr="001E31E8">
        <w:rPr>
          <w:rFonts w:ascii="Gill Sans Nova" w:hAnsi="Gill Sans Nova"/>
          <w:lang w:val="en-US"/>
        </w:rPr>
        <w:t xml:space="preserve">2.4. </w:t>
      </w:r>
      <w:r w:rsidR="00EA7148" w:rsidRPr="001E31E8">
        <w:rPr>
          <w:rFonts w:ascii="Gill Sans Nova" w:hAnsi="Gill Sans Nova"/>
          <w:lang w:val="en-US"/>
        </w:rPr>
        <w:t xml:space="preserve">Data Analysis </w:t>
      </w:r>
    </w:p>
    <w:p w14:paraId="522ADD17" w14:textId="77777777" w:rsidR="001F6BD4" w:rsidRPr="001E31E8" w:rsidRDefault="00EA7148" w:rsidP="00A21836">
      <w:pPr>
        <w:pStyle w:val="6MainText"/>
      </w:pPr>
      <w:r w:rsidRPr="001E31E8">
        <w:t>The Methods section needs to include the research design or the type of the study (cross-sectional, longitudinal, survey, experimental, ethnographic</w:t>
      </w:r>
      <w:r w:rsidR="00DF0286" w:rsidRPr="001E31E8">
        <w:t>, etc.</w:t>
      </w:r>
      <w:r w:rsidRPr="001E31E8">
        <w:t xml:space="preserve">), the description of the sampling procedure (including the description of the population), or the selection of the study group, data collection instruments and procedures, data analysis, and the issues of validity, </w:t>
      </w:r>
      <w:r w:rsidR="00DF0286" w:rsidRPr="001E31E8">
        <w:t>reliability,</w:t>
      </w:r>
      <w:r w:rsidRPr="001E31E8">
        <w:t xml:space="preserve"> and ethics.</w:t>
      </w:r>
      <w:r w:rsidR="007D3615" w:rsidRPr="001E31E8">
        <w:t xml:space="preserve"> The Methods section needs to include the research design or the type of the study (cross-sectional, longitudinal, survey, experimental, ethnographic</w:t>
      </w:r>
      <w:r w:rsidR="00DF0286" w:rsidRPr="001E31E8">
        <w:t>, etc.</w:t>
      </w:r>
      <w:r w:rsidR="007D3615" w:rsidRPr="001E31E8">
        <w:t xml:space="preserve">), the description of the sampling procedure (including the description of the population), or the selection of the study group, data collection instruments and procedures, data analysis, and the issues of validity, </w:t>
      </w:r>
      <w:r w:rsidR="00B41474" w:rsidRPr="001E31E8">
        <w:t>reliability,</w:t>
      </w:r>
      <w:r w:rsidR="007D3615" w:rsidRPr="001E31E8">
        <w:t xml:space="preserve"> and ethics.</w:t>
      </w:r>
      <w:r w:rsidR="001F6BD4" w:rsidRPr="001E31E8">
        <w:t xml:space="preserve">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the issues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the issues of validity, reliability, and ethics.</w:t>
      </w:r>
    </w:p>
    <w:p w14:paraId="20A271DF" w14:textId="5382B3EF" w:rsidR="00EA7148" w:rsidRPr="001E31E8" w:rsidRDefault="00684A73" w:rsidP="00684A73">
      <w:pPr>
        <w:pStyle w:val="5Heading-1"/>
        <w:rPr>
          <w:rFonts w:ascii="Gill Sans Nova" w:hAnsi="Gill Sans Nova"/>
        </w:rPr>
      </w:pPr>
      <w:r w:rsidRPr="001E31E8">
        <w:rPr>
          <w:rFonts w:ascii="Gill Sans Nova" w:hAnsi="Gill Sans Nova"/>
        </w:rPr>
        <w:t xml:space="preserve">3. </w:t>
      </w:r>
      <w:r w:rsidR="00B41474" w:rsidRPr="001E31E8">
        <w:rPr>
          <w:rFonts w:ascii="Gill Sans Nova" w:hAnsi="Gill Sans Nova"/>
        </w:rPr>
        <w:t>R</w:t>
      </w:r>
      <w:r w:rsidR="007C4727" w:rsidRPr="001E31E8">
        <w:rPr>
          <w:rFonts w:ascii="Gill Sans Nova" w:hAnsi="Gill Sans Nova"/>
        </w:rPr>
        <w:t>esults</w:t>
      </w:r>
    </w:p>
    <w:p w14:paraId="771606F0" w14:textId="67762849" w:rsidR="00A45D99" w:rsidRPr="001E31E8" w:rsidRDefault="00EA7148" w:rsidP="00684A73">
      <w:pPr>
        <w:pStyle w:val="6MainText"/>
      </w:pPr>
      <w:r w:rsidRPr="001E31E8">
        <w:t xml:space="preserve">The </w:t>
      </w:r>
      <w:r w:rsidR="004A0AD1" w:rsidRPr="001E31E8">
        <w:t xml:space="preserve">Results </w:t>
      </w:r>
      <w:r w:rsidRPr="001E31E8">
        <w:t>section should introduce the results of the research in the forms of texts, tables</w:t>
      </w:r>
      <w:r w:rsidR="00F45226" w:rsidRPr="001E31E8">
        <w:t>,</w:t>
      </w:r>
      <w:r w:rsidRPr="001E31E8">
        <w:t xml:space="preserve"> and figures, and the interpretation of these results.</w:t>
      </w:r>
      <w:r w:rsidR="00A45D99" w:rsidRPr="001E31E8">
        <w:t xml:space="preserve"> The Results section should introduce the results of the research in the forms of texts, tables</w:t>
      </w:r>
      <w:r w:rsidR="00406AFC" w:rsidRPr="001E31E8">
        <w:t>,</w:t>
      </w:r>
      <w:r w:rsidR="00A45D99" w:rsidRPr="001E31E8">
        <w:t xml:space="preserve"> and figures, and the interpretation of these results. The Results section should introduce the results of the research in the forms of texts, tables</w:t>
      </w:r>
      <w:r w:rsidR="00406AFC" w:rsidRPr="001E31E8">
        <w:t>,</w:t>
      </w:r>
      <w:r w:rsidR="00A45D99" w:rsidRPr="001E31E8">
        <w:t xml:space="preserve"> and figures, and the interpretation of these results. The Results section should introduce the results of the research in the forms of texts, tables</w:t>
      </w:r>
      <w:r w:rsidR="00F45226" w:rsidRPr="001E31E8">
        <w:t>,</w:t>
      </w:r>
      <w:r w:rsidR="00A45D99" w:rsidRPr="001E31E8">
        <w:t xml:space="preserve"> and figures, and the interpretation of these results. </w:t>
      </w:r>
      <w:r w:rsidR="00A45D99" w:rsidRPr="001E31E8">
        <w:lastRenderedPageBreak/>
        <w:t>The Results section should introduce the results of the research in the forms of texts, tables</w:t>
      </w:r>
      <w:r w:rsidR="00406AFC" w:rsidRPr="001E31E8">
        <w:t>,</w:t>
      </w:r>
      <w:r w:rsidR="00A45D99" w:rsidRPr="001E31E8">
        <w:t xml:space="preserve"> and figures, and the interpretation of these results. The Results section should introduce the results of the research in the forms of texts, tables</w:t>
      </w:r>
      <w:r w:rsidR="00406AFC" w:rsidRPr="001E31E8">
        <w:t>,</w:t>
      </w:r>
      <w:r w:rsidR="00A45D99" w:rsidRPr="001E31E8">
        <w:t xml:space="preserve"> and figures, and the interpretation of these results. </w:t>
      </w:r>
      <w:r w:rsidR="00F00CD5" w:rsidRPr="001E31E8">
        <w:t>All figures and tables should be cited in the main text as Figure 1, Table 1, etc.</w:t>
      </w:r>
      <w:r w:rsidR="005A3587" w:rsidRPr="001E31E8">
        <w:t xml:space="preserve"> Figures should be at least 300 DPI. Please use the "Styles" feature of the Word program when adding the figures to the text.</w:t>
      </w:r>
    </w:p>
    <w:p w14:paraId="2CAC0F2A" w14:textId="1398236E" w:rsidR="007C4727" w:rsidRPr="001E31E8" w:rsidRDefault="000C5414" w:rsidP="00C7372E">
      <w:pPr>
        <w:pStyle w:val="IIIFigure"/>
        <w:rPr>
          <w:rFonts w:ascii="Gill Sans Nova" w:hAnsi="Gill Sans Nova"/>
        </w:rPr>
      </w:pPr>
      <w:r w:rsidRPr="001E31E8">
        <w:rPr>
          <w:rFonts w:ascii="Gill Sans Nova" w:hAnsi="Gill Sans Nova"/>
        </w:rPr>
        <w:drawing>
          <wp:inline distT="0" distB="0" distL="0" distR="0" wp14:anchorId="4E93EE87" wp14:editId="0F3A55EE">
            <wp:extent cx="4290060" cy="1969770"/>
            <wp:effectExtent l="0" t="0" r="0" b="0"/>
            <wp:docPr id="3" name="Resim 3" descr="metin, diyagram, ekran görüntüsü,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diyagram, ekran görüntüsü, çizgi içeren bir resim&#10;&#10;Açıklama otomatik olarak oluşturuldu"/>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90060" cy="1969770"/>
                    </a:xfrm>
                    <a:prstGeom prst="rect">
                      <a:avLst/>
                    </a:prstGeom>
                  </pic:spPr>
                </pic:pic>
              </a:graphicData>
            </a:graphic>
          </wp:inline>
        </w:drawing>
      </w:r>
    </w:p>
    <w:p w14:paraId="5FCE79AD" w14:textId="31852F63" w:rsidR="007C4727" w:rsidRPr="001E31E8" w:rsidRDefault="007C4727" w:rsidP="00C7372E">
      <w:pPr>
        <w:pStyle w:val="IIIFigureCaption"/>
      </w:pPr>
      <w:r w:rsidRPr="001E31E8">
        <w:rPr>
          <w:b/>
        </w:rPr>
        <w:t xml:space="preserve">Figure </w:t>
      </w:r>
      <w:r w:rsidR="001E7E23" w:rsidRPr="001E31E8">
        <w:rPr>
          <w:b/>
        </w:rPr>
        <w:t>1</w:t>
      </w:r>
      <w:r w:rsidRPr="001E31E8">
        <w:rPr>
          <w:b/>
        </w:rPr>
        <w:t>.</w:t>
      </w:r>
      <w:r w:rsidRPr="001E31E8">
        <w:t xml:space="preserve"> The moderating effect</w:t>
      </w:r>
      <w:r w:rsidR="001E7E23" w:rsidRPr="001E31E8">
        <w:t>s</w:t>
      </w:r>
      <w:r w:rsidRPr="001E31E8">
        <w:t xml:space="preserve"> of </w:t>
      </w:r>
      <w:r w:rsidR="001E7E23" w:rsidRPr="001E31E8">
        <w:t>age and self-esteem</w:t>
      </w:r>
      <w:r w:rsidRPr="001E31E8">
        <w:t xml:space="preserve"> on the direct relationship between </w:t>
      </w:r>
      <w:r w:rsidR="00405EA2" w:rsidRPr="001E31E8">
        <w:t>social media addiction</w:t>
      </w:r>
      <w:r w:rsidRPr="001E31E8">
        <w:t xml:space="preserve"> and </w:t>
      </w:r>
      <w:r w:rsidR="00405EA2" w:rsidRPr="001E31E8">
        <w:t>academic procrastination</w:t>
      </w:r>
    </w:p>
    <w:p w14:paraId="6CF70454" w14:textId="6058F5FD" w:rsidR="00EA7148" w:rsidRPr="001E31E8" w:rsidRDefault="00501C0B" w:rsidP="00501C0B">
      <w:pPr>
        <w:pStyle w:val="8Subheading1"/>
        <w:rPr>
          <w:rFonts w:ascii="Gill Sans Nova" w:hAnsi="Gill Sans Nova"/>
          <w:lang w:val="en-US"/>
        </w:rPr>
      </w:pPr>
      <w:r w:rsidRPr="001E31E8">
        <w:rPr>
          <w:rFonts w:ascii="Gill Sans Nova" w:hAnsi="Gill Sans Nova"/>
          <w:lang w:val="en-US"/>
        </w:rPr>
        <w:t xml:space="preserve">3.1. </w:t>
      </w:r>
      <w:r w:rsidR="00EA7148" w:rsidRPr="001E31E8">
        <w:rPr>
          <w:rFonts w:ascii="Gill Sans Nova" w:hAnsi="Gill Sans Nova"/>
          <w:lang w:val="en-US"/>
        </w:rPr>
        <w:t>Subheading</w:t>
      </w:r>
    </w:p>
    <w:p w14:paraId="1FD670D9" w14:textId="53175587" w:rsidR="009667A5" w:rsidRPr="001E31E8" w:rsidRDefault="009667A5" w:rsidP="00406AFC">
      <w:pPr>
        <w:pStyle w:val="6MainText"/>
      </w:pPr>
      <w:r w:rsidRPr="001E31E8">
        <w:t>The Results section should introduce the results of the research in the forms of texts, tables</w:t>
      </w:r>
      <w:r w:rsidR="005D687B" w:rsidRPr="001E31E8">
        <w:t>,</w:t>
      </w:r>
      <w:r w:rsidRPr="001E31E8">
        <w:t xml:space="preserve"> and figures, and the interpretation of these results. The Results section should introduce the results of the research in the forms of texts, tables</w:t>
      </w:r>
      <w:r w:rsidR="005D687B" w:rsidRPr="001E31E8">
        <w:t>,</w:t>
      </w:r>
      <w:r w:rsidRPr="001E31E8">
        <w:t xml:space="preserve"> and figures, and the interpretation of these results. The Results section should introduce the results of the research in the forms of texts, tables</w:t>
      </w:r>
      <w:r w:rsidR="005D687B" w:rsidRPr="001E31E8">
        <w:t>,</w:t>
      </w:r>
      <w:r w:rsidRPr="001E31E8">
        <w:t xml:space="preserve"> and figures, and the interpretation of these results. The Results section should introduce the results of the research in the forms of texts, tables</w:t>
      </w:r>
      <w:r w:rsidR="005D687B"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E26DE2" w:rsidRPr="001E31E8">
        <w:t>,</w:t>
      </w:r>
      <w:r w:rsidRPr="001E31E8">
        <w:t xml:space="preserve"> and figures, and the interpretation of these results. </w:t>
      </w:r>
    </w:p>
    <w:p w14:paraId="5749E0D9" w14:textId="740B1860" w:rsidR="00EA7148" w:rsidRPr="001E31E8" w:rsidRDefault="00501C0B" w:rsidP="00501C0B">
      <w:pPr>
        <w:pStyle w:val="8Subheading1"/>
        <w:rPr>
          <w:rFonts w:ascii="Gill Sans Nova" w:hAnsi="Gill Sans Nova"/>
          <w:lang w:val="en-US"/>
        </w:rPr>
      </w:pPr>
      <w:r w:rsidRPr="001E31E8">
        <w:rPr>
          <w:rFonts w:ascii="Gill Sans Nova" w:hAnsi="Gill Sans Nova"/>
          <w:lang w:val="en-US"/>
        </w:rPr>
        <w:t xml:space="preserve">3.2. </w:t>
      </w:r>
      <w:r w:rsidR="00EA7148" w:rsidRPr="001E31E8">
        <w:rPr>
          <w:rFonts w:ascii="Gill Sans Nova" w:hAnsi="Gill Sans Nova"/>
          <w:lang w:val="en-US"/>
        </w:rPr>
        <w:t>Subheading</w:t>
      </w:r>
    </w:p>
    <w:p w14:paraId="6D663694" w14:textId="04D3D9CA" w:rsidR="00EA7148" w:rsidRPr="001E31E8" w:rsidRDefault="009667A5" w:rsidP="00CE213E">
      <w:pPr>
        <w:pStyle w:val="6MainText"/>
      </w:pPr>
      <w:r w:rsidRPr="001E31E8">
        <w:t>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E26DE2" w:rsidRPr="001E31E8">
        <w:t>,</w:t>
      </w:r>
      <w:r w:rsidRPr="001E31E8">
        <w:t xml:space="preserve"> and figures, and the interpretation of these results. The Results section should introduce the results of the research in the forms of texts, tables</w:t>
      </w:r>
      <w:r w:rsidR="00E26DE2"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E26DE2"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w:t>
      </w:r>
    </w:p>
    <w:p w14:paraId="0548D078" w14:textId="060035F7" w:rsidR="00EA7148" w:rsidRPr="001E31E8" w:rsidRDefault="00B927C0" w:rsidP="00CE7C82">
      <w:pPr>
        <w:pStyle w:val="8Subheading1"/>
        <w:rPr>
          <w:rFonts w:ascii="Gill Sans Nova" w:hAnsi="Gill Sans Nova"/>
          <w:lang w:val="en-US"/>
        </w:rPr>
      </w:pPr>
      <w:r w:rsidRPr="001E31E8">
        <w:rPr>
          <w:rFonts w:ascii="Gill Sans Nova" w:hAnsi="Gill Sans Nova"/>
          <w:lang w:val="en-US"/>
        </w:rPr>
        <w:t xml:space="preserve">3.2. </w:t>
      </w:r>
      <w:r w:rsidR="00EA7148" w:rsidRPr="001E31E8">
        <w:rPr>
          <w:rFonts w:ascii="Gill Sans Nova" w:hAnsi="Gill Sans Nova"/>
          <w:lang w:val="en-US"/>
        </w:rPr>
        <w:t>Subheading</w:t>
      </w:r>
    </w:p>
    <w:p w14:paraId="41842D80" w14:textId="21348A1F" w:rsidR="00EA7148" w:rsidRPr="001E31E8" w:rsidRDefault="009667A5" w:rsidP="00A8739E">
      <w:pPr>
        <w:pStyle w:val="6MainText"/>
      </w:pPr>
      <w:r w:rsidRPr="001E31E8">
        <w:t>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 The Results section should introduce the results of </w:t>
      </w:r>
      <w:r w:rsidRPr="001E31E8">
        <w:lastRenderedPageBreak/>
        <w:t>the research in the forms of texts, tables</w:t>
      </w:r>
      <w:r w:rsidR="00F72B94"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w:t>
      </w:r>
    </w:p>
    <w:p w14:paraId="06D26683" w14:textId="0D0802C0" w:rsidR="00EA7148" w:rsidRPr="001E31E8" w:rsidRDefault="00AA02E7" w:rsidP="00AA02E7">
      <w:pPr>
        <w:pStyle w:val="5Heading-1"/>
        <w:rPr>
          <w:rFonts w:ascii="Gill Sans Nova" w:hAnsi="Gill Sans Nova"/>
        </w:rPr>
      </w:pPr>
      <w:r w:rsidRPr="001E31E8">
        <w:rPr>
          <w:rFonts w:ascii="Gill Sans Nova" w:hAnsi="Gill Sans Nova"/>
        </w:rPr>
        <w:t>4. Discussion</w:t>
      </w:r>
    </w:p>
    <w:p w14:paraId="7C1F402B" w14:textId="77777777" w:rsidR="00564327" w:rsidRPr="001E31E8" w:rsidRDefault="00EA7148" w:rsidP="00564327">
      <w:pPr>
        <w:pStyle w:val="6MainText"/>
      </w:pPr>
      <w:r w:rsidRPr="001E31E8">
        <w:t xml:space="preserve">The last section of the main text should </w:t>
      </w:r>
      <w:r w:rsidR="00EA798A" w:rsidRPr="001E31E8">
        <w:t>conclude</w:t>
      </w:r>
      <w:r w:rsidRPr="001E31E8">
        <w:t xml:space="preserve"> the previous section, </w:t>
      </w:r>
      <w:r w:rsidR="00EA798A" w:rsidRPr="001E31E8">
        <w:t>compare</w:t>
      </w:r>
      <w:r w:rsidRPr="001E31E8">
        <w:t xml:space="preserve"> them with the relevant literature, and discuss the implications of the research results in consideration with policy, </w:t>
      </w:r>
      <w:r w:rsidR="00F72B94" w:rsidRPr="001E31E8">
        <w:t>practice,</w:t>
      </w:r>
      <w:r w:rsidRPr="001E31E8">
        <w:t xml:space="preserve"> and future research. </w:t>
      </w:r>
      <w:r w:rsidR="000B03D4" w:rsidRPr="001E31E8">
        <w:t>Please do not list the suggestions in a vertical order. Write your suggestions in paragraph form</w:t>
      </w:r>
      <w:r w:rsidR="000B03D4" w:rsidRPr="001E31E8">
        <w:rPr>
          <w:color w:val="A22B3B"/>
        </w:rPr>
        <w:t xml:space="preserve">. </w:t>
      </w:r>
      <w:r w:rsidR="000B03D4" w:rsidRPr="001E31E8">
        <w:t xml:space="preserve">The last section of the main text should conclude the previous section, compare them with the relevant literature, and discuss the implications of the research results in consideration with policy, </w:t>
      </w:r>
      <w:r w:rsidR="00F72B94" w:rsidRPr="001E31E8">
        <w:t>practice,</w:t>
      </w:r>
      <w:r w:rsidR="000B03D4" w:rsidRPr="001E31E8">
        <w:t xml:space="preserv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w:t>
      </w:r>
      <w:r w:rsidR="00B927C0" w:rsidRPr="001E31E8">
        <w:t>practice,</w:t>
      </w:r>
      <w:r w:rsidR="000B03D4" w:rsidRPr="001E31E8">
        <w:t xml:space="preserve"> and future research. </w:t>
      </w:r>
      <w:r w:rsidR="00564327" w:rsidRPr="001E31E8">
        <w:t>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w:t>
      </w:r>
      <w:r w:rsidR="00564327" w:rsidRPr="001E31E8">
        <w:rPr>
          <w:color w:val="A22B3B"/>
        </w:rPr>
        <w:t xml:space="preserve">. </w:t>
      </w:r>
      <w:r w:rsidR="00564327" w:rsidRPr="001E31E8">
        <w:t xml:space="preserve">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 and future research. </w:t>
      </w:r>
    </w:p>
    <w:p w14:paraId="09B32480" w14:textId="77777777" w:rsidR="00564327" w:rsidRPr="001E31E8" w:rsidRDefault="00564327" w:rsidP="00564327">
      <w:pPr>
        <w:pStyle w:val="6MainText"/>
      </w:pPr>
      <w:r w:rsidRPr="001E31E8">
        <w:t>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w:t>
      </w:r>
      <w:r w:rsidRPr="001E31E8">
        <w:rPr>
          <w:color w:val="A22B3B"/>
        </w:rPr>
        <w:t xml:space="preserve">. </w:t>
      </w:r>
      <w:r w:rsidRPr="001E31E8">
        <w:t xml:space="preserve">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 and future research. </w:t>
      </w:r>
    </w:p>
    <w:p w14:paraId="334BDC7F" w14:textId="765ACE5A" w:rsidR="00F72B94" w:rsidRPr="001E31E8" w:rsidRDefault="00F72B94" w:rsidP="00F72B94">
      <w:pPr>
        <w:pStyle w:val="5Heading-1"/>
        <w:rPr>
          <w:rFonts w:ascii="Gill Sans Nova" w:hAnsi="Gill Sans Nova"/>
        </w:rPr>
      </w:pPr>
      <w:r w:rsidRPr="001E31E8">
        <w:rPr>
          <w:rFonts w:ascii="Gill Sans Nova" w:hAnsi="Gill Sans Nova"/>
        </w:rPr>
        <w:t>5. Conclusion</w:t>
      </w:r>
    </w:p>
    <w:p w14:paraId="4D278AA1" w14:textId="77777777" w:rsidR="00564327" w:rsidRPr="001E31E8" w:rsidRDefault="000B03D4" w:rsidP="00564327">
      <w:pPr>
        <w:pStyle w:val="6MainText"/>
      </w:pPr>
      <w:r w:rsidRPr="001E31E8">
        <w:t xml:space="preserve">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t>
      </w:r>
      <w:r w:rsidR="00F22B93" w:rsidRPr="001E31E8">
        <w:t>of</w:t>
      </w:r>
      <w:r w:rsidRPr="001E31E8">
        <w:t xml:space="preserve"> policy, </w:t>
      </w:r>
      <w:r w:rsidR="001D5151" w:rsidRPr="001E31E8">
        <w:t>practice,</w:t>
      </w:r>
      <w:r w:rsidRPr="001E31E8">
        <w:t xml:space="preserv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w:t>
      </w:r>
      <w:r w:rsidR="00564327" w:rsidRPr="001E31E8">
        <w:t>,</w:t>
      </w:r>
      <w:r w:rsidRPr="001E31E8">
        <w:t xml:space="preserv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w:t>
      </w:r>
      <w:r w:rsidR="00F72B94" w:rsidRPr="001E31E8">
        <w:t>,</w:t>
      </w:r>
      <w:r w:rsidRPr="001E31E8">
        <w:t xml:space="preserv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w:t>
      </w:r>
      <w:r w:rsidR="00F72B94" w:rsidRPr="001E31E8">
        <w:t>practice,</w:t>
      </w:r>
      <w:r w:rsidRPr="001E31E8">
        <w:t xml:space="preserve"> and future research. Please do not list the suggestions in a vertical order. Write your suggestions in paragraph form. </w:t>
      </w:r>
      <w:r w:rsidR="00564327" w:rsidRPr="001E31E8">
        <w:t xml:space="preserve">Please do not list the </w:t>
      </w:r>
      <w:r w:rsidR="00564327" w:rsidRPr="001E31E8">
        <w:lastRenderedPageBreak/>
        <w:t xml:space="preserve">suggestions in a vertical order. Write your suggestions in paragraph form. The last section of the main text should conclude the previous section, compare them with the relevant literature, and discuss the implications of the research results in consideration of policy, practic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 </w:t>
      </w:r>
    </w:p>
    <w:p w14:paraId="29E7F605" w14:textId="6828FB2D" w:rsidR="00EA798A" w:rsidRPr="001E31E8" w:rsidRDefault="00EA798A" w:rsidP="00EA798A">
      <w:pPr>
        <w:jc w:val="both"/>
        <w:rPr>
          <w:rFonts w:ascii="Gill Sans Nova" w:hAnsi="Gill Sans Nova" w:cs="Segoe UI"/>
          <w:sz w:val="18"/>
          <w:szCs w:val="18"/>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64278C" w:rsidRPr="001E31E8" w14:paraId="37EDADD4" w14:textId="77777777" w:rsidTr="008762CC">
        <w:tc>
          <w:tcPr>
            <w:tcW w:w="5000" w:type="pct"/>
          </w:tcPr>
          <w:p w14:paraId="20934BC0" w14:textId="77777777" w:rsidR="0064278C" w:rsidRPr="001E31E8" w:rsidRDefault="0064278C" w:rsidP="00CD2C0E">
            <w:pPr>
              <w:pStyle w:val="IIIStatementofAuthors"/>
            </w:pPr>
            <w:r w:rsidRPr="001E31E8">
              <w:t>Statement of Researchers</w:t>
            </w:r>
          </w:p>
          <w:p w14:paraId="55F876AD" w14:textId="3D7B5D36" w:rsidR="0064278C" w:rsidRPr="001E31E8" w:rsidRDefault="0064278C" w:rsidP="00CD2C0E">
            <w:pPr>
              <w:pStyle w:val="IIIStatementofAuthors"/>
              <w:rPr>
                <w:color w:val="A42024"/>
                <w:sz w:val="14"/>
                <w:szCs w:val="14"/>
              </w:rPr>
            </w:pPr>
            <w:r w:rsidRPr="00EF05B4">
              <w:rPr>
                <w:color w:val="002060"/>
                <w:sz w:val="14"/>
                <w:szCs w:val="14"/>
              </w:rPr>
              <w:t>(Do not fill out this part in the first submission</w:t>
            </w:r>
            <w:r w:rsidR="0068487E" w:rsidRPr="00EF05B4">
              <w:rPr>
                <w:color w:val="002060"/>
                <w:sz w:val="14"/>
                <w:szCs w:val="14"/>
              </w:rPr>
              <w:t xml:space="preserve">. </w:t>
            </w:r>
            <w:r w:rsidR="0033071C" w:rsidRPr="00EF05B4">
              <w:rPr>
                <w:color w:val="002060"/>
                <w:sz w:val="14"/>
                <w:szCs w:val="14"/>
              </w:rPr>
              <w:t>During the editing phase, we will add the information you provide on the title page to this section.</w:t>
            </w:r>
            <w:r w:rsidRPr="00EF05B4">
              <w:rPr>
                <w:color w:val="002060"/>
                <w:sz w:val="14"/>
                <w:szCs w:val="14"/>
              </w:rPr>
              <w:t>)</w:t>
            </w:r>
          </w:p>
        </w:tc>
      </w:tr>
      <w:tr w:rsidR="0064278C" w:rsidRPr="001E31E8" w14:paraId="0EDF41BA" w14:textId="77777777" w:rsidTr="008762CC">
        <w:tc>
          <w:tcPr>
            <w:tcW w:w="5000" w:type="pct"/>
          </w:tcPr>
          <w:p w14:paraId="6666E8BE" w14:textId="77777777" w:rsidR="0064278C" w:rsidRPr="001E31E8" w:rsidRDefault="009903BC" w:rsidP="00CD2C0E">
            <w:pPr>
              <w:pStyle w:val="IIIStatementofAuthors"/>
            </w:pPr>
            <w:r w:rsidRPr="001E31E8">
              <w:t>Researchers’ contribution rate statement:</w:t>
            </w:r>
          </w:p>
          <w:p w14:paraId="7C6C6F8C" w14:textId="77777777" w:rsidR="00795759" w:rsidRPr="001E31E8" w:rsidRDefault="003B7EA0" w:rsidP="00CD2C0E">
            <w:pPr>
              <w:pStyle w:val="IIIStatementofAuthors"/>
            </w:pPr>
            <w:r w:rsidRPr="001E31E8">
              <w:t xml:space="preserve">e.g. </w:t>
            </w:r>
          </w:p>
          <w:p w14:paraId="343275D5" w14:textId="583ECDDD" w:rsidR="003B7EA0" w:rsidRPr="001E31E8" w:rsidRDefault="003B7EA0" w:rsidP="00CD2C0E">
            <w:pPr>
              <w:pStyle w:val="IIIStatementofAuthors"/>
              <w:jc w:val="both"/>
              <w:rPr>
                <w:b w:val="0"/>
                <w:bCs w:val="0"/>
              </w:rPr>
            </w:pPr>
            <w:r w:rsidRPr="001E31E8">
              <w:rPr>
                <w:b w:val="0"/>
                <w:bCs w:val="0"/>
              </w:rPr>
              <w:t>First Author: Conceptualization, methodology, software, investigation, validation, writing- original draft preparation, writing - review &amp; editing, data curation. Second Author: Data curation, writing-original draft preparation, investigation, validation, formal analysis. Third Author: Data curation, writing-original draft preparation.</w:t>
            </w:r>
          </w:p>
        </w:tc>
      </w:tr>
      <w:tr w:rsidR="0064278C" w:rsidRPr="001E31E8" w14:paraId="7D413566" w14:textId="77777777" w:rsidTr="008762CC">
        <w:tc>
          <w:tcPr>
            <w:tcW w:w="5000" w:type="pct"/>
          </w:tcPr>
          <w:p w14:paraId="3C055BB3" w14:textId="77777777" w:rsidR="0064278C" w:rsidRPr="001E31E8" w:rsidRDefault="009903BC" w:rsidP="00CD2C0E">
            <w:pPr>
              <w:pStyle w:val="IIIStatementofAuthors"/>
            </w:pPr>
            <w:r w:rsidRPr="001E31E8">
              <w:t>Conflict statement:</w:t>
            </w:r>
          </w:p>
          <w:p w14:paraId="322889E4" w14:textId="77777777" w:rsidR="00795759" w:rsidRPr="001E31E8" w:rsidRDefault="00967CD4" w:rsidP="00CD2C0E">
            <w:pPr>
              <w:pStyle w:val="IIIStatementofAuthors"/>
            </w:pPr>
            <w:r w:rsidRPr="001E31E8">
              <w:t xml:space="preserve">e.g. </w:t>
            </w:r>
          </w:p>
          <w:p w14:paraId="25E92BC7" w14:textId="7DC60E89" w:rsidR="00967CD4" w:rsidRPr="001E31E8" w:rsidRDefault="00967CD4" w:rsidP="00CD2C0E">
            <w:pPr>
              <w:pStyle w:val="IIIStatementofAuthors"/>
              <w:rPr>
                <w:b w:val="0"/>
                <w:bCs w:val="0"/>
              </w:rPr>
            </w:pPr>
            <w:r w:rsidRPr="001E31E8">
              <w:rPr>
                <w:b w:val="0"/>
                <w:bCs w:val="0"/>
              </w:rPr>
              <w:t>“The authors declare that they have no conflict of interest.”</w:t>
            </w:r>
          </w:p>
        </w:tc>
      </w:tr>
      <w:tr w:rsidR="0064278C" w:rsidRPr="001E31E8" w14:paraId="2F2AB047" w14:textId="77777777" w:rsidTr="008762CC">
        <w:tc>
          <w:tcPr>
            <w:tcW w:w="5000" w:type="pct"/>
          </w:tcPr>
          <w:p w14:paraId="49AA8E87" w14:textId="5318FA93" w:rsidR="0064278C" w:rsidRPr="001E31E8" w:rsidRDefault="009903BC" w:rsidP="00CD2C0E">
            <w:pPr>
              <w:pStyle w:val="IIIStatementofAuthors"/>
            </w:pPr>
            <w:r w:rsidRPr="001E31E8">
              <w:t>Acknowledgements:</w:t>
            </w:r>
          </w:p>
        </w:tc>
      </w:tr>
      <w:tr w:rsidR="0064278C" w:rsidRPr="001E31E8" w14:paraId="4AE95A72" w14:textId="77777777" w:rsidTr="008762CC">
        <w:tc>
          <w:tcPr>
            <w:tcW w:w="5000" w:type="pct"/>
          </w:tcPr>
          <w:p w14:paraId="067980BF" w14:textId="77777777" w:rsidR="002E6DFE" w:rsidRPr="001E31E8" w:rsidRDefault="0068487E" w:rsidP="00CD2C0E">
            <w:pPr>
              <w:pStyle w:val="IIIStatementofAuthors"/>
            </w:pPr>
            <w:r w:rsidRPr="001E31E8">
              <w:t>Funding</w:t>
            </w:r>
            <w:r w:rsidR="00E75BFD" w:rsidRPr="001E31E8">
              <w:t>:</w:t>
            </w:r>
            <w:r w:rsidR="002E6DFE" w:rsidRPr="001E31E8">
              <w:t xml:space="preserve"> </w:t>
            </w:r>
          </w:p>
          <w:p w14:paraId="4CD7D314" w14:textId="77777777" w:rsidR="003C7228" w:rsidRPr="001E31E8" w:rsidRDefault="003B7EA0" w:rsidP="00CD2C0E">
            <w:pPr>
              <w:pStyle w:val="IIIStatementofAuthors"/>
            </w:pPr>
            <w:r w:rsidRPr="001E31E8">
              <w:t xml:space="preserve">e.g. </w:t>
            </w:r>
          </w:p>
          <w:p w14:paraId="13B96877" w14:textId="38EBE5B3" w:rsidR="0064278C" w:rsidRPr="001E31E8" w:rsidRDefault="002E6DFE" w:rsidP="00CD2C0E">
            <w:pPr>
              <w:pStyle w:val="IIIStatementofAuthors"/>
              <w:rPr>
                <w:b w:val="0"/>
                <w:bCs w:val="0"/>
              </w:rPr>
            </w:pPr>
            <w:r w:rsidRPr="001E31E8">
              <w:rPr>
                <w:b w:val="0"/>
                <w:bCs w:val="0"/>
              </w:rPr>
              <w:t>“This research did not receive any specific grant from funding agencies in the public, commercial, or not-for-profit sectors.”</w:t>
            </w:r>
          </w:p>
        </w:tc>
      </w:tr>
      <w:tr w:rsidR="000B02DD" w:rsidRPr="001E31E8" w14:paraId="61333319" w14:textId="77777777" w:rsidTr="008762CC">
        <w:tc>
          <w:tcPr>
            <w:tcW w:w="5000" w:type="pct"/>
          </w:tcPr>
          <w:p w14:paraId="7A05BDEA" w14:textId="77777777" w:rsidR="000B02DD" w:rsidRPr="001E31E8" w:rsidRDefault="000B02DD" w:rsidP="00CD2C0E">
            <w:pPr>
              <w:pStyle w:val="IIIStatementofAuthors"/>
              <w:rPr>
                <w:color w:val="000000" w:themeColor="text1"/>
              </w:rPr>
            </w:pPr>
            <w:r w:rsidRPr="001E31E8">
              <w:rPr>
                <w:color w:val="000000" w:themeColor="text1"/>
              </w:rPr>
              <w:t>Presentation(s) or Awards at a meeting</w:t>
            </w:r>
            <w:r w:rsidR="00074077" w:rsidRPr="001E31E8">
              <w:rPr>
                <w:color w:val="000000" w:themeColor="text1"/>
              </w:rPr>
              <w:t>:</w:t>
            </w:r>
          </w:p>
          <w:p w14:paraId="2EB2B41F" w14:textId="77777777" w:rsidR="00795759" w:rsidRPr="001E31E8" w:rsidRDefault="00795759" w:rsidP="00CD2C0E">
            <w:pPr>
              <w:pStyle w:val="IIIStatementofAuthors"/>
              <w:rPr>
                <w:color w:val="000000" w:themeColor="text1"/>
              </w:rPr>
            </w:pPr>
            <w:r w:rsidRPr="001E31E8">
              <w:rPr>
                <w:color w:val="000000" w:themeColor="text1"/>
              </w:rPr>
              <w:t>e.g.</w:t>
            </w:r>
          </w:p>
          <w:p w14:paraId="5CE891EE" w14:textId="18B4E666" w:rsidR="00B937F7" w:rsidRPr="001E31E8" w:rsidRDefault="00B937F7" w:rsidP="00835D10">
            <w:pPr>
              <w:pStyle w:val="IIIStatementofAuthors"/>
              <w:jc w:val="both"/>
              <w:rPr>
                <w:b w:val="0"/>
                <w:bCs w:val="0"/>
                <w:color w:val="000000" w:themeColor="text1"/>
              </w:rPr>
            </w:pPr>
            <w:r w:rsidRPr="001E31E8">
              <w:rPr>
                <w:b w:val="0"/>
                <w:bCs w:val="0"/>
              </w:rPr>
              <w:t>This research extends a study presented at the International Symposium on Contemporary Education and Social Sciences (ISCESS 2018).</w:t>
            </w:r>
          </w:p>
        </w:tc>
      </w:tr>
      <w:tr w:rsidR="007C4DBC" w:rsidRPr="001E31E8" w14:paraId="19BF7A42" w14:textId="77777777" w:rsidTr="008762CC">
        <w:tc>
          <w:tcPr>
            <w:tcW w:w="5000" w:type="pct"/>
          </w:tcPr>
          <w:p w14:paraId="7FD7F348" w14:textId="77777777" w:rsidR="007C4DBC" w:rsidRPr="001E31E8" w:rsidRDefault="007C4DBC" w:rsidP="00CD2C0E">
            <w:pPr>
              <w:pStyle w:val="IIIStatementofAuthors"/>
              <w:rPr>
                <w:color w:val="000000" w:themeColor="text1"/>
              </w:rPr>
            </w:pPr>
            <w:r w:rsidRPr="001E31E8">
              <w:rPr>
                <w:color w:val="000000" w:themeColor="text1"/>
              </w:rPr>
              <w:t>Ethical Considerations:</w:t>
            </w:r>
          </w:p>
          <w:p w14:paraId="14D6A88C" w14:textId="77777777" w:rsidR="00795759" w:rsidRPr="001E31E8" w:rsidRDefault="00795759" w:rsidP="00CD2C0E">
            <w:pPr>
              <w:pStyle w:val="IIIStatementofAuthors"/>
              <w:rPr>
                <w:color w:val="000000" w:themeColor="text1"/>
              </w:rPr>
            </w:pPr>
            <w:r w:rsidRPr="001E31E8">
              <w:rPr>
                <w:color w:val="000000" w:themeColor="text1"/>
              </w:rPr>
              <w:t xml:space="preserve">e. g. </w:t>
            </w:r>
          </w:p>
          <w:p w14:paraId="53205090" w14:textId="0A0CCC11" w:rsidR="00795759" w:rsidRPr="001E31E8" w:rsidRDefault="00795759" w:rsidP="00835D10">
            <w:pPr>
              <w:pStyle w:val="IIIStatementofAuthors"/>
              <w:jc w:val="both"/>
              <w:rPr>
                <w:b w:val="0"/>
                <w:bCs w:val="0"/>
                <w:color w:val="000000" w:themeColor="text1"/>
              </w:rPr>
            </w:pPr>
            <w:r w:rsidRPr="001E31E8">
              <w:rPr>
                <w:b w:val="0"/>
                <w:bCs w:val="0"/>
                <w:color w:val="000000" w:themeColor="text1"/>
              </w:rPr>
              <w:t>This research was approved by the Anadolu University Ethics Committee's Social and Human Sciences Ethics Committee's decision, No. 13, dated 12/07/2023.</w:t>
            </w:r>
          </w:p>
        </w:tc>
      </w:tr>
      <w:tr w:rsidR="007A41D7" w:rsidRPr="001E31E8" w14:paraId="68D94857" w14:textId="77777777" w:rsidTr="008762CC">
        <w:tc>
          <w:tcPr>
            <w:tcW w:w="5000" w:type="pct"/>
          </w:tcPr>
          <w:p w14:paraId="35506902" w14:textId="261B12A2" w:rsidR="007A41D7" w:rsidRPr="001E31E8" w:rsidRDefault="007A41D7" w:rsidP="00CD2C0E">
            <w:pPr>
              <w:pStyle w:val="IIIStatementofAuthors"/>
              <w:rPr>
                <w:color w:val="000000" w:themeColor="text1"/>
              </w:rPr>
            </w:pPr>
            <w:r w:rsidRPr="001E31E8">
              <w:rPr>
                <w:color w:val="000000" w:themeColor="text1"/>
              </w:rPr>
              <w:t xml:space="preserve">Author Biographies </w:t>
            </w:r>
          </w:p>
        </w:tc>
      </w:tr>
      <w:tr w:rsidR="007A41D7" w:rsidRPr="001E31E8" w14:paraId="2C2684DD" w14:textId="77777777" w:rsidTr="008762CC">
        <w:tc>
          <w:tcPr>
            <w:tcW w:w="5000" w:type="pct"/>
          </w:tcPr>
          <w:p w14:paraId="72B930E8" w14:textId="77777777" w:rsidR="007A41D7" w:rsidRPr="001E31E8" w:rsidRDefault="007A41D7" w:rsidP="00CD2C0E">
            <w:pPr>
              <w:pStyle w:val="IIIStatementofAuthors"/>
              <w:rPr>
                <w:color w:val="000000" w:themeColor="text1"/>
              </w:rPr>
            </w:pPr>
            <w:r w:rsidRPr="001E31E8">
              <w:rPr>
                <w:color w:val="000000" w:themeColor="text1"/>
              </w:rPr>
              <w:t xml:space="preserve">First Author,  </w:t>
            </w:r>
          </w:p>
          <w:p w14:paraId="4596256C" w14:textId="77777777" w:rsidR="007A41D7" w:rsidRPr="001E31E8" w:rsidRDefault="007A41D7" w:rsidP="00CD2C0E">
            <w:pPr>
              <w:pStyle w:val="IIIStatementofAuthors"/>
              <w:rPr>
                <w:color w:val="000000" w:themeColor="text1"/>
              </w:rPr>
            </w:pPr>
          </w:p>
        </w:tc>
      </w:tr>
      <w:tr w:rsidR="007A41D7" w:rsidRPr="001E31E8" w14:paraId="1EE2932C" w14:textId="77777777" w:rsidTr="008762CC">
        <w:tc>
          <w:tcPr>
            <w:tcW w:w="5000" w:type="pct"/>
          </w:tcPr>
          <w:p w14:paraId="5CC3E9F3" w14:textId="77777777" w:rsidR="007A41D7" w:rsidRPr="001E31E8" w:rsidRDefault="007A41D7" w:rsidP="00CD2C0E">
            <w:pPr>
              <w:pStyle w:val="IIIStatementofAuthors"/>
              <w:rPr>
                <w:color w:val="000000" w:themeColor="text1"/>
              </w:rPr>
            </w:pPr>
            <w:r w:rsidRPr="001E31E8">
              <w:rPr>
                <w:color w:val="000000" w:themeColor="text1"/>
              </w:rPr>
              <w:t xml:space="preserve">Second Author, </w:t>
            </w:r>
          </w:p>
          <w:p w14:paraId="62F2FD0C" w14:textId="77777777" w:rsidR="007A41D7" w:rsidRPr="001E31E8" w:rsidRDefault="007A41D7" w:rsidP="00CD2C0E">
            <w:pPr>
              <w:pStyle w:val="IIIStatementofAuthors"/>
              <w:rPr>
                <w:color w:val="000000" w:themeColor="text1"/>
              </w:rPr>
            </w:pPr>
          </w:p>
        </w:tc>
      </w:tr>
      <w:tr w:rsidR="007A41D7" w:rsidRPr="001E31E8" w14:paraId="0A4F7A7F" w14:textId="77777777" w:rsidTr="008762CC">
        <w:tc>
          <w:tcPr>
            <w:tcW w:w="5000" w:type="pct"/>
          </w:tcPr>
          <w:p w14:paraId="7534C258" w14:textId="77777777" w:rsidR="007A41D7" w:rsidRPr="001E31E8" w:rsidRDefault="007A41D7" w:rsidP="00CD2C0E">
            <w:pPr>
              <w:pStyle w:val="IIIStatementofAuthors"/>
              <w:rPr>
                <w:color w:val="000000" w:themeColor="text1"/>
              </w:rPr>
            </w:pPr>
            <w:r w:rsidRPr="001E31E8">
              <w:rPr>
                <w:color w:val="000000" w:themeColor="text1"/>
              </w:rPr>
              <w:lastRenderedPageBreak/>
              <w:t xml:space="preserve">Third Author, </w:t>
            </w:r>
          </w:p>
          <w:p w14:paraId="04108F20" w14:textId="77777777" w:rsidR="007A41D7" w:rsidRPr="001E31E8" w:rsidRDefault="007A41D7" w:rsidP="00CD2C0E">
            <w:pPr>
              <w:pStyle w:val="IIIStatementofAuthors"/>
              <w:rPr>
                <w:color w:val="000000" w:themeColor="text1"/>
              </w:rPr>
            </w:pPr>
          </w:p>
        </w:tc>
      </w:tr>
    </w:tbl>
    <w:p w14:paraId="7457AD48" w14:textId="77777777" w:rsidR="0064278C" w:rsidRPr="001E31E8" w:rsidRDefault="0064278C" w:rsidP="00EA7148">
      <w:pPr>
        <w:jc w:val="center"/>
        <w:rPr>
          <w:rFonts w:ascii="Gill Sans Nova" w:hAnsi="Gill Sans Nova" w:cs="Segoe UI"/>
          <w:b/>
          <w:bCs/>
          <w:sz w:val="18"/>
          <w:szCs w:val="18"/>
          <w:lang w:val="en-US"/>
        </w:rPr>
      </w:pPr>
    </w:p>
    <w:p w14:paraId="36AD4129" w14:textId="35BE8C56" w:rsidR="00893F20" w:rsidRPr="001E31E8" w:rsidRDefault="00893F20" w:rsidP="00893F20">
      <w:pPr>
        <w:pStyle w:val="5Heading-1"/>
        <w:rPr>
          <w:rFonts w:ascii="Gill Sans Nova" w:hAnsi="Gill Sans Nova"/>
          <w:lang w:val="es-ES"/>
        </w:rPr>
      </w:pPr>
      <w:r w:rsidRPr="001E31E8">
        <w:rPr>
          <w:rFonts w:ascii="Gill Sans Nova" w:hAnsi="Gill Sans Nova"/>
          <w:lang w:val="es-ES"/>
        </w:rPr>
        <w:t>6. References</w:t>
      </w:r>
    </w:p>
    <w:p w14:paraId="43560B36" w14:textId="41F400CB" w:rsidR="006F03AE" w:rsidRPr="001E31E8" w:rsidRDefault="006F03AE" w:rsidP="003A604E">
      <w:pPr>
        <w:spacing w:before="60" w:after="60"/>
        <w:ind w:left="567" w:hanging="567"/>
        <w:jc w:val="both"/>
        <w:rPr>
          <w:rFonts w:ascii="Gill Sans Nova" w:hAnsi="Gill Sans Nova" w:cs="Segoe UI"/>
          <w:sz w:val="18"/>
          <w:szCs w:val="18"/>
          <w:lang w:val="es-ES"/>
        </w:rPr>
      </w:pPr>
      <w:proofErr w:type="spellStart"/>
      <w:r w:rsidRPr="001E31E8">
        <w:rPr>
          <w:rFonts w:ascii="Gill Sans Nova" w:hAnsi="Gill Sans Nova" w:cs="Segoe UI"/>
          <w:sz w:val="18"/>
          <w:szCs w:val="18"/>
          <w:lang w:val="en-GB"/>
        </w:rPr>
        <w:t>Ahorsu</w:t>
      </w:r>
      <w:proofErr w:type="spellEnd"/>
      <w:r w:rsidRPr="001E31E8">
        <w:rPr>
          <w:rFonts w:ascii="Gill Sans Nova" w:hAnsi="Gill Sans Nova" w:cs="Segoe UI"/>
          <w:sz w:val="18"/>
          <w:szCs w:val="18"/>
          <w:lang w:val="en-GB"/>
        </w:rPr>
        <w:t xml:space="preserve">, D. K., Lin, C. Y., Imani, V., Saffari, M., Griffiths, M. D., &amp; </w:t>
      </w:r>
      <w:proofErr w:type="spellStart"/>
      <w:r w:rsidRPr="001E31E8">
        <w:rPr>
          <w:rFonts w:ascii="Gill Sans Nova" w:hAnsi="Gill Sans Nova" w:cs="Segoe UI"/>
          <w:sz w:val="18"/>
          <w:szCs w:val="18"/>
          <w:lang w:val="en-GB"/>
        </w:rPr>
        <w:t>Pakpour</w:t>
      </w:r>
      <w:proofErr w:type="spellEnd"/>
      <w:r w:rsidRPr="001E31E8">
        <w:rPr>
          <w:rFonts w:ascii="Gill Sans Nova" w:hAnsi="Gill Sans Nova" w:cs="Segoe UI"/>
          <w:sz w:val="18"/>
          <w:szCs w:val="18"/>
          <w:lang w:val="en-GB"/>
        </w:rPr>
        <w:t xml:space="preserve">, A. H. (2020). The fear of COVID-19 </w:t>
      </w:r>
      <w:proofErr w:type="gramStart"/>
      <w:r w:rsidRPr="001E31E8">
        <w:rPr>
          <w:rFonts w:ascii="Gill Sans Nova" w:hAnsi="Gill Sans Nova" w:cs="Segoe UI"/>
          <w:sz w:val="18"/>
          <w:szCs w:val="18"/>
          <w:lang w:val="en-GB"/>
        </w:rPr>
        <w:t>scale:</w:t>
      </w:r>
      <w:proofErr w:type="gramEnd"/>
      <w:r w:rsidRPr="001E31E8">
        <w:rPr>
          <w:rFonts w:ascii="Gill Sans Nova" w:hAnsi="Gill Sans Nova" w:cs="Segoe UI"/>
          <w:sz w:val="18"/>
          <w:szCs w:val="18"/>
          <w:lang w:val="en-GB"/>
        </w:rPr>
        <w:t xml:space="preserve"> development and initial validation. </w:t>
      </w:r>
      <w:r w:rsidRPr="001E31E8">
        <w:rPr>
          <w:rFonts w:ascii="Gill Sans Nova" w:hAnsi="Gill Sans Nova" w:cs="Segoe UI"/>
          <w:i/>
          <w:iCs/>
          <w:sz w:val="18"/>
          <w:szCs w:val="18"/>
          <w:lang w:val="en-GB"/>
        </w:rPr>
        <w:t>International Journal of Mental Health and Addiction</w:t>
      </w:r>
      <w:r w:rsidRPr="001E31E8">
        <w:rPr>
          <w:rFonts w:ascii="Gill Sans Nova" w:hAnsi="Gill Sans Nova" w:cs="Segoe UI"/>
          <w:sz w:val="18"/>
          <w:szCs w:val="18"/>
          <w:lang w:val="en-GB"/>
        </w:rPr>
        <w:t xml:space="preserve">, </w:t>
      </w:r>
      <w:r w:rsidR="005F75AF" w:rsidRPr="001E31E8">
        <w:rPr>
          <w:rFonts w:ascii="Gill Sans Nova" w:hAnsi="Gill Sans Nova" w:cs="Segoe UI"/>
          <w:sz w:val="18"/>
          <w:szCs w:val="18"/>
          <w:lang w:val="en-GB"/>
        </w:rPr>
        <w:t xml:space="preserve">1537–1545. </w:t>
      </w:r>
      <w:hyperlink r:id="rId10" w:history="1">
        <w:r w:rsidR="005F75AF" w:rsidRPr="001E31E8">
          <w:rPr>
            <w:rStyle w:val="Kpr"/>
            <w:rFonts w:ascii="Gill Sans Nova" w:hAnsi="Gill Sans Nova" w:cs="Segoe UI"/>
            <w:sz w:val="18"/>
            <w:szCs w:val="18"/>
            <w:lang w:val="es-ES"/>
          </w:rPr>
          <w:t>https://doi.org/10.1007/s11469-020-00270-8</w:t>
        </w:r>
      </w:hyperlink>
      <w:r w:rsidR="005F75AF" w:rsidRPr="001E31E8">
        <w:rPr>
          <w:rFonts w:ascii="Gill Sans Nova" w:hAnsi="Gill Sans Nova" w:cs="Segoe UI"/>
          <w:sz w:val="18"/>
          <w:szCs w:val="18"/>
          <w:lang w:val="es-ES"/>
        </w:rPr>
        <w:t xml:space="preserve"> </w:t>
      </w:r>
    </w:p>
    <w:p w14:paraId="0AAA9919" w14:textId="59EBBA47" w:rsidR="00360074" w:rsidRPr="001E31E8" w:rsidRDefault="00360074"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s-ES"/>
        </w:rPr>
        <w:t xml:space="preserve">Alimoradi, Z., Broström, A., Potenza, M. N., Lin, C. Y., &amp; Pakpour, A. H. (2024). </w:t>
      </w:r>
      <w:r w:rsidRPr="001E31E8">
        <w:rPr>
          <w:rFonts w:ascii="Gill Sans Nova" w:hAnsi="Gill Sans Nova" w:cs="Segoe UI"/>
          <w:sz w:val="18"/>
          <w:szCs w:val="18"/>
          <w:lang w:val="en-US"/>
        </w:rPr>
        <w:t xml:space="preserve">Associations between behavioral addictions and mental health concerns during the COVID-19 pandemic: A systematic review and meta-analysis. </w:t>
      </w:r>
      <w:r w:rsidRPr="001E31E8">
        <w:rPr>
          <w:rFonts w:ascii="Gill Sans Nova" w:hAnsi="Gill Sans Nova" w:cs="Segoe UI"/>
          <w:i/>
          <w:iCs/>
          <w:sz w:val="18"/>
          <w:szCs w:val="18"/>
          <w:lang w:val="en-US"/>
        </w:rPr>
        <w:t>Current Addiction Reports</w:t>
      </w:r>
      <w:r w:rsidRPr="001E31E8">
        <w:rPr>
          <w:rFonts w:ascii="Gill Sans Nova" w:hAnsi="Gill Sans Nova" w:cs="Segoe UI"/>
          <w:sz w:val="18"/>
          <w:szCs w:val="18"/>
          <w:lang w:val="en-US"/>
        </w:rPr>
        <w:t xml:space="preserve">, 1-23. </w:t>
      </w:r>
      <w:hyperlink r:id="rId11" w:history="1">
        <w:r w:rsidR="00392752" w:rsidRPr="001E31E8">
          <w:rPr>
            <w:rStyle w:val="Kpr"/>
            <w:rFonts w:ascii="Gill Sans Nova" w:hAnsi="Gill Sans Nova" w:cs="Segoe UI"/>
            <w:sz w:val="18"/>
            <w:szCs w:val="18"/>
            <w:lang w:val="en-US"/>
          </w:rPr>
          <w:t>https://doi.org/10.1007/s40429-024-00555-1</w:t>
        </w:r>
      </w:hyperlink>
      <w:r w:rsidR="00392752" w:rsidRPr="001E31E8">
        <w:rPr>
          <w:rFonts w:ascii="Gill Sans Nova" w:hAnsi="Gill Sans Nova" w:cs="Segoe UI"/>
          <w:sz w:val="18"/>
          <w:szCs w:val="18"/>
          <w:lang w:val="en-US"/>
        </w:rPr>
        <w:t xml:space="preserve"> </w:t>
      </w:r>
    </w:p>
    <w:p w14:paraId="23CF3910" w14:textId="10724415" w:rsidR="00A10A13" w:rsidRPr="001E31E8" w:rsidRDefault="00A10A13"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Chang, K.-C., Chang, Y.-H., Yen, C.-F., Chen, J.-S., Chen, P.-J., Lin, C.-Y., Griffiths, M. D., Potenza, M. N., &amp; </w:t>
      </w:r>
      <w:proofErr w:type="spellStart"/>
      <w:r w:rsidRPr="001E31E8">
        <w:rPr>
          <w:rFonts w:ascii="Gill Sans Nova" w:hAnsi="Gill Sans Nova" w:cs="Segoe UI"/>
          <w:sz w:val="18"/>
          <w:szCs w:val="18"/>
          <w:lang w:val="en-US"/>
        </w:rPr>
        <w:t>Pakpour</w:t>
      </w:r>
      <w:proofErr w:type="spellEnd"/>
      <w:r w:rsidRPr="001E31E8">
        <w:rPr>
          <w:rFonts w:ascii="Gill Sans Nova" w:hAnsi="Gill Sans Nova" w:cs="Segoe UI"/>
          <w:sz w:val="18"/>
          <w:szCs w:val="18"/>
          <w:lang w:val="en-US"/>
        </w:rPr>
        <w:t xml:space="preserve">, A. H. (2022). A longitudinal study of the effects of problematic smartphone </w:t>
      </w:r>
      <w:proofErr w:type="gramStart"/>
      <w:r w:rsidRPr="001E31E8">
        <w:rPr>
          <w:rFonts w:ascii="Gill Sans Nova" w:hAnsi="Gill Sans Nova" w:cs="Segoe UI"/>
          <w:sz w:val="18"/>
          <w:szCs w:val="18"/>
          <w:lang w:val="en-US"/>
        </w:rPr>
        <w:t>use</w:t>
      </w:r>
      <w:proofErr w:type="gramEnd"/>
      <w:r w:rsidRPr="001E31E8">
        <w:rPr>
          <w:rFonts w:ascii="Gill Sans Nova" w:hAnsi="Gill Sans Nova" w:cs="Segoe UI"/>
          <w:sz w:val="18"/>
          <w:szCs w:val="18"/>
          <w:lang w:val="en-US"/>
        </w:rPr>
        <w:t xml:space="preserve"> on social functioning among people with schizophrenia: Mediating roles for sleep quality and self-stigma. </w:t>
      </w:r>
      <w:r w:rsidRPr="001E31E8">
        <w:rPr>
          <w:rFonts w:ascii="Gill Sans Nova" w:hAnsi="Gill Sans Nova" w:cs="Segoe UI"/>
          <w:i/>
          <w:iCs/>
          <w:sz w:val="18"/>
          <w:szCs w:val="18"/>
          <w:lang w:val="en-US"/>
        </w:rPr>
        <w:t>Journal of Behavioral Addictions, 11</w:t>
      </w:r>
      <w:r w:rsidRPr="001E31E8">
        <w:rPr>
          <w:rFonts w:ascii="Gill Sans Nova" w:hAnsi="Gill Sans Nova" w:cs="Segoe UI"/>
          <w:sz w:val="18"/>
          <w:szCs w:val="18"/>
          <w:lang w:val="en-US"/>
        </w:rPr>
        <w:t xml:space="preserve">(2), 567-576. </w:t>
      </w:r>
      <w:hyperlink r:id="rId12" w:history="1">
        <w:r w:rsidRPr="001E31E8">
          <w:rPr>
            <w:rStyle w:val="Kpr"/>
            <w:rFonts w:ascii="Gill Sans Nova" w:hAnsi="Gill Sans Nova" w:cs="Segoe UI"/>
            <w:sz w:val="18"/>
            <w:szCs w:val="18"/>
            <w:lang w:val="en-US"/>
          </w:rPr>
          <w:t>https://doi.org/10.1556/2006.2022.00012</w:t>
        </w:r>
      </w:hyperlink>
      <w:r w:rsidRPr="001E31E8">
        <w:rPr>
          <w:rFonts w:ascii="Gill Sans Nova" w:hAnsi="Gill Sans Nova" w:cs="Segoe UI"/>
          <w:sz w:val="18"/>
          <w:szCs w:val="18"/>
          <w:lang w:val="en-US"/>
        </w:rPr>
        <w:t xml:space="preserve"> </w:t>
      </w:r>
    </w:p>
    <w:p w14:paraId="51425663" w14:textId="0BF3D215" w:rsidR="00EA7148" w:rsidRPr="001E31E8" w:rsidRDefault="00EA7148"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Deci, E. L., &amp; Ryan, R. M. (1985). </w:t>
      </w:r>
      <w:r w:rsidRPr="001E31E8">
        <w:rPr>
          <w:rFonts w:ascii="Gill Sans Nova" w:hAnsi="Gill Sans Nova" w:cs="Segoe UI"/>
          <w:i/>
          <w:iCs/>
          <w:sz w:val="18"/>
          <w:szCs w:val="18"/>
          <w:lang w:val="en-US"/>
        </w:rPr>
        <w:t xml:space="preserve">Intrinsic motivation and self-determination in human </w:t>
      </w:r>
      <w:proofErr w:type="spellStart"/>
      <w:r w:rsidR="00252564" w:rsidRPr="001E31E8">
        <w:rPr>
          <w:rFonts w:ascii="Gill Sans Nova" w:hAnsi="Gill Sans Nova" w:cs="Segoe UI"/>
          <w:i/>
          <w:iCs/>
          <w:sz w:val="18"/>
          <w:szCs w:val="18"/>
          <w:lang w:val="en-US"/>
        </w:rPr>
        <w:t>behaviour</w:t>
      </w:r>
      <w:proofErr w:type="spellEnd"/>
      <w:r w:rsidRPr="001E31E8">
        <w:rPr>
          <w:rFonts w:ascii="Gill Sans Nova" w:hAnsi="Gill Sans Nova" w:cs="Segoe UI"/>
          <w:sz w:val="18"/>
          <w:szCs w:val="18"/>
          <w:lang w:val="en-US"/>
        </w:rPr>
        <w:t>. Plenum.</w:t>
      </w:r>
      <w:r w:rsidR="00A51F52" w:rsidRPr="001E31E8">
        <w:rPr>
          <w:rFonts w:ascii="Gill Sans Nova" w:hAnsi="Gill Sans Nova" w:cs="Segoe UI"/>
          <w:sz w:val="18"/>
          <w:szCs w:val="18"/>
          <w:lang w:val="en-US"/>
        </w:rPr>
        <w:t xml:space="preserve"> </w:t>
      </w:r>
    </w:p>
    <w:p w14:paraId="3FFD9817" w14:textId="53711931" w:rsidR="00A656A7" w:rsidRPr="001E31E8" w:rsidRDefault="00A656A7" w:rsidP="003A604E">
      <w:pPr>
        <w:spacing w:before="60" w:after="60"/>
        <w:ind w:left="567" w:hanging="567"/>
        <w:jc w:val="both"/>
        <w:rPr>
          <w:rFonts w:ascii="Gill Sans Nova" w:hAnsi="Gill Sans Nova" w:cs="Segoe UI"/>
          <w:sz w:val="18"/>
          <w:szCs w:val="18"/>
          <w:lang w:val="en-US"/>
        </w:rPr>
      </w:pPr>
      <w:proofErr w:type="spellStart"/>
      <w:r w:rsidRPr="001E31E8">
        <w:rPr>
          <w:rFonts w:ascii="Gill Sans Nova" w:hAnsi="Gill Sans Nova" w:cs="Segoe UI"/>
          <w:sz w:val="18"/>
          <w:szCs w:val="18"/>
          <w:lang w:val="en-US"/>
        </w:rPr>
        <w:t>Kartol</w:t>
      </w:r>
      <w:proofErr w:type="spellEnd"/>
      <w:r w:rsidRPr="001E31E8">
        <w:rPr>
          <w:rFonts w:ascii="Gill Sans Nova" w:hAnsi="Gill Sans Nova" w:cs="Segoe UI"/>
          <w:sz w:val="18"/>
          <w:szCs w:val="18"/>
          <w:lang w:val="en-US"/>
        </w:rPr>
        <w:t xml:space="preserve">, A., Üztemur, S., &amp; </w:t>
      </w:r>
      <w:proofErr w:type="spellStart"/>
      <w:r w:rsidRPr="001E31E8">
        <w:rPr>
          <w:rFonts w:ascii="Gill Sans Nova" w:hAnsi="Gill Sans Nova" w:cs="Segoe UI"/>
          <w:sz w:val="18"/>
          <w:szCs w:val="18"/>
          <w:lang w:val="en-US"/>
        </w:rPr>
        <w:t>Yaşar</w:t>
      </w:r>
      <w:proofErr w:type="spellEnd"/>
      <w:r w:rsidRPr="001E31E8">
        <w:rPr>
          <w:rFonts w:ascii="Gill Sans Nova" w:hAnsi="Gill Sans Nova" w:cs="Segoe UI"/>
          <w:sz w:val="18"/>
          <w:szCs w:val="18"/>
          <w:lang w:val="en-US"/>
        </w:rPr>
        <w:t xml:space="preserve">, P. (2023). ‘I cannot see ahead’: psychological distress, doomscrolling and dark future among adult survivors following Mw 7.7. and 7.6 earthquakes in Türkiye. </w:t>
      </w:r>
      <w:r w:rsidRPr="001E31E8">
        <w:rPr>
          <w:rFonts w:ascii="Gill Sans Nova" w:hAnsi="Gill Sans Nova" w:cs="Segoe UI"/>
          <w:i/>
          <w:iCs/>
          <w:sz w:val="18"/>
          <w:szCs w:val="18"/>
          <w:lang w:val="en-US"/>
        </w:rPr>
        <w:t>BMC Public Health</w:t>
      </w:r>
      <w:r w:rsidRPr="001E31E8">
        <w:rPr>
          <w:rFonts w:ascii="Gill Sans Nova" w:hAnsi="Gill Sans Nova" w:cs="Segoe UI"/>
          <w:sz w:val="18"/>
          <w:szCs w:val="18"/>
          <w:lang w:val="en-US"/>
        </w:rPr>
        <w:t xml:space="preserve">, </w:t>
      </w:r>
      <w:r w:rsidRPr="001E31E8">
        <w:rPr>
          <w:rFonts w:ascii="Gill Sans Nova" w:hAnsi="Gill Sans Nova" w:cs="Segoe UI"/>
          <w:i/>
          <w:iCs/>
          <w:sz w:val="18"/>
          <w:szCs w:val="18"/>
          <w:lang w:val="en-US"/>
        </w:rPr>
        <w:t>23</w:t>
      </w:r>
      <w:r w:rsidRPr="001E31E8">
        <w:rPr>
          <w:rFonts w:ascii="Gill Sans Nova" w:hAnsi="Gill Sans Nova" w:cs="Segoe UI"/>
          <w:sz w:val="18"/>
          <w:szCs w:val="18"/>
          <w:lang w:val="en-US"/>
        </w:rPr>
        <w:t>(1), 2513.</w:t>
      </w:r>
      <w:r w:rsidR="002E56A4" w:rsidRPr="001E31E8">
        <w:rPr>
          <w:rFonts w:ascii="Gill Sans Nova" w:hAnsi="Gill Sans Nova" w:cs="Segoe UI"/>
          <w:sz w:val="18"/>
          <w:szCs w:val="18"/>
          <w:lang w:val="en-US"/>
        </w:rPr>
        <w:t xml:space="preserve"> </w:t>
      </w:r>
      <w:hyperlink r:id="rId13" w:history="1">
        <w:r w:rsidR="002E56A4" w:rsidRPr="001E31E8">
          <w:rPr>
            <w:rStyle w:val="Kpr"/>
            <w:rFonts w:ascii="Gill Sans Nova" w:hAnsi="Gill Sans Nova" w:cs="Segoe UI"/>
            <w:sz w:val="18"/>
            <w:szCs w:val="18"/>
            <w:lang w:val="en-US"/>
          </w:rPr>
          <w:t>https://doi.org/10.1186/s12889-023-17460-3</w:t>
        </w:r>
      </w:hyperlink>
      <w:r w:rsidR="002E56A4" w:rsidRPr="001E31E8">
        <w:rPr>
          <w:rFonts w:ascii="Gill Sans Nova" w:hAnsi="Gill Sans Nova" w:cs="Segoe UI"/>
          <w:sz w:val="18"/>
          <w:szCs w:val="18"/>
          <w:lang w:val="en-US"/>
        </w:rPr>
        <w:t xml:space="preserve"> </w:t>
      </w:r>
    </w:p>
    <w:p w14:paraId="6E5768A8" w14:textId="08AEA690" w:rsidR="009D0C7D" w:rsidRPr="001E31E8" w:rsidRDefault="009D0C7D" w:rsidP="003A604E">
      <w:pPr>
        <w:spacing w:before="60" w:after="60"/>
        <w:ind w:left="567" w:hanging="567"/>
        <w:jc w:val="both"/>
        <w:rPr>
          <w:rFonts w:ascii="Gill Sans Nova" w:hAnsi="Gill Sans Nova" w:cs="Segoe UI"/>
          <w:sz w:val="18"/>
          <w:szCs w:val="18"/>
          <w:lang w:val="en-US"/>
        </w:rPr>
      </w:pPr>
      <w:proofErr w:type="spellStart"/>
      <w:r w:rsidRPr="001E31E8">
        <w:rPr>
          <w:rFonts w:ascii="Gill Sans Nova" w:hAnsi="Gill Sans Nova" w:cs="Segoe UI"/>
          <w:sz w:val="18"/>
          <w:szCs w:val="18"/>
          <w:lang w:val="en-US"/>
        </w:rPr>
        <w:t>Kartol</w:t>
      </w:r>
      <w:proofErr w:type="spellEnd"/>
      <w:r w:rsidRPr="001E31E8">
        <w:rPr>
          <w:rFonts w:ascii="Gill Sans Nova" w:hAnsi="Gill Sans Nova" w:cs="Segoe UI"/>
          <w:sz w:val="18"/>
          <w:szCs w:val="18"/>
          <w:lang w:val="en-US"/>
        </w:rPr>
        <w:t xml:space="preserve">, A., Üztemur, S., &amp; </w:t>
      </w:r>
      <w:proofErr w:type="spellStart"/>
      <w:r w:rsidRPr="001E31E8">
        <w:rPr>
          <w:rFonts w:ascii="Gill Sans Nova" w:hAnsi="Gill Sans Nova" w:cs="Segoe UI"/>
          <w:sz w:val="18"/>
          <w:szCs w:val="18"/>
          <w:lang w:val="en-US"/>
        </w:rPr>
        <w:t>Yaşar</w:t>
      </w:r>
      <w:proofErr w:type="spellEnd"/>
      <w:r w:rsidRPr="001E31E8">
        <w:rPr>
          <w:rFonts w:ascii="Gill Sans Nova" w:hAnsi="Gill Sans Nova" w:cs="Segoe UI"/>
          <w:sz w:val="18"/>
          <w:szCs w:val="18"/>
          <w:lang w:val="en-US"/>
        </w:rPr>
        <w:t>, P. (2024). Development and validation of the earthquake obsession scale. Death Studies, 1-9.</w:t>
      </w:r>
      <w:r w:rsidR="00B22568" w:rsidRPr="001E31E8">
        <w:rPr>
          <w:rFonts w:ascii="Gill Sans Nova" w:hAnsi="Gill Sans Nova" w:cs="Segoe UI"/>
          <w:sz w:val="18"/>
          <w:szCs w:val="18"/>
          <w:lang w:val="en-US"/>
        </w:rPr>
        <w:t xml:space="preserve"> </w:t>
      </w:r>
      <w:hyperlink r:id="rId14" w:history="1">
        <w:r w:rsidR="00B22568" w:rsidRPr="001E31E8">
          <w:rPr>
            <w:rStyle w:val="Kpr"/>
            <w:rFonts w:ascii="Gill Sans Nova" w:hAnsi="Gill Sans Nova" w:cs="Segoe UI"/>
            <w:sz w:val="18"/>
            <w:szCs w:val="18"/>
            <w:lang w:val="en-US"/>
          </w:rPr>
          <w:t>https://doi.org/10.1080/07481187.2024.2317177</w:t>
        </w:r>
      </w:hyperlink>
      <w:r w:rsidR="00B22568" w:rsidRPr="001E31E8">
        <w:rPr>
          <w:rFonts w:ascii="Gill Sans Nova" w:hAnsi="Gill Sans Nova" w:cs="Segoe UI"/>
          <w:sz w:val="18"/>
          <w:szCs w:val="18"/>
          <w:lang w:val="en-US"/>
        </w:rPr>
        <w:t xml:space="preserve"> </w:t>
      </w:r>
    </w:p>
    <w:p w14:paraId="5495ED60" w14:textId="16C06C7F" w:rsidR="00A305F3" w:rsidRPr="001E31E8" w:rsidRDefault="00A305F3"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Lin, C. Y., Ratan, Z. A., &amp; </w:t>
      </w:r>
      <w:proofErr w:type="spellStart"/>
      <w:r w:rsidRPr="001E31E8">
        <w:rPr>
          <w:rFonts w:ascii="Gill Sans Nova" w:hAnsi="Gill Sans Nova" w:cs="Segoe UI"/>
          <w:sz w:val="18"/>
          <w:szCs w:val="18"/>
          <w:lang w:val="en-US"/>
        </w:rPr>
        <w:t>Pakpour</w:t>
      </w:r>
      <w:proofErr w:type="spellEnd"/>
      <w:r w:rsidRPr="001E31E8">
        <w:rPr>
          <w:rFonts w:ascii="Gill Sans Nova" w:hAnsi="Gill Sans Nova" w:cs="Segoe UI"/>
          <w:sz w:val="18"/>
          <w:szCs w:val="18"/>
          <w:lang w:val="en-US"/>
        </w:rPr>
        <w:t xml:space="preserve">, A. H. (2023). Collection of smartphone and internet addiction. </w:t>
      </w:r>
      <w:r w:rsidRPr="001E31E8">
        <w:rPr>
          <w:rFonts w:ascii="Gill Sans Nova" w:hAnsi="Gill Sans Nova" w:cs="Segoe UI"/>
          <w:i/>
          <w:iCs/>
          <w:sz w:val="18"/>
          <w:szCs w:val="18"/>
          <w:lang w:val="en-US"/>
        </w:rPr>
        <w:t>BMC Psychiatry, 23</w:t>
      </w:r>
      <w:r w:rsidRPr="001E31E8">
        <w:rPr>
          <w:rFonts w:ascii="Gill Sans Nova" w:hAnsi="Gill Sans Nova" w:cs="Segoe UI"/>
          <w:sz w:val="18"/>
          <w:szCs w:val="18"/>
          <w:lang w:val="en-US"/>
        </w:rPr>
        <w:t xml:space="preserve">(1), 1-3. </w:t>
      </w:r>
      <w:hyperlink r:id="rId15" w:history="1">
        <w:r w:rsidRPr="001E31E8">
          <w:rPr>
            <w:rStyle w:val="Kpr"/>
            <w:rFonts w:ascii="Gill Sans Nova" w:hAnsi="Gill Sans Nova" w:cs="Segoe UI"/>
            <w:sz w:val="18"/>
            <w:szCs w:val="18"/>
            <w:lang w:val="en-US"/>
          </w:rPr>
          <w:t>https://doi.org/10.1186/s12888-023-04915-5</w:t>
        </w:r>
      </w:hyperlink>
    </w:p>
    <w:p w14:paraId="03307AD4" w14:textId="77777777" w:rsidR="00EB325F" w:rsidRPr="001E31E8" w:rsidRDefault="00EB325F"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Liu, W., Chen, J.-S., Gan, W. Y., Poon, W. C., Tung, S. E. H., Lee, L. J., Xu, P., Chen, I.-H., Griffiths, M. D., &amp; Lin, C. Y. (2022). Associations of problematic internet use and weight-related self-stigma, and nomophobia with physical activity: Findings from mainland China, Taiwan, and Malaysia. </w:t>
      </w:r>
      <w:r w:rsidRPr="001E31E8">
        <w:rPr>
          <w:rFonts w:ascii="Gill Sans Nova" w:hAnsi="Gill Sans Nova" w:cs="Segoe UI"/>
          <w:i/>
          <w:sz w:val="18"/>
          <w:szCs w:val="18"/>
          <w:lang w:val="en-US"/>
        </w:rPr>
        <w:t>International Journal of Environmental Research and Public Health</w:t>
      </w:r>
      <w:r w:rsidRPr="001E31E8">
        <w:rPr>
          <w:rFonts w:ascii="Gill Sans Nova" w:hAnsi="Gill Sans Nova" w:cs="Segoe UI"/>
          <w:sz w:val="18"/>
          <w:szCs w:val="18"/>
          <w:lang w:val="en-US"/>
        </w:rPr>
        <w:t xml:space="preserve">, 19, 12135. </w:t>
      </w:r>
      <w:hyperlink r:id="rId16" w:history="1">
        <w:r w:rsidRPr="001E31E8">
          <w:rPr>
            <w:rStyle w:val="Kpr"/>
            <w:rFonts w:ascii="Gill Sans Nova" w:hAnsi="Gill Sans Nova" w:cs="Segoe UI"/>
            <w:sz w:val="18"/>
            <w:szCs w:val="18"/>
            <w:lang w:val="en-US"/>
          </w:rPr>
          <w:t>https://doi.org/10.3390/ijerph191912135</w:t>
        </w:r>
      </w:hyperlink>
    </w:p>
    <w:p w14:paraId="50DBEC38" w14:textId="7C0D07A5" w:rsidR="00EA7148" w:rsidRPr="001E31E8" w:rsidRDefault="00EA7148"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Organization for Economic Co-operation and Development. (2016). </w:t>
      </w:r>
      <w:r w:rsidRPr="001E31E8">
        <w:rPr>
          <w:rFonts w:ascii="Gill Sans Nova" w:hAnsi="Gill Sans Nova" w:cs="Segoe UI"/>
          <w:i/>
          <w:sz w:val="18"/>
          <w:szCs w:val="18"/>
          <w:lang w:val="en-US"/>
        </w:rPr>
        <w:t>Supporting teacher professionalism, insights from TALIS 2013.</w:t>
      </w:r>
      <w:r w:rsidRPr="001E31E8">
        <w:rPr>
          <w:rFonts w:ascii="Gill Sans Nova" w:hAnsi="Gill Sans Nova" w:cs="Segoe UI"/>
          <w:sz w:val="18"/>
          <w:szCs w:val="18"/>
          <w:lang w:val="en-US"/>
        </w:rPr>
        <w:t>Paris: OECD Publishing.</w:t>
      </w:r>
      <w:r w:rsidRPr="001E31E8">
        <w:rPr>
          <w:rFonts w:ascii="Gill Sans Nova" w:hAnsi="Gill Sans Nova" w:cs="Segoe UI"/>
          <w:i/>
          <w:sz w:val="18"/>
          <w:szCs w:val="18"/>
          <w:lang w:val="en-US"/>
        </w:rPr>
        <w:t xml:space="preserve"> </w:t>
      </w:r>
      <w:hyperlink r:id="rId17" w:tgtFrame="_blank" w:tooltip="Supporting Teacher Professionalism" w:history="1">
        <w:r w:rsidRPr="001E31E8">
          <w:rPr>
            <w:rFonts w:ascii="Gill Sans Nova" w:hAnsi="Gill Sans Nova" w:cs="Segoe UI"/>
            <w:sz w:val="18"/>
            <w:szCs w:val="18"/>
            <w:lang w:val="en-US"/>
          </w:rPr>
          <w:t>https://dx.doi.org/10.1787/9789264248601-en</w:t>
        </w:r>
      </w:hyperlink>
      <w:r w:rsidR="00EB62F0" w:rsidRPr="001E31E8">
        <w:rPr>
          <w:rFonts w:ascii="Gill Sans Nova" w:hAnsi="Gill Sans Nova" w:cs="Segoe UI"/>
          <w:sz w:val="18"/>
          <w:szCs w:val="18"/>
          <w:lang w:val="en-US"/>
        </w:rPr>
        <w:t xml:space="preserve"> </w:t>
      </w:r>
    </w:p>
    <w:p w14:paraId="68DE3F45" w14:textId="6A566F59" w:rsidR="003E2436" w:rsidRPr="001E31E8" w:rsidRDefault="003E2436"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Shi, Z., Guan, J., Chen, H., Liu, C., Ma, J., &amp; Zhou, Z. (2023). Teacher-student relationships and smartphone addiction: the roles of achievement goal orientation and psychological resilience. </w:t>
      </w:r>
      <w:r w:rsidRPr="001E31E8">
        <w:rPr>
          <w:rFonts w:ascii="Gill Sans Nova" w:hAnsi="Gill Sans Nova" w:cs="Segoe UI"/>
          <w:i/>
          <w:sz w:val="18"/>
          <w:szCs w:val="18"/>
          <w:lang w:val="en-US"/>
        </w:rPr>
        <w:t>Current Psychology</w:t>
      </w:r>
      <w:r w:rsidRPr="001E31E8">
        <w:rPr>
          <w:rFonts w:ascii="Gill Sans Nova" w:hAnsi="Gill Sans Nova" w:cs="Segoe UI"/>
          <w:sz w:val="18"/>
          <w:szCs w:val="18"/>
          <w:lang w:val="en-US"/>
        </w:rPr>
        <w:t>,</w:t>
      </w:r>
      <w:r w:rsidRPr="001E31E8">
        <w:rPr>
          <w:rFonts w:ascii="Gill Sans Nova" w:hAnsi="Gill Sans Nova" w:cs="Segoe UI"/>
          <w:i/>
          <w:sz w:val="18"/>
          <w:szCs w:val="18"/>
          <w:lang w:val="en-US"/>
        </w:rPr>
        <w:t xml:space="preserve"> 42</w:t>
      </w:r>
      <w:r w:rsidRPr="001E31E8">
        <w:rPr>
          <w:rFonts w:ascii="Gill Sans Nova" w:hAnsi="Gill Sans Nova" w:cs="Segoe UI"/>
          <w:sz w:val="18"/>
          <w:szCs w:val="18"/>
          <w:lang w:val="en-US"/>
        </w:rPr>
        <w:t xml:space="preserve">(20), 17074-17086. </w:t>
      </w:r>
      <w:hyperlink r:id="rId18" w:history="1">
        <w:r w:rsidR="00AC071B" w:rsidRPr="001E31E8">
          <w:rPr>
            <w:rStyle w:val="Kpr"/>
            <w:rFonts w:ascii="Gill Sans Nova" w:hAnsi="Gill Sans Nova" w:cs="Segoe UI"/>
            <w:sz w:val="18"/>
            <w:szCs w:val="18"/>
            <w:lang w:val="en-US"/>
          </w:rPr>
          <w:t>https://doi.org/10.1007/s12144-022-02902-9</w:t>
        </w:r>
      </w:hyperlink>
      <w:r w:rsidR="00AC071B" w:rsidRPr="001E31E8">
        <w:rPr>
          <w:rFonts w:ascii="Gill Sans Nova" w:hAnsi="Gill Sans Nova" w:cs="Segoe UI"/>
          <w:sz w:val="18"/>
          <w:szCs w:val="18"/>
          <w:lang w:val="en-US"/>
        </w:rPr>
        <w:t xml:space="preserve"> </w:t>
      </w:r>
      <w:r w:rsidRPr="001E31E8">
        <w:rPr>
          <w:rFonts w:ascii="Gill Sans Nova" w:hAnsi="Gill Sans Nova" w:cs="Segoe UI"/>
          <w:sz w:val="18"/>
          <w:szCs w:val="18"/>
          <w:lang w:val="en-US"/>
        </w:rPr>
        <w:t xml:space="preserve"> </w:t>
      </w:r>
      <w:r w:rsidR="00AC071B" w:rsidRPr="001E31E8">
        <w:rPr>
          <w:rFonts w:ascii="Gill Sans Nova" w:hAnsi="Gill Sans Nova" w:cs="Segoe UI"/>
          <w:sz w:val="18"/>
          <w:szCs w:val="18"/>
          <w:lang w:val="en-US"/>
        </w:rPr>
        <w:t xml:space="preserve"> </w:t>
      </w:r>
    </w:p>
    <w:p w14:paraId="5D2935A2" w14:textId="7DCA88E4" w:rsidR="00AC2AC6" w:rsidRPr="001E31E8" w:rsidRDefault="00AC2AC6"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Üztemur, S., &amp; </w:t>
      </w:r>
      <w:proofErr w:type="spellStart"/>
      <w:r w:rsidRPr="001E31E8">
        <w:rPr>
          <w:rFonts w:ascii="Gill Sans Nova" w:hAnsi="Gill Sans Nova" w:cs="Segoe UI"/>
          <w:sz w:val="18"/>
          <w:szCs w:val="18"/>
          <w:lang w:val="en-US"/>
        </w:rPr>
        <w:t>Dinç</w:t>
      </w:r>
      <w:proofErr w:type="spellEnd"/>
      <w:r w:rsidRPr="001E31E8">
        <w:rPr>
          <w:rFonts w:ascii="Gill Sans Nova" w:hAnsi="Gill Sans Nova" w:cs="Segoe UI"/>
          <w:sz w:val="18"/>
          <w:szCs w:val="18"/>
          <w:lang w:val="en-US"/>
        </w:rPr>
        <w:t>, E. (2023). Academic procrastination using social media: A cross</w:t>
      </w:r>
      <w:r w:rsidRPr="001E31E8">
        <w:rPr>
          <w:rFonts w:ascii="Cambria Math" w:hAnsi="Cambria Math" w:cs="Cambria Math"/>
          <w:sz w:val="18"/>
          <w:szCs w:val="18"/>
          <w:lang w:val="en-US"/>
        </w:rPr>
        <w:t>‐</w:t>
      </w:r>
      <w:r w:rsidRPr="001E31E8">
        <w:rPr>
          <w:rFonts w:ascii="Gill Sans Nova" w:hAnsi="Gill Sans Nova" w:cs="Segoe UI"/>
          <w:sz w:val="18"/>
          <w:szCs w:val="18"/>
          <w:lang w:val="en-US"/>
        </w:rPr>
        <w:t>sectional study with middle school students on the buffering and moderator roles of self</w:t>
      </w:r>
      <w:r w:rsidRPr="001E31E8">
        <w:rPr>
          <w:rFonts w:ascii="Cambria Math" w:hAnsi="Cambria Math" w:cs="Cambria Math"/>
          <w:sz w:val="18"/>
          <w:szCs w:val="18"/>
          <w:lang w:val="en-US"/>
        </w:rPr>
        <w:t>‐</w:t>
      </w:r>
      <w:r w:rsidRPr="001E31E8">
        <w:rPr>
          <w:rFonts w:ascii="Gill Sans Nova" w:hAnsi="Gill Sans Nova" w:cs="Segoe UI"/>
          <w:sz w:val="18"/>
          <w:szCs w:val="18"/>
          <w:lang w:val="en-US"/>
        </w:rPr>
        <w:t xml:space="preserve">control and gender. </w:t>
      </w:r>
      <w:r w:rsidRPr="001E31E8">
        <w:rPr>
          <w:rFonts w:ascii="Gill Sans Nova" w:hAnsi="Gill Sans Nova" w:cs="Segoe UI"/>
          <w:i/>
          <w:iCs/>
          <w:sz w:val="18"/>
          <w:szCs w:val="18"/>
          <w:lang w:val="en-US"/>
        </w:rPr>
        <w:t>Psychology in the Schools, 60</w:t>
      </w:r>
      <w:r w:rsidRPr="001E31E8">
        <w:rPr>
          <w:rFonts w:ascii="Gill Sans Nova" w:hAnsi="Gill Sans Nova" w:cs="Segoe UI"/>
          <w:sz w:val="18"/>
          <w:szCs w:val="18"/>
          <w:lang w:val="en-US"/>
        </w:rPr>
        <w:t>(4), 1060-1082.</w:t>
      </w:r>
      <w:r w:rsidR="00D23C29" w:rsidRPr="001E31E8">
        <w:rPr>
          <w:rFonts w:ascii="Gill Sans Nova" w:hAnsi="Gill Sans Nova" w:cs="Segoe UI"/>
          <w:sz w:val="18"/>
          <w:szCs w:val="18"/>
          <w:lang w:val="en-US"/>
        </w:rPr>
        <w:t xml:space="preserve"> </w:t>
      </w:r>
      <w:hyperlink r:id="rId19" w:history="1">
        <w:r w:rsidR="00D23C29" w:rsidRPr="001E31E8">
          <w:rPr>
            <w:rStyle w:val="Kpr"/>
            <w:rFonts w:ascii="Gill Sans Nova" w:hAnsi="Gill Sans Nova" w:cs="Segoe UI"/>
            <w:sz w:val="18"/>
            <w:szCs w:val="18"/>
            <w:lang w:val="en-US"/>
          </w:rPr>
          <w:t>https://doi.org/10.1002/pits.22818</w:t>
        </w:r>
      </w:hyperlink>
      <w:r w:rsidR="00D23C29" w:rsidRPr="001E31E8">
        <w:rPr>
          <w:rFonts w:ascii="Gill Sans Nova" w:hAnsi="Gill Sans Nova" w:cs="Segoe UI"/>
          <w:sz w:val="18"/>
          <w:szCs w:val="18"/>
          <w:lang w:val="en-US"/>
        </w:rPr>
        <w:t xml:space="preserve"> </w:t>
      </w:r>
    </w:p>
    <w:p w14:paraId="2001F1F1" w14:textId="46AD3A12" w:rsidR="00EA7148" w:rsidRPr="001E31E8" w:rsidRDefault="00EA7148" w:rsidP="003A604E">
      <w:pPr>
        <w:spacing w:before="60" w:after="60"/>
        <w:ind w:left="567" w:hanging="567"/>
        <w:jc w:val="both"/>
        <w:rPr>
          <w:rStyle w:val="Kpr"/>
          <w:rFonts w:ascii="Gill Sans Nova" w:hAnsi="Gill Sans Nova" w:cs="Segoe UI"/>
          <w:color w:val="000000" w:themeColor="text1"/>
          <w:sz w:val="18"/>
          <w:szCs w:val="18"/>
          <w:lang w:val="en-US"/>
        </w:rPr>
      </w:pPr>
      <w:r w:rsidRPr="001E31E8">
        <w:rPr>
          <w:rFonts w:ascii="Gill Sans Nova" w:hAnsi="Gill Sans Nova" w:cs="Segoe UI"/>
          <w:color w:val="000000" w:themeColor="text1"/>
          <w:sz w:val="18"/>
          <w:szCs w:val="18"/>
          <w:lang w:val="en-US"/>
        </w:rPr>
        <w:t>What will be the 10 most in-demanded jobs in 2020? (n. d.)</w:t>
      </w:r>
      <w:r w:rsidR="00B63394" w:rsidRPr="001E31E8">
        <w:rPr>
          <w:rFonts w:ascii="Gill Sans Nova" w:hAnsi="Gill Sans Nova" w:cs="Segoe UI"/>
          <w:color w:val="000000" w:themeColor="text1"/>
          <w:sz w:val="18"/>
          <w:szCs w:val="18"/>
          <w:lang w:val="en-US"/>
        </w:rPr>
        <w:t>.</w:t>
      </w:r>
      <w:r w:rsidRPr="001E31E8">
        <w:rPr>
          <w:rFonts w:ascii="Gill Sans Nova" w:hAnsi="Gill Sans Nova" w:cs="Segoe UI"/>
          <w:color w:val="000000" w:themeColor="text1"/>
          <w:sz w:val="18"/>
          <w:szCs w:val="18"/>
          <w:lang w:val="en-US"/>
        </w:rPr>
        <w:t xml:space="preserve"> </w:t>
      </w:r>
      <w:hyperlink r:id="rId20" w:history="1">
        <w:r w:rsidRPr="001E31E8">
          <w:rPr>
            <w:rStyle w:val="Kpr"/>
            <w:rFonts w:ascii="Gill Sans Nova" w:hAnsi="Gill Sans Nova" w:cs="Segoe UI"/>
            <w:color w:val="000000" w:themeColor="text1"/>
            <w:sz w:val="18"/>
            <w:szCs w:val="18"/>
            <w:lang w:val="en-US"/>
          </w:rPr>
          <w:t>https://guthriejensen.com/blog/skills-future-2020-infographic/</w:t>
        </w:r>
      </w:hyperlink>
      <w:r w:rsidR="00B63394" w:rsidRPr="001E31E8">
        <w:rPr>
          <w:rStyle w:val="Kpr"/>
          <w:rFonts w:ascii="Gill Sans Nova" w:hAnsi="Gill Sans Nova" w:cs="Segoe UI"/>
          <w:color w:val="000000" w:themeColor="text1"/>
          <w:sz w:val="18"/>
          <w:szCs w:val="18"/>
          <w:lang w:val="en-US"/>
        </w:rPr>
        <w:t xml:space="preserve"> </w:t>
      </w:r>
      <w:r w:rsidR="00B63394" w:rsidRPr="001E31E8">
        <w:rPr>
          <w:rFonts w:ascii="Gill Sans Nova" w:hAnsi="Gill Sans Nova" w:cs="Segoe UI"/>
          <w:color w:val="000000" w:themeColor="text1"/>
          <w:sz w:val="18"/>
          <w:szCs w:val="18"/>
          <w:lang w:val="en-US"/>
        </w:rPr>
        <w:t>06.01.2020</w:t>
      </w:r>
    </w:p>
    <w:p w14:paraId="390F57D9" w14:textId="5FFE3A39" w:rsidR="00375920" w:rsidRPr="001E31E8" w:rsidRDefault="00375920" w:rsidP="003A604E">
      <w:pPr>
        <w:spacing w:before="60" w:after="60"/>
        <w:ind w:left="567" w:hanging="567"/>
        <w:jc w:val="both"/>
        <w:rPr>
          <w:rStyle w:val="Kpr"/>
          <w:rFonts w:ascii="Gill Sans Nova" w:hAnsi="Gill Sans Nova" w:cs="Segoe UI"/>
          <w:color w:val="000000" w:themeColor="text1"/>
          <w:sz w:val="18"/>
          <w:szCs w:val="18"/>
          <w:u w:val="none"/>
          <w:lang w:val="en-US"/>
        </w:rPr>
      </w:pPr>
      <w:proofErr w:type="spellStart"/>
      <w:r w:rsidRPr="001E31E8">
        <w:rPr>
          <w:rStyle w:val="Kpr"/>
          <w:rFonts w:ascii="Gill Sans Nova" w:hAnsi="Gill Sans Nova" w:cs="Segoe UI"/>
          <w:color w:val="000000" w:themeColor="text1"/>
          <w:sz w:val="18"/>
          <w:szCs w:val="18"/>
          <w:u w:val="none"/>
          <w:lang w:val="en-US"/>
        </w:rPr>
        <w:t>Zeleke</w:t>
      </w:r>
      <w:proofErr w:type="spellEnd"/>
      <w:r w:rsidRPr="001E31E8">
        <w:rPr>
          <w:rStyle w:val="Kpr"/>
          <w:rFonts w:ascii="Gill Sans Nova" w:hAnsi="Gill Sans Nova" w:cs="Segoe UI"/>
          <w:color w:val="000000" w:themeColor="text1"/>
          <w:sz w:val="18"/>
          <w:szCs w:val="18"/>
          <w:u w:val="none"/>
          <w:lang w:val="en-US"/>
        </w:rPr>
        <w:t xml:space="preserve">, W. A., Hughes, T. L., &amp; </w:t>
      </w:r>
      <w:proofErr w:type="spellStart"/>
      <w:r w:rsidRPr="001E31E8">
        <w:rPr>
          <w:rStyle w:val="Kpr"/>
          <w:rFonts w:ascii="Gill Sans Nova" w:hAnsi="Gill Sans Nova" w:cs="Segoe UI"/>
          <w:color w:val="000000" w:themeColor="text1"/>
          <w:sz w:val="18"/>
          <w:szCs w:val="18"/>
          <w:u w:val="none"/>
          <w:lang w:val="en-US"/>
        </w:rPr>
        <w:t>Drozda</w:t>
      </w:r>
      <w:proofErr w:type="spellEnd"/>
      <w:r w:rsidRPr="001E31E8">
        <w:rPr>
          <w:rStyle w:val="Kpr"/>
          <w:rFonts w:ascii="Gill Sans Nova" w:hAnsi="Gill Sans Nova" w:cs="Segoe UI"/>
          <w:color w:val="000000" w:themeColor="text1"/>
          <w:sz w:val="18"/>
          <w:szCs w:val="18"/>
          <w:u w:val="none"/>
          <w:lang w:val="en-US"/>
        </w:rPr>
        <w:t xml:space="preserve">, N. (2020). Home–school collaboration to promote mind–body health. In C. Maykel &amp; M. A. Bray (Eds.), Promoting mind–body health in schools: Interventions for mental health professionals (pp. 11–26). American Psychological Association.  </w:t>
      </w:r>
      <w:hyperlink r:id="rId21" w:history="1">
        <w:r w:rsidR="00AC071B" w:rsidRPr="001E31E8">
          <w:rPr>
            <w:rStyle w:val="Kpr"/>
            <w:rFonts w:ascii="Gill Sans Nova" w:hAnsi="Gill Sans Nova" w:cs="Segoe UI"/>
            <w:sz w:val="18"/>
            <w:szCs w:val="18"/>
            <w:lang w:val="en-US"/>
          </w:rPr>
          <w:t>https://doi.org/10.1037/0000157-002</w:t>
        </w:r>
      </w:hyperlink>
      <w:r w:rsidR="00AC071B" w:rsidRPr="001E31E8">
        <w:rPr>
          <w:rStyle w:val="Kpr"/>
          <w:rFonts w:ascii="Gill Sans Nova" w:hAnsi="Gill Sans Nova" w:cs="Segoe UI"/>
          <w:color w:val="000000" w:themeColor="text1"/>
          <w:sz w:val="18"/>
          <w:szCs w:val="18"/>
          <w:u w:val="none"/>
          <w:lang w:val="en-US"/>
        </w:rPr>
        <w:t xml:space="preserve"> </w:t>
      </w:r>
    </w:p>
    <w:p w14:paraId="4660E7DC" w14:textId="77777777" w:rsidR="00235969" w:rsidRPr="001E31E8" w:rsidRDefault="00235969" w:rsidP="003A604E">
      <w:pPr>
        <w:spacing w:before="60" w:after="60"/>
        <w:ind w:left="567" w:hanging="567"/>
        <w:jc w:val="both"/>
        <w:rPr>
          <w:rStyle w:val="Kpr"/>
          <w:rFonts w:ascii="Gill Sans Nova" w:hAnsi="Gill Sans Nova" w:cs="Segoe UI"/>
          <w:color w:val="000000" w:themeColor="text1"/>
          <w:lang w:val="en-US"/>
        </w:rPr>
      </w:pPr>
    </w:p>
    <w:p w14:paraId="459F170E" w14:textId="77777777" w:rsidR="00737CC7" w:rsidRPr="001E31E8" w:rsidRDefault="00737CC7" w:rsidP="007A41D7">
      <w:pPr>
        <w:spacing w:after="120"/>
        <w:jc w:val="both"/>
        <w:rPr>
          <w:rFonts w:ascii="Gill Sans Nova" w:hAnsi="Gill Sans Nova" w:cs="Segoe UI"/>
          <w:color w:val="000000" w:themeColor="text1"/>
          <w:lang w:val="en-US"/>
        </w:rPr>
      </w:pPr>
    </w:p>
    <w:p w14:paraId="070ABED8" w14:textId="77777777" w:rsidR="00EA7148" w:rsidRPr="001E31E8" w:rsidRDefault="00EA7148" w:rsidP="00801CED">
      <w:pPr>
        <w:jc w:val="center"/>
        <w:rPr>
          <w:rFonts w:ascii="Gill Sans Nova" w:eastAsia="Times New Roman" w:hAnsi="Gill Sans Nova" w:cs="Segoe UI"/>
          <w:b/>
          <w:color w:val="000000" w:themeColor="text1"/>
          <w:lang w:val="en-US" w:eastAsia="tr-TR"/>
        </w:rPr>
      </w:pPr>
    </w:p>
    <w:sectPr w:rsidR="00EA7148" w:rsidRPr="001E31E8" w:rsidSect="0055434E">
      <w:headerReference w:type="even" r:id="rId22"/>
      <w:headerReference w:type="default" r:id="rId23"/>
      <w:footerReference w:type="even" r:id="rId24"/>
      <w:footerReference w:type="default" r:id="rId25"/>
      <w:headerReference w:type="first" r:id="rId26"/>
      <w:footerReference w:type="first" r:id="rId27"/>
      <w:pgSz w:w="11906" w:h="16838" w:code="9"/>
      <w:pgMar w:top="1418" w:right="1134" w:bottom="1418" w:left="1134" w:header="397"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69BB0" w14:textId="77777777" w:rsidR="008952C8" w:rsidRDefault="008952C8" w:rsidP="00C56448">
      <w:r>
        <w:separator/>
      </w:r>
    </w:p>
  </w:endnote>
  <w:endnote w:type="continuationSeparator" w:id="0">
    <w:p w14:paraId="0175B3EA" w14:textId="77777777" w:rsidR="008952C8" w:rsidRDefault="008952C8" w:rsidP="00C5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Konnect">
    <w:altName w:val="Cambria"/>
    <w:panose1 w:val="00000500000000000000"/>
    <w:charset w:val="00"/>
    <w:family w:val="modern"/>
    <w:notTrueType/>
    <w:pitch w:val="variable"/>
    <w:sig w:usb0="A000006F" w:usb1="5000C07B" w:usb2="00000000" w:usb3="00000000" w:csb0="00000093"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ill Sans Nova">
    <w:altName w:val="Calibri"/>
    <w:charset w:val="00"/>
    <w:family w:val="swiss"/>
    <w:pitch w:val="variable"/>
    <w:sig w:usb0="80000287" w:usb1="00000002" w:usb2="00000000" w:usb3="00000000" w:csb0="0000009F" w:csb1="00000000"/>
  </w:font>
  <w:font w:name="Carlito">
    <w:altName w:val="Calibri"/>
    <w:charset w:val="A2"/>
    <w:family w:val="swiss"/>
    <w:pitch w:val="variable"/>
    <w:sig w:usb0="E10002FF" w:usb1="5000ECFF" w:usb2="00000009"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Konnect Medium">
    <w:panose1 w:val="00000600000000000000"/>
    <w:charset w:val="00"/>
    <w:family w:val="modern"/>
    <w:notTrueType/>
    <w:pitch w:val="variable"/>
    <w:sig w:usb0="A000006F" w:usb1="5000C07B"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Kalinga">
    <w:charset w:val="00"/>
    <w:family w:val="swiss"/>
    <w:pitch w:val="variable"/>
    <w:sig w:usb0="00080003" w:usb1="00000000" w:usb2="00000000" w:usb3="00000000" w:csb0="00000001" w:csb1="00000000"/>
  </w:font>
  <w:font w:name="Mangal Pro">
    <w:charset w:val="00"/>
    <w:family w:val="auto"/>
    <w:pitch w:val="variable"/>
    <w:sig w:usb0="00008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Lato">
    <w:altName w:val="Segoe UI"/>
    <w:charset w:val="00"/>
    <w:family w:val="swiss"/>
    <w:pitch w:val="variable"/>
    <w:sig w:usb0="E10002FF" w:usb1="5000ECFF" w:usb2="00000021" w:usb3="00000000" w:csb0="0000019F" w:csb1="00000000"/>
  </w:font>
  <w:font w:name="Daytona">
    <w:altName w:val="Calibri"/>
    <w:charset w:val="00"/>
    <w:family w:val="swiss"/>
    <w:pitch w:val="variable"/>
    <w:sig w:usb0="A00002EF" w:usb1="0000000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2"/>
      <w:gridCol w:w="806"/>
    </w:tblGrid>
    <w:tr w:rsidR="00C46404" w:rsidRPr="00C46404" w14:paraId="349235FF" w14:textId="77777777" w:rsidTr="00FB1138">
      <w:trPr>
        <w:trHeight w:val="272"/>
      </w:trPr>
      <w:tc>
        <w:tcPr>
          <w:tcW w:w="4582" w:type="pct"/>
          <w:vAlign w:val="bottom"/>
        </w:tcPr>
        <w:p w14:paraId="7EEC169B" w14:textId="0AAB7401" w:rsidR="00915A19" w:rsidRPr="00DF29F2" w:rsidRDefault="00FF3405" w:rsidP="00C42DA7">
          <w:pPr>
            <w:pStyle w:val="AltBilgi"/>
            <w:rPr>
              <w:rFonts w:ascii="Gill Sans Nova" w:hAnsi="Gill Sans Nova" w:cs="Segoe UI"/>
              <w:i/>
              <w:iCs/>
              <w:color w:val="FFFFFF" w:themeColor="background1"/>
              <w:sz w:val="16"/>
              <w:szCs w:val="16"/>
              <w:lang w:val="en-GB"/>
            </w:rPr>
          </w:pPr>
          <w:r w:rsidRPr="00DF29F2">
            <w:rPr>
              <w:rFonts w:ascii="Gill Sans Nova" w:hAnsi="Gill Sans Nova" w:cs="Segoe UI"/>
              <w:color w:val="FFFFFF" w:themeColor="background1"/>
              <w:sz w:val="16"/>
              <w:szCs w:val="16"/>
              <w:lang w:val="en-GB"/>
            </w:rPr>
            <w:t>Trends in Public Health and Behaviour</w:t>
          </w:r>
          <w:r w:rsidR="00945730" w:rsidRPr="00DF29F2">
            <w:rPr>
              <w:rFonts w:ascii="Gill Sans Nova" w:hAnsi="Gill Sans Nova" w:cs="Segoe UI"/>
              <w:color w:val="FFFFFF" w:themeColor="background1"/>
              <w:sz w:val="16"/>
              <w:szCs w:val="16"/>
              <w:lang w:val="en-GB"/>
            </w:rPr>
            <w:t>,</w:t>
          </w:r>
          <w:r w:rsidR="00945730" w:rsidRPr="00DF29F2">
            <w:rPr>
              <w:rFonts w:ascii="Gill Sans Nova" w:hAnsi="Gill Sans Nova" w:cs="Segoe UI"/>
              <w:i/>
              <w:iCs/>
              <w:color w:val="FFFFFF" w:themeColor="background1"/>
              <w:sz w:val="16"/>
              <w:szCs w:val="16"/>
              <w:lang w:val="en-GB"/>
            </w:rPr>
            <w:t xml:space="preserve"> </w:t>
          </w:r>
          <w:r w:rsidR="00600878" w:rsidRPr="00DF29F2">
            <w:rPr>
              <w:rFonts w:ascii="Gill Sans Nova" w:hAnsi="Gill Sans Nova" w:cs="Segoe UI"/>
              <w:i/>
              <w:iCs/>
              <w:color w:val="FFFFFF" w:themeColor="background1"/>
              <w:sz w:val="16"/>
              <w:szCs w:val="16"/>
              <w:lang w:val="en-GB"/>
            </w:rPr>
            <w:t>X</w:t>
          </w:r>
          <w:r w:rsidR="00945730" w:rsidRPr="00DF29F2">
            <w:rPr>
              <w:rFonts w:ascii="Gill Sans Nova" w:hAnsi="Gill Sans Nova" w:cs="Segoe UI"/>
              <w:color w:val="FFFFFF" w:themeColor="background1"/>
              <w:sz w:val="16"/>
              <w:szCs w:val="16"/>
              <w:lang w:val="en-GB"/>
            </w:rPr>
            <w:t>(</w:t>
          </w:r>
          <w:r w:rsidR="00600878" w:rsidRPr="00DF29F2">
            <w:rPr>
              <w:rFonts w:ascii="Gill Sans Nova" w:hAnsi="Gill Sans Nova" w:cs="Segoe UI"/>
              <w:color w:val="FFFFFF" w:themeColor="background1"/>
              <w:sz w:val="16"/>
              <w:szCs w:val="16"/>
              <w:lang w:val="en-GB"/>
            </w:rPr>
            <w:t>X</w:t>
          </w:r>
          <w:r w:rsidR="00945730" w:rsidRPr="00DF29F2">
            <w:rPr>
              <w:rFonts w:ascii="Gill Sans Nova" w:hAnsi="Gill Sans Nova" w:cs="Segoe UI"/>
              <w:color w:val="FFFFFF" w:themeColor="background1"/>
              <w:sz w:val="16"/>
              <w:szCs w:val="16"/>
              <w:lang w:val="en-GB"/>
            </w:rPr>
            <w:t>), XX-XX</w:t>
          </w:r>
        </w:p>
      </w:tc>
      <w:tc>
        <w:tcPr>
          <w:tcW w:w="418" w:type="pct"/>
          <w:vAlign w:val="bottom"/>
        </w:tcPr>
        <w:sdt>
          <w:sdtPr>
            <w:rPr>
              <w:rFonts w:cs="Segoe UI"/>
              <w:i/>
              <w:iCs/>
              <w:color w:val="FFFFFF" w:themeColor="background1"/>
            </w:rPr>
            <w:id w:val="945966341"/>
            <w:docPartObj>
              <w:docPartGallery w:val="Page Numbers (Bottom of Page)"/>
              <w:docPartUnique/>
            </w:docPartObj>
          </w:sdtPr>
          <w:sdtEndPr>
            <w:rPr>
              <w:i w:val="0"/>
              <w:iCs w:val="0"/>
            </w:rPr>
          </w:sdtEndPr>
          <w:sdtContent>
            <w:p w14:paraId="422C324B" w14:textId="0A81C0DD" w:rsidR="00915A19" w:rsidRPr="00C46404" w:rsidRDefault="001234B8" w:rsidP="00915A19">
              <w:pPr>
                <w:pStyle w:val="AltBilgi"/>
                <w:jc w:val="right"/>
                <w:rPr>
                  <w:rFonts w:ascii="Segoe UI" w:hAnsi="Segoe UI" w:cs="Segoe UI"/>
                  <w:i/>
                  <w:iCs/>
                  <w:color w:val="FFFFFF" w:themeColor="background1"/>
                </w:rPr>
              </w:pPr>
              <w:r w:rsidRPr="00C46404">
                <w:rPr>
                  <w:rFonts w:cs="Segoe UI"/>
                  <w:noProof/>
                  <w:color w:val="FFFFFF" w:themeColor="background1"/>
                </w:rPr>
                <mc:AlternateContent>
                  <mc:Choice Requires="wps">
                    <w:drawing>
                      <wp:anchor distT="0" distB="0" distL="114300" distR="114300" simplePos="0" relativeHeight="251667967" behindDoc="1" locked="0" layoutInCell="1" allowOverlap="1" wp14:anchorId="2ED09E93" wp14:editId="4AB9CF5A">
                        <wp:simplePos x="0" y="0"/>
                        <wp:positionH relativeFrom="column">
                          <wp:posOffset>175260</wp:posOffset>
                        </wp:positionH>
                        <wp:positionV relativeFrom="paragraph">
                          <wp:posOffset>6350</wp:posOffset>
                        </wp:positionV>
                        <wp:extent cx="984250" cy="177800"/>
                        <wp:effectExtent l="0" t="0" r="6350" b="0"/>
                        <wp:wrapNone/>
                        <wp:docPr id="1081616242" name="Dikdörtgen 2"/>
                        <wp:cNvGraphicFramePr/>
                        <a:graphic xmlns:a="http://schemas.openxmlformats.org/drawingml/2006/main">
                          <a:graphicData uri="http://schemas.microsoft.com/office/word/2010/wordprocessingShape">
                            <wps:wsp>
                              <wps:cNvSpPr/>
                              <wps:spPr>
                                <a:xfrm>
                                  <a:off x="0" y="0"/>
                                  <a:ext cx="984250" cy="177800"/>
                                </a:xfrm>
                                <a:prstGeom prst="rect">
                                  <a:avLst/>
                                </a:prstGeom>
                                <a:solidFill>
                                  <a:srgbClr val="2E319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8C851D" id="Dikdörtgen 2" o:spid="_x0000_s1026" style="position:absolute;margin-left:13.8pt;margin-top:.5pt;width:77.5pt;height:14pt;z-index:-25164851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" fillcolor="#2e3191" stroked="f" strokeweight="1pt"/>
                    </w:pict>
                  </mc:Fallback>
                </mc:AlternateContent>
              </w:r>
              <w:r w:rsidR="00915A19" w:rsidRPr="00C46404">
                <w:rPr>
                  <w:rFonts w:cs="Segoe UI"/>
                  <w:color w:val="FFFFFF" w:themeColor="background1"/>
                </w:rPr>
                <w:fldChar w:fldCharType="begin"/>
              </w:r>
              <w:r w:rsidR="00915A19" w:rsidRPr="00C46404">
                <w:rPr>
                  <w:rFonts w:ascii="Segoe UI" w:hAnsi="Segoe UI" w:cs="Segoe UI"/>
                  <w:color w:val="FFFFFF" w:themeColor="background1"/>
                </w:rPr>
                <w:instrText>PAGE   \* MERGEFORMAT</w:instrText>
              </w:r>
              <w:r w:rsidR="00915A19" w:rsidRPr="00C46404">
                <w:rPr>
                  <w:rFonts w:cs="Segoe UI"/>
                  <w:color w:val="FFFFFF" w:themeColor="background1"/>
                </w:rPr>
                <w:fldChar w:fldCharType="separate"/>
              </w:r>
              <w:r w:rsidR="00370763" w:rsidRPr="00C46404">
                <w:rPr>
                  <w:rFonts w:ascii="Segoe UI" w:hAnsi="Segoe UI" w:cs="Segoe UI"/>
                  <w:noProof/>
                  <w:color w:val="FFFFFF" w:themeColor="background1"/>
                </w:rPr>
                <w:t>6</w:t>
              </w:r>
              <w:r w:rsidR="00915A19" w:rsidRPr="00C46404">
                <w:rPr>
                  <w:rFonts w:cs="Segoe UI"/>
                  <w:color w:val="FFFFFF" w:themeColor="background1"/>
                </w:rPr>
                <w:fldChar w:fldCharType="end"/>
              </w:r>
            </w:p>
          </w:sdtContent>
        </w:sdt>
      </w:tc>
    </w:tr>
  </w:tbl>
  <w:p w14:paraId="63CD1EBB" w14:textId="48B64A5A" w:rsidR="005A416A" w:rsidRPr="00C46404" w:rsidRDefault="00C46404" w:rsidP="00A6770D">
    <w:pPr>
      <w:rPr>
        <w:color w:val="FFFFFF" w:themeColor="background1"/>
      </w:rPr>
    </w:pPr>
    <w:r w:rsidRPr="00C46404">
      <w:rPr>
        <w:noProof/>
        <w:color w:val="FFFFFF" w:themeColor="background1"/>
      </w:rPr>
      <mc:AlternateContent>
        <mc:Choice Requires="wps">
          <w:drawing>
            <wp:anchor distT="0" distB="0" distL="114300" distR="114300" simplePos="0" relativeHeight="251674112" behindDoc="1" locked="0" layoutInCell="1" allowOverlap="1" wp14:anchorId="144F323E" wp14:editId="04D7CBF5">
              <wp:simplePos x="0" y="0"/>
              <wp:positionH relativeFrom="column">
                <wp:posOffset>-764540</wp:posOffset>
              </wp:positionH>
              <wp:positionV relativeFrom="paragraph">
                <wp:posOffset>-134620</wp:posOffset>
              </wp:positionV>
              <wp:extent cx="3257550" cy="165100"/>
              <wp:effectExtent l="0" t="0" r="6350" b="0"/>
              <wp:wrapNone/>
              <wp:docPr id="678288081" name="Dikdörtgen 4"/>
              <wp:cNvGraphicFramePr/>
              <a:graphic xmlns:a="http://schemas.openxmlformats.org/drawingml/2006/main">
                <a:graphicData uri="http://schemas.microsoft.com/office/word/2010/wordprocessingShape">
                  <wps:wsp>
                    <wps:cNvSpPr/>
                    <wps:spPr>
                      <a:xfrm>
                        <a:off x="0" y="0"/>
                        <a:ext cx="3257550" cy="165100"/>
                      </a:xfrm>
                      <a:prstGeom prst="rect">
                        <a:avLst/>
                      </a:prstGeom>
                      <a:solidFill>
                        <a:srgbClr val="BD1E2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F6B4D" id="Dikdörtgen 4" o:spid="_x0000_s1026" style="position:absolute;margin-left:-60.2pt;margin-top:-10.6pt;width:256.5pt;height:13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" fillcolor="#bd1e2c" stroked="f" strokeweight="1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41FDD" w14:textId="77777777" w:rsidR="008079A8" w:rsidRDefault="008079A8">
    <w:pPr>
      <w:pStyle w:val="AltBilgi"/>
      <w:jc w:val="right"/>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2"/>
      <w:gridCol w:w="806"/>
    </w:tblGrid>
    <w:tr w:rsidR="008079A8" w:rsidRPr="00A17101" w14:paraId="1956CB21" w14:textId="77777777" w:rsidTr="00EA2D47">
      <w:trPr>
        <w:trHeight w:val="272"/>
      </w:trPr>
      <w:tc>
        <w:tcPr>
          <w:tcW w:w="4582" w:type="pct"/>
          <w:vAlign w:val="bottom"/>
        </w:tcPr>
        <w:p w14:paraId="57471FA0" w14:textId="003E0C7C" w:rsidR="008079A8" w:rsidRPr="00EA2D47" w:rsidRDefault="008079A8" w:rsidP="00E92584">
          <w:pPr>
            <w:pStyle w:val="stBilgi"/>
            <w:tabs>
              <w:tab w:val="clear" w:pos="4536"/>
              <w:tab w:val="clear" w:pos="9072"/>
            </w:tabs>
            <w:rPr>
              <w:rFonts w:ascii="Segoe UI" w:hAnsi="Segoe UI" w:cs="Segoe UI"/>
            </w:rPr>
          </w:pPr>
        </w:p>
      </w:tc>
      <w:tc>
        <w:tcPr>
          <w:tcW w:w="418" w:type="pct"/>
          <w:vAlign w:val="bottom"/>
        </w:tcPr>
        <w:sdt>
          <w:sdtPr>
            <w:id w:val="-1595477244"/>
            <w:docPartObj>
              <w:docPartGallery w:val="Page Numbers (Bottom of Page)"/>
              <w:docPartUnique/>
            </w:docPartObj>
          </w:sdtPr>
          <w:sdtContent>
            <w:p w14:paraId="5E951BC2" w14:textId="3E8624E4" w:rsidR="008079A8" w:rsidRPr="007F5BBE" w:rsidRDefault="00436B87" w:rsidP="00E92584">
              <w:pPr>
                <w:pStyle w:val="AltBilgi"/>
                <w:jc w:val="right"/>
              </w:pPr>
              <w:r w:rsidRPr="00436B87">
                <w:rPr>
                  <w:rFonts w:cs="Segoe UI"/>
                  <w:noProof/>
                  <w:color w:val="FFFFFF" w:themeColor="background1"/>
                </w:rPr>
                <mc:AlternateContent>
                  <mc:Choice Requires="wps">
                    <w:drawing>
                      <wp:anchor distT="0" distB="0" distL="114300" distR="114300" simplePos="0" relativeHeight="251673088" behindDoc="1" locked="0" layoutInCell="1" allowOverlap="1" wp14:anchorId="3B421DB1" wp14:editId="1473670B">
                        <wp:simplePos x="0" y="0"/>
                        <wp:positionH relativeFrom="column">
                          <wp:posOffset>214630</wp:posOffset>
                        </wp:positionH>
                        <wp:positionV relativeFrom="paragraph">
                          <wp:posOffset>1270</wp:posOffset>
                        </wp:positionV>
                        <wp:extent cx="939800" cy="184150"/>
                        <wp:effectExtent l="0" t="0" r="0" b="6350"/>
                        <wp:wrapNone/>
                        <wp:docPr id="672377320" name="Dikdörtgen 3"/>
                        <wp:cNvGraphicFramePr/>
                        <a:graphic xmlns:a="http://schemas.openxmlformats.org/drawingml/2006/main">
                          <a:graphicData uri="http://schemas.microsoft.com/office/word/2010/wordprocessingShape">
                            <wps:wsp>
                              <wps:cNvSpPr/>
                              <wps:spPr>
                                <a:xfrm>
                                  <a:off x="0" y="0"/>
                                  <a:ext cx="939800" cy="184150"/>
                                </a:xfrm>
                                <a:prstGeom prst="rect">
                                  <a:avLst/>
                                </a:prstGeom>
                                <a:solidFill>
                                  <a:srgbClr val="2E319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2B741" id="Dikdörtgen 3" o:spid="_x0000_s1026" style="position:absolute;margin-left:16.9pt;margin-top:.1pt;width:74pt;height:14.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" fillcolor="#2e3191" stroked="f" strokeweight="1pt"/>
                    </w:pict>
                  </mc:Fallback>
                </mc:AlternateContent>
              </w:r>
              <w:r w:rsidR="008079A8" w:rsidRPr="00436B87">
                <w:rPr>
                  <w:rFonts w:cs="Segoe UI"/>
                  <w:color w:val="FFFFFF" w:themeColor="background1"/>
                </w:rPr>
                <w:fldChar w:fldCharType="begin"/>
              </w:r>
              <w:r w:rsidR="008079A8" w:rsidRPr="00436B87">
                <w:rPr>
                  <w:rFonts w:ascii="Segoe UI" w:hAnsi="Segoe UI" w:cs="Segoe UI"/>
                  <w:color w:val="FFFFFF" w:themeColor="background1"/>
                </w:rPr>
                <w:instrText>PAGE   \* MERGEFORMAT</w:instrText>
              </w:r>
              <w:r w:rsidR="008079A8" w:rsidRPr="00436B87">
                <w:rPr>
                  <w:rFonts w:cs="Segoe UI"/>
                  <w:color w:val="FFFFFF" w:themeColor="background1"/>
                </w:rPr>
                <w:fldChar w:fldCharType="separate"/>
              </w:r>
              <w:r w:rsidR="00370763" w:rsidRPr="00436B87">
                <w:rPr>
                  <w:rFonts w:ascii="Segoe UI" w:hAnsi="Segoe UI" w:cs="Segoe UI"/>
                  <w:noProof/>
                  <w:color w:val="FFFFFF" w:themeColor="background1"/>
                </w:rPr>
                <w:t>7</w:t>
              </w:r>
              <w:r w:rsidR="008079A8" w:rsidRPr="00436B87">
                <w:rPr>
                  <w:rFonts w:cs="Segoe UI"/>
                  <w:color w:val="FFFFFF" w:themeColor="background1"/>
                </w:rPr>
                <w:fldChar w:fldCharType="end"/>
              </w:r>
            </w:p>
          </w:sdtContent>
        </w:sdt>
      </w:tc>
    </w:tr>
  </w:tbl>
  <w:p w14:paraId="31BB68D0" w14:textId="77777777" w:rsidR="008079A8" w:rsidRDefault="008079A8" w:rsidP="00A450BD">
    <w:pPr>
      <w:pStyle w:val="AltBilgi"/>
    </w:pPr>
  </w:p>
  <w:p w14:paraId="6BED2230" w14:textId="77777777" w:rsidR="005A416A" w:rsidRDefault="005A416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3EE6A" w14:textId="14B86E5E" w:rsidR="004D5F04" w:rsidRPr="007E6918" w:rsidRDefault="0088680D" w:rsidP="0088680D">
    <w:pPr>
      <w:jc w:val="both"/>
      <w:rPr>
        <w:rFonts w:ascii="Gill Sans Nova" w:hAnsi="Gill Sans Nova" w:cs="Carlito"/>
        <w:sz w:val="14"/>
        <w:szCs w:val="14"/>
        <w:lang w:val="en-GB"/>
      </w:rPr>
    </w:pPr>
    <w:r w:rsidRPr="007E6918">
      <w:rPr>
        <w:rFonts w:ascii="Gill Sans Nova" w:hAnsi="Gill Sans Nova" w:cs="Mangal Pro"/>
        <w:sz w:val="14"/>
        <w:szCs w:val="14"/>
        <w:lang w:val="en-GB"/>
      </w:rPr>
      <w:t xml:space="preserve">©The Author(s). This is an open-access article under the </w:t>
    </w:r>
    <w:r w:rsidRPr="007E6918">
      <w:rPr>
        <w:rFonts w:ascii="Gill Sans Nova" w:hAnsi="Gill Sans Nova" w:cs="Mangal Pro"/>
        <w:b/>
        <w:bCs/>
        <w:sz w:val="14"/>
        <w:szCs w:val="14"/>
        <w:lang w:val="en-GB"/>
      </w:rPr>
      <w:t>CC BY-NC-ND license</w:t>
    </w:r>
    <w:r w:rsidRPr="007E6918">
      <w:rPr>
        <w:rFonts w:ascii="Gill Sans Nova" w:hAnsi="Gill Sans Nova" w:cs="Mangal Pro"/>
        <w:sz w:val="14"/>
        <w:szCs w:val="14"/>
        <w:lang w:val="en-GB"/>
      </w:rPr>
      <w:t xml:space="preserve"> https://creativecommons.org/licenses/by-nc-nd/4.0/</w:t>
    </w:r>
    <w:r w:rsidR="00DA0FC0" w:rsidRPr="007E6918">
      <w:rPr>
        <w:rFonts w:ascii="Gill Sans Nova" w:hAnsi="Gill Sans Nova" w:cs="Mangal Pro"/>
        <w:sz w:val="14"/>
        <w:szCs w:val="14"/>
        <w:lang w:val="en-GB"/>
      </w:rPr>
      <w:t>.</w:t>
    </w:r>
    <w:r w:rsidRPr="007E6918">
      <w:rPr>
        <w:rFonts w:ascii="Gill Sans Nova" w:hAnsi="Gill Sans Nova" w:cs="Mangal Pro"/>
        <w:sz w:val="14"/>
        <w:szCs w:val="14"/>
        <w:lang w:val="en-GB"/>
      </w:rPr>
      <w:t xml:space="preserve"> The authors agree that the text, figures, and documents in the article do not violate the copyrights of third parties and that the publisher is not responsible for any claim or lawsuit by third parties due to copyright infringement. The authors declare that the publisher is not responsible for the </w:t>
    </w:r>
    <w:r w:rsidR="001155FA" w:rsidRPr="007E6918">
      <w:rPr>
        <w:rFonts w:ascii="Gill Sans Nova" w:hAnsi="Gill Sans Nova" w:cs="Mangal Pro"/>
        <w:sz w:val="14"/>
        <w:szCs w:val="14"/>
        <w:lang w:val="en-GB"/>
      </w:rPr>
      <w:t>article’s content</w:t>
    </w:r>
    <w:r w:rsidRPr="007E6918">
      <w:rPr>
        <w:rFonts w:ascii="Gill Sans Nova" w:hAnsi="Gill Sans Nova" w:cs="Mangal Pro"/>
        <w:sz w:val="14"/>
        <w:szCs w:val="14"/>
        <w:lang w:val="en-GB"/>
      </w:rPr>
      <w:t xml:space="preserve"> and that all responsibility for the article belongs to the authors.</w:t>
    </w:r>
  </w:p>
  <w:p w14:paraId="7EDF46F6" w14:textId="5DF89C80" w:rsidR="001747CE" w:rsidRDefault="004B34F2" w:rsidP="00B6574F">
    <w:pPr>
      <w:pStyle w:val="AltBilgi"/>
    </w:pPr>
    <w:r w:rsidRPr="007E6918">
      <w:rPr>
        <w:rFonts w:ascii="Gill Sans Nova" w:hAnsi="Gill Sans Nova"/>
      </w:rPr>
      <w:tab/>
    </w:r>
    <w:r>
      <w:tab/>
    </w:r>
    <w:r>
      <w:tab/>
    </w:r>
    <w:sdt>
      <w:sdtPr>
        <w:id w:val="134614384"/>
        <w:docPartObj>
          <w:docPartGallery w:val="Page Numbers (Bottom of Page)"/>
          <w:docPartUnique/>
        </w:docPartObj>
      </w:sdtPr>
      <w:sdtContent>
        <w:r w:rsidR="001747CE">
          <w:fldChar w:fldCharType="begin"/>
        </w:r>
        <w:r w:rsidR="001747CE">
          <w:instrText>PAGE   \* MERGEFORMAT</w:instrText>
        </w:r>
        <w:r w:rsidR="001747CE">
          <w:fldChar w:fldCharType="separate"/>
        </w:r>
        <w:r w:rsidR="00370763">
          <w:rPr>
            <w:noProof/>
          </w:rPr>
          <w:t>1</w:t>
        </w:r>
        <w:r w:rsidR="001747CE">
          <w:fldChar w:fldCharType="end"/>
        </w:r>
      </w:sdtContent>
    </w:sdt>
  </w:p>
  <w:p w14:paraId="56B255C2" w14:textId="1432A479" w:rsidR="001747CE" w:rsidRDefault="00E92584" w:rsidP="00E92584">
    <w:pPr>
      <w:pStyle w:val="AltBilgi"/>
      <w:tabs>
        <w:tab w:val="clear" w:pos="4536"/>
        <w:tab w:val="clear" w:pos="9072"/>
        <w:tab w:val="left" w:pos="6430"/>
      </w:tabs>
    </w:pPr>
    <w:r>
      <w:tab/>
    </w:r>
  </w:p>
  <w:p w14:paraId="2B227483" w14:textId="77777777" w:rsidR="005A416A" w:rsidRDefault="005A41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FB0C3" w14:textId="77777777" w:rsidR="008952C8" w:rsidRDefault="008952C8" w:rsidP="00C56448">
      <w:r>
        <w:separator/>
      </w:r>
    </w:p>
  </w:footnote>
  <w:footnote w:type="continuationSeparator" w:id="0">
    <w:p w14:paraId="28EC2ECF" w14:textId="77777777" w:rsidR="008952C8" w:rsidRDefault="008952C8" w:rsidP="00C56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CB206" w14:textId="524B065E" w:rsidR="005154C6" w:rsidRPr="00DF29F2" w:rsidRDefault="001234B8" w:rsidP="005154C6">
    <w:pPr>
      <w:pStyle w:val="stBilgi"/>
      <w:jc w:val="right"/>
      <w:rPr>
        <w:rFonts w:ascii="Gill Sans Nova" w:hAnsi="Gill Sans Nova" w:cs="Segoe UI"/>
        <w:color w:val="A42024"/>
        <w:sz w:val="16"/>
        <w:szCs w:val="16"/>
      </w:rPr>
    </w:pPr>
    <w:r>
      <w:rPr>
        <w:rFonts w:ascii="Konnect" w:hAnsi="Konnect"/>
        <w:noProof/>
        <w:color w:val="000000" w:themeColor="text1"/>
        <w:sz w:val="16"/>
        <w:szCs w:val="16"/>
        <w:lang w:val="en-GB"/>
      </w:rPr>
      <w:drawing>
        <wp:anchor distT="0" distB="0" distL="114300" distR="114300" simplePos="0" relativeHeight="251672064" behindDoc="0" locked="0" layoutInCell="1" allowOverlap="1" wp14:anchorId="23401513" wp14:editId="4C2806AD">
          <wp:simplePos x="0" y="0"/>
          <wp:positionH relativeFrom="column">
            <wp:posOffset>29210</wp:posOffset>
          </wp:positionH>
          <wp:positionV relativeFrom="paragraph">
            <wp:posOffset>-4445</wp:posOffset>
          </wp:positionV>
          <wp:extent cx="857250" cy="485775"/>
          <wp:effectExtent l="0" t="0" r="6350" b="0"/>
          <wp:wrapSquare wrapText="bothSides"/>
          <wp:docPr id="61581857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132552" name="Resim 1"/>
                  <pic:cNvPicPr/>
                </pic:nvPicPr>
                <pic:blipFill>
                  <a:blip r:embed="rId1">
                    <a:extLst>
                      <a:ext uri="{28A0092B-C50C-407E-A947-70E740481C1C}">
                        <a14:useLocalDpi xmlns:a14="http://schemas.microsoft.com/office/drawing/2010/main" val="0"/>
                      </a:ext>
                    </a:extLst>
                  </a:blip>
                  <a:stretch>
                    <a:fillRect/>
                  </a:stretch>
                </pic:blipFill>
                <pic:spPr>
                  <a:xfrm>
                    <a:off x="0" y="0"/>
                    <a:ext cx="857250" cy="485775"/>
                  </a:xfrm>
                  <a:prstGeom prst="rect">
                    <a:avLst/>
                  </a:prstGeom>
                </pic:spPr>
              </pic:pic>
            </a:graphicData>
          </a:graphic>
          <wp14:sizeRelH relativeFrom="margin">
            <wp14:pctWidth>0</wp14:pctWidth>
          </wp14:sizeRelH>
          <wp14:sizeRelV relativeFrom="margin">
            <wp14:pctHeight>0</wp14:pctHeight>
          </wp14:sizeRelV>
        </wp:anchor>
      </w:drawing>
    </w:r>
    <w:r w:rsidR="005154C6" w:rsidRPr="00E0297B">
      <w:rPr>
        <w:rFonts w:ascii="Lato" w:hAnsi="Lato" w:cs="Segoe UI"/>
        <w:color w:val="A42024"/>
        <w:sz w:val="16"/>
        <w:szCs w:val="16"/>
      </w:rPr>
      <w:t xml:space="preserve"> </w:t>
    </w:r>
    <w:r w:rsidR="005154C6" w:rsidRPr="00DF29F2">
      <w:rPr>
        <w:rFonts w:ascii="Gill Sans Nova" w:hAnsi="Gill Sans Nova" w:cs="Segoe UI"/>
        <w:color w:val="000000" w:themeColor="text1"/>
        <w:sz w:val="16"/>
        <w:szCs w:val="16"/>
      </w:rPr>
      <w:t>Author1, Author2 &amp; Author3</w:t>
    </w:r>
    <w:r w:rsidR="000A6F12" w:rsidRPr="00DF29F2">
      <w:rPr>
        <w:rFonts w:ascii="Gill Sans Nova" w:hAnsi="Gill Sans Nova" w:cs="Segoe UI"/>
        <w:color w:val="000000" w:themeColor="text1"/>
        <w:sz w:val="16"/>
        <w:szCs w:val="16"/>
      </w:rPr>
      <w:t xml:space="preserve"> </w:t>
    </w:r>
    <w:r w:rsidR="000A6F12" w:rsidRPr="00DF29F2">
      <w:rPr>
        <w:rFonts w:ascii="Gill Sans Nova" w:hAnsi="Gill Sans Nova"/>
        <w:color w:val="000000" w:themeColor="text1"/>
        <w:sz w:val="16"/>
        <w:szCs w:val="16"/>
        <w:lang w:val="en-GB"/>
      </w:rPr>
      <w:t>(Do not fill out this part in the first submi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8EFE6" w14:textId="00CD75AD" w:rsidR="00A0429B" w:rsidRPr="00DF29F2" w:rsidRDefault="00C34823" w:rsidP="00893F20">
    <w:pPr>
      <w:pStyle w:val="IIIIRunningHead"/>
      <w:rPr>
        <w:rFonts w:ascii="Gill Sans Nova" w:hAnsi="Gill Sans Nova"/>
      </w:rPr>
    </w:pPr>
    <w:r w:rsidRPr="00DF29F2">
      <w:rPr>
        <w:rFonts w:ascii="Gill Sans Nova" w:hAnsi="Gill Sans Nova"/>
      </w:rPr>
      <w:t xml:space="preserve">Running </w:t>
    </w:r>
    <w:r w:rsidR="008F4ABC" w:rsidRPr="00DF29F2">
      <w:rPr>
        <w:rFonts w:ascii="Gill Sans Nova" w:hAnsi="Gill Sans Nova"/>
      </w:rPr>
      <w:t>heading up to six wor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2519A" w14:textId="05249B65" w:rsidR="00E43741" w:rsidRDefault="00372B2D" w:rsidP="00A05E5D">
    <w:pPr>
      <w:rPr>
        <w:rFonts w:ascii="Daytona" w:hAnsi="Daytona"/>
        <w:color w:val="000000" w:themeColor="text1"/>
        <w:sz w:val="16"/>
        <w:szCs w:val="16"/>
        <w:lang w:val="en-GB"/>
      </w:rPr>
    </w:pPr>
    <w:r w:rsidRPr="00C46404">
      <w:rPr>
        <w:rFonts w:ascii="Konnect" w:hAnsi="Konnect"/>
        <w:noProof/>
        <w:color w:val="BD1E2C"/>
        <w:sz w:val="16"/>
        <w:szCs w:val="16"/>
        <w:lang w:val="en-GB"/>
      </w:rPr>
      <w:drawing>
        <wp:anchor distT="0" distB="0" distL="114300" distR="114300" simplePos="0" relativeHeight="251670016" behindDoc="0" locked="0" layoutInCell="1" allowOverlap="1" wp14:anchorId="397DE98C" wp14:editId="47395FB4">
          <wp:simplePos x="0" y="0"/>
          <wp:positionH relativeFrom="column">
            <wp:posOffset>60960</wp:posOffset>
          </wp:positionH>
          <wp:positionV relativeFrom="paragraph">
            <wp:posOffset>27305</wp:posOffset>
          </wp:positionV>
          <wp:extent cx="1250950" cy="708660"/>
          <wp:effectExtent l="0" t="0" r="6350" b="2540"/>
          <wp:wrapSquare wrapText="bothSides"/>
          <wp:docPr id="211213255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132552" name="Resim 1"/>
                  <pic:cNvPicPr/>
                </pic:nvPicPr>
                <pic:blipFill>
                  <a:blip r:embed="rId1">
                    <a:extLst>
                      <a:ext uri="{28A0092B-C50C-407E-A947-70E740481C1C}">
                        <a14:useLocalDpi xmlns:a14="http://schemas.microsoft.com/office/drawing/2010/main" val="0"/>
                      </a:ext>
                    </a:extLst>
                  </a:blip>
                  <a:stretch>
                    <a:fillRect/>
                  </a:stretch>
                </pic:blipFill>
                <pic:spPr>
                  <a:xfrm>
                    <a:off x="0" y="0"/>
                    <a:ext cx="1250950" cy="708660"/>
                  </a:xfrm>
                  <a:prstGeom prst="rect">
                    <a:avLst/>
                  </a:prstGeom>
                </pic:spPr>
              </pic:pic>
            </a:graphicData>
          </a:graphic>
          <wp14:sizeRelH relativeFrom="margin">
            <wp14:pctWidth>0</wp14:pctWidth>
          </wp14:sizeRelH>
          <wp14:sizeRelV relativeFrom="margin">
            <wp14:pctHeight>0</wp14:pctHeight>
          </wp14:sizeRelV>
        </wp:anchor>
      </w:drawing>
    </w:r>
  </w:p>
  <w:p w14:paraId="23456BBD" w14:textId="6E4C6DFE" w:rsidR="00AD0AFF" w:rsidRPr="00DF29F2" w:rsidRDefault="00132AC2" w:rsidP="00372B2D">
    <w:pPr>
      <w:jc w:val="right"/>
      <w:rPr>
        <w:rFonts w:ascii="Gill Sans Nova" w:hAnsi="Gill Sans Nova"/>
        <w:color w:val="000000" w:themeColor="text1"/>
        <w:sz w:val="18"/>
        <w:szCs w:val="18"/>
        <w:lang w:val="en-GB"/>
      </w:rPr>
    </w:pPr>
    <w:r w:rsidRPr="00DF29F2">
      <w:rPr>
        <w:rFonts w:ascii="Gill Sans Nova" w:hAnsi="Gill Sans Nova"/>
        <w:color w:val="000000" w:themeColor="text1"/>
        <w:sz w:val="18"/>
        <w:szCs w:val="18"/>
        <w:lang w:val="en-GB"/>
      </w:rPr>
      <w:t>Trends in Public Health and Behaviour</w:t>
    </w:r>
    <w:r w:rsidR="00766594" w:rsidRPr="00DF29F2">
      <w:rPr>
        <w:rFonts w:ascii="Gill Sans Nova" w:hAnsi="Gill Sans Nova"/>
        <w:color w:val="000000" w:themeColor="text1"/>
        <w:sz w:val="18"/>
        <w:szCs w:val="18"/>
        <w:lang w:val="en-GB"/>
      </w:rPr>
      <w:t xml:space="preserve">, </w:t>
    </w:r>
  </w:p>
  <w:p w14:paraId="04F96565" w14:textId="567A0018" w:rsidR="00766594" w:rsidRPr="00DF29F2" w:rsidRDefault="00766594" w:rsidP="00372B2D">
    <w:pPr>
      <w:jc w:val="right"/>
      <w:rPr>
        <w:rFonts w:ascii="Gill Sans Nova" w:hAnsi="Gill Sans Nova"/>
        <w:color w:val="000000" w:themeColor="text1"/>
        <w:sz w:val="18"/>
        <w:szCs w:val="18"/>
        <w:lang w:val="en-GB"/>
      </w:rPr>
    </w:pPr>
    <w:r w:rsidRPr="00DF29F2">
      <w:rPr>
        <w:rFonts w:ascii="Gill Sans Nova" w:hAnsi="Gill Sans Nova"/>
        <w:color w:val="000000" w:themeColor="text1"/>
        <w:sz w:val="18"/>
        <w:szCs w:val="18"/>
        <w:lang w:val="en-GB"/>
      </w:rPr>
      <w:t>202</w:t>
    </w:r>
    <w:r w:rsidR="00AD0AFF" w:rsidRPr="00DF29F2">
      <w:rPr>
        <w:rFonts w:ascii="Gill Sans Nova" w:hAnsi="Gill Sans Nova"/>
        <w:color w:val="000000" w:themeColor="text1"/>
        <w:sz w:val="18"/>
        <w:szCs w:val="18"/>
        <w:lang w:val="en-GB"/>
      </w:rPr>
      <w:t>4</w:t>
    </w:r>
    <w:r w:rsidRPr="00DF29F2">
      <w:rPr>
        <w:rFonts w:ascii="Gill Sans Nova" w:hAnsi="Gill Sans Nova"/>
        <w:color w:val="000000" w:themeColor="text1"/>
        <w:sz w:val="18"/>
        <w:szCs w:val="18"/>
        <w:lang w:val="en-GB"/>
      </w:rPr>
      <w:t>; 1(1): XX-XX</w:t>
    </w:r>
  </w:p>
  <w:p w14:paraId="4C0F4E58" w14:textId="6354C3A8" w:rsidR="00B22279" w:rsidRPr="00DF29F2" w:rsidRDefault="00000000" w:rsidP="00372B2D">
    <w:pPr>
      <w:jc w:val="right"/>
      <w:rPr>
        <w:rFonts w:ascii="Gill Sans Nova" w:hAnsi="Gill Sans Nova"/>
        <w:color w:val="000000" w:themeColor="text1"/>
        <w:sz w:val="18"/>
        <w:szCs w:val="18"/>
        <w:lang w:val="en-GB"/>
      </w:rPr>
    </w:pPr>
    <w:hyperlink r:id="rId2" w:history="1">
      <w:r w:rsidR="00EF3F88" w:rsidRPr="00DF29F2">
        <w:rPr>
          <w:rStyle w:val="Kpr"/>
          <w:rFonts w:ascii="Gill Sans Nova" w:hAnsi="Gill Sans Nova"/>
          <w:sz w:val="18"/>
          <w:szCs w:val="18"/>
          <w:lang w:val="en-GB"/>
        </w:rPr>
        <w:t>https://tphbjournal.com</w:t>
      </w:r>
    </w:hyperlink>
  </w:p>
  <w:p w14:paraId="39F74230" w14:textId="63EBF3BF" w:rsidR="005A416A" w:rsidRPr="00372B2D" w:rsidRDefault="00E43741" w:rsidP="00372B2D">
    <w:pPr>
      <w:jc w:val="right"/>
      <w:rPr>
        <w:rFonts w:ascii="Times New Roman" w:hAnsi="Times New Roman"/>
        <w:color w:val="000000" w:themeColor="text1"/>
        <w:sz w:val="21"/>
        <w:szCs w:val="21"/>
        <w:lang w:val="en-GB"/>
      </w:rPr>
    </w:pPr>
    <w:r w:rsidRPr="00DF29F2">
      <w:rPr>
        <w:rFonts w:ascii="Gill Sans Nova" w:hAnsi="Gill Sans Nova"/>
        <w:noProof/>
        <w:sz w:val="18"/>
        <w:szCs w:val="18"/>
        <w:lang w:val="en-GB"/>
      </w:rPr>
      <mc:AlternateContent>
        <mc:Choice Requires="wps">
          <w:drawing>
            <wp:anchor distT="0" distB="0" distL="0" distR="0" simplePos="0" relativeHeight="251668992" behindDoc="0" locked="0" layoutInCell="1" allowOverlap="1" wp14:anchorId="16CD3DD0" wp14:editId="1183BBC4">
              <wp:simplePos x="0" y="0"/>
              <wp:positionH relativeFrom="page">
                <wp:posOffset>737870</wp:posOffset>
              </wp:positionH>
              <wp:positionV relativeFrom="paragraph">
                <wp:posOffset>248285</wp:posOffset>
              </wp:positionV>
              <wp:extent cx="6119495" cy="10160"/>
              <wp:effectExtent l="0" t="0" r="14605" b="15240"/>
              <wp:wrapTopAndBottom/>
              <wp:docPr id="1938376077" name="Düz Bağlayıc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9495" cy="10160"/>
                      </a:xfrm>
                      <a:prstGeom prst="line">
                        <a:avLst/>
                      </a:prstGeom>
                      <a:noFill/>
                      <a:ln w="3175">
                        <a:solidFill>
                          <a:srgbClr val="2E319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56BF70" id="Düz Bağlayıcı 1" o:spid="_x0000_s1026" style="position:absolute;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8.1pt,19.55pt" to="539.95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" strokecolor="#2e3191" strokeweight=".25pt">
              <w10:wrap type="topAndBottom" anchorx="page"/>
            </v:line>
          </w:pict>
        </mc:Fallback>
      </mc:AlternateContent>
    </w:r>
    <w:r w:rsidR="00766594" w:rsidRPr="00DF29F2">
      <w:rPr>
        <w:rFonts w:ascii="Gill Sans Nova" w:hAnsi="Gill Sans Nova"/>
        <w:color w:val="000000" w:themeColor="text1"/>
        <w:sz w:val="18"/>
        <w:szCs w:val="18"/>
        <w:lang w:val="en-GB"/>
      </w:rPr>
      <w:t>ISSN</w:t>
    </w:r>
    <w:r w:rsidR="00766594" w:rsidRPr="00DF29F2">
      <w:rPr>
        <w:rFonts w:ascii="Times New Roman" w:hAnsi="Times New Roman"/>
        <w:color w:val="000000" w:themeColor="text1"/>
        <w:sz w:val="18"/>
        <w:szCs w:val="18"/>
        <w:lang w:val="en-GB"/>
      </w:rPr>
      <w:t>:</w:t>
    </w:r>
    <w:r w:rsidR="00766594" w:rsidRPr="00372B2D">
      <w:rPr>
        <w:rFonts w:ascii="Times New Roman" w:hAnsi="Times New Roman"/>
        <w:color w:val="000000" w:themeColor="text1"/>
        <w:sz w:val="21"/>
        <w:szCs w:val="21"/>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85CFD"/>
    <w:multiLevelType w:val="hybridMultilevel"/>
    <w:tmpl w:val="60B0D52A"/>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183012"/>
    <w:multiLevelType w:val="hybridMultilevel"/>
    <w:tmpl w:val="DB0CFE12"/>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88E6650"/>
    <w:multiLevelType w:val="hybridMultilevel"/>
    <w:tmpl w:val="B62AE4B4"/>
    <w:lvl w:ilvl="0" w:tplc="8DC09062">
      <w:start w:val="1"/>
      <w:numFmt w:val="bullet"/>
      <w:lvlText w:val=""/>
      <w:lvlJc w:val="left"/>
      <w:pPr>
        <w:ind w:left="720" w:hanging="360"/>
      </w:pPr>
      <w:rPr>
        <w:rFonts w:ascii="Symbol" w:hAnsi="Symbol" w:hint="default"/>
        <w:sz w:val="20"/>
        <w:szCs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8C10E49"/>
    <w:multiLevelType w:val="hybridMultilevel"/>
    <w:tmpl w:val="6D586C4C"/>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2AF7218"/>
    <w:multiLevelType w:val="hybridMultilevel"/>
    <w:tmpl w:val="97089B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2EE2E52"/>
    <w:multiLevelType w:val="hybridMultilevel"/>
    <w:tmpl w:val="E2D4716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2BD3D88"/>
    <w:multiLevelType w:val="hybridMultilevel"/>
    <w:tmpl w:val="7C16F7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679847491">
    <w:abstractNumId w:val="5"/>
  </w:num>
  <w:num w:numId="2" w16cid:durableId="1288242377">
    <w:abstractNumId w:val="2"/>
  </w:num>
  <w:num w:numId="3" w16cid:durableId="1916283001">
    <w:abstractNumId w:val="6"/>
  </w:num>
  <w:num w:numId="4" w16cid:durableId="1638729169">
    <w:abstractNumId w:val="4"/>
  </w:num>
  <w:num w:numId="5" w16cid:durableId="73164455">
    <w:abstractNumId w:val="3"/>
  </w:num>
  <w:num w:numId="6" w16cid:durableId="2123760269">
    <w:abstractNumId w:val="1"/>
  </w:num>
  <w:num w:numId="7" w16cid:durableId="86538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tzQ3sjAysjA2tTBW0lEKTi0uzszPAykwrQUAwV9KaSwAAAA="/>
  </w:docVars>
  <w:rsids>
    <w:rsidRoot w:val="005F7C91"/>
    <w:rsid w:val="000002DC"/>
    <w:rsid w:val="000008C3"/>
    <w:rsid w:val="000119FF"/>
    <w:rsid w:val="00011BDD"/>
    <w:rsid w:val="00013BA8"/>
    <w:rsid w:val="00021650"/>
    <w:rsid w:val="00025478"/>
    <w:rsid w:val="00031F76"/>
    <w:rsid w:val="000356D3"/>
    <w:rsid w:val="00035ED4"/>
    <w:rsid w:val="00041F5C"/>
    <w:rsid w:val="00043FC6"/>
    <w:rsid w:val="00044016"/>
    <w:rsid w:val="0004674F"/>
    <w:rsid w:val="00063A84"/>
    <w:rsid w:val="00064861"/>
    <w:rsid w:val="00067CD6"/>
    <w:rsid w:val="00074077"/>
    <w:rsid w:val="00076731"/>
    <w:rsid w:val="00081664"/>
    <w:rsid w:val="000825CB"/>
    <w:rsid w:val="0008365D"/>
    <w:rsid w:val="00083EC9"/>
    <w:rsid w:val="00084B01"/>
    <w:rsid w:val="000876C3"/>
    <w:rsid w:val="00087994"/>
    <w:rsid w:val="00087D22"/>
    <w:rsid w:val="0009442E"/>
    <w:rsid w:val="00096558"/>
    <w:rsid w:val="00096B70"/>
    <w:rsid w:val="000979E0"/>
    <w:rsid w:val="000A2B2E"/>
    <w:rsid w:val="000A6F12"/>
    <w:rsid w:val="000B02DD"/>
    <w:rsid w:val="000B03D4"/>
    <w:rsid w:val="000B1B70"/>
    <w:rsid w:val="000B60F6"/>
    <w:rsid w:val="000C1CC5"/>
    <w:rsid w:val="000C28BF"/>
    <w:rsid w:val="000C413A"/>
    <w:rsid w:val="000C50B1"/>
    <w:rsid w:val="000C533B"/>
    <w:rsid w:val="000C5414"/>
    <w:rsid w:val="000C55E1"/>
    <w:rsid w:val="000C77A5"/>
    <w:rsid w:val="000D18CD"/>
    <w:rsid w:val="000D24BA"/>
    <w:rsid w:val="000D2915"/>
    <w:rsid w:val="000D7E83"/>
    <w:rsid w:val="000E41E0"/>
    <w:rsid w:val="000E501B"/>
    <w:rsid w:val="000E58A0"/>
    <w:rsid w:val="000E7E42"/>
    <w:rsid w:val="000F1F28"/>
    <w:rsid w:val="00103C2C"/>
    <w:rsid w:val="0011313A"/>
    <w:rsid w:val="001155FA"/>
    <w:rsid w:val="00120CDB"/>
    <w:rsid w:val="001234B8"/>
    <w:rsid w:val="00126C09"/>
    <w:rsid w:val="00132AC2"/>
    <w:rsid w:val="00135263"/>
    <w:rsid w:val="001354E9"/>
    <w:rsid w:val="0013632F"/>
    <w:rsid w:val="0013672C"/>
    <w:rsid w:val="00136F5E"/>
    <w:rsid w:val="00137C8F"/>
    <w:rsid w:val="0014113C"/>
    <w:rsid w:val="00143C23"/>
    <w:rsid w:val="00145732"/>
    <w:rsid w:val="00145E81"/>
    <w:rsid w:val="0015011B"/>
    <w:rsid w:val="001522D1"/>
    <w:rsid w:val="00155663"/>
    <w:rsid w:val="00157C8A"/>
    <w:rsid w:val="00157D8C"/>
    <w:rsid w:val="00162ACC"/>
    <w:rsid w:val="00164938"/>
    <w:rsid w:val="001747CE"/>
    <w:rsid w:val="00177E3C"/>
    <w:rsid w:val="00183C09"/>
    <w:rsid w:val="001856B7"/>
    <w:rsid w:val="00186C81"/>
    <w:rsid w:val="00191F60"/>
    <w:rsid w:val="001958F9"/>
    <w:rsid w:val="0019607C"/>
    <w:rsid w:val="00196574"/>
    <w:rsid w:val="00196B13"/>
    <w:rsid w:val="00196D54"/>
    <w:rsid w:val="001A116A"/>
    <w:rsid w:val="001A4E1B"/>
    <w:rsid w:val="001A59D3"/>
    <w:rsid w:val="001B0FC5"/>
    <w:rsid w:val="001B42C6"/>
    <w:rsid w:val="001B5AF4"/>
    <w:rsid w:val="001C4A73"/>
    <w:rsid w:val="001C5935"/>
    <w:rsid w:val="001C7CC0"/>
    <w:rsid w:val="001D127F"/>
    <w:rsid w:val="001D12DF"/>
    <w:rsid w:val="001D2D33"/>
    <w:rsid w:val="001D3BF9"/>
    <w:rsid w:val="001D5151"/>
    <w:rsid w:val="001D6188"/>
    <w:rsid w:val="001E31E8"/>
    <w:rsid w:val="001E35D0"/>
    <w:rsid w:val="001E4FDB"/>
    <w:rsid w:val="001E7E23"/>
    <w:rsid w:val="001F2584"/>
    <w:rsid w:val="001F289F"/>
    <w:rsid w:val="001F4B52"/>
    <w:rsid w:val="001F6BD4"/>
    <w:rsid w:val="00201E6C"/>
    <w:rsid w:val="00201EB7"/>
    <w:rsid w:val="00203C3E"/>
    <w:rsid w:val="00207B58"/>
    <w:rsid w:val="00210861"/>
    <w:rsid w:val="002109D0"/>
    <w:rsid w:val="0021130B"/>
    <w:rsid w:val="00214086"/>
    <w:rsid w:val="002143EF"/>
    <w:rsid w:val="00225D42"/>
    <w:rsid w:val="00227453"/>
    <w:rsid w:val="00232976"/>
    <w:rsid w:val="00235969"/>
    <w:rsid w:val="002366F4"/>
    <w:rsid w:val="0023686B"/>
    <w:rsid w:val="002368B3"/>
    <w:rsid w:val="00236940"/>
    <w:rsid w:val="00243416"/>
    <w:rsid w:val="00245047"/>
    <w:rsid w:val="002471FA"/>
    <w:rsid w:val="00252564"/>
    <w:rsid w:val="002538E6"/>
    <w:rsid w:val="00253946"/>
    <w:rsid w:val="00254B3A"/>
    <w:rsid w:val="002642F5"/>
    <w:rsid w:val="00265B77"/>
    <w:rsid w:val="00267359"/>
    <w:rsid w:val="00271FE5"/>
    <w:rsid w:val="002767FF"/>
    <w:rsid w:val="0028253D"/>
    <w:rsid w:val="00283788"/>
    <w:rsid w:val="0028604D"/>
    <w:rsid w:val="00294004"/>
    <w:rsid w:val="002A14F4"/>
    <w:rsid w:val="002A75D4"/>
    <w:rsid w:val="002A7940"/>
    <w:rsid w:val="002B6B25"/>
    <w:rsid w:val="002B7890"/>
    <w:rsid w:val="002B7AA9"/>
    <w:rsid w:val="002C44D8"/>
    <w:rsid w:val="002C5EF3"/>
    <w:rsid w:val="002D4EC3"/>
    <w:rsid w:val="002D6714"/>
    <w:rsid w:val="002D775E"/>
    <w:rsid w:val="002E0795"/>
    <w:rsid w:val="002E3F35"/>
    <w:rsid w:val="002E56A4"/>
    <w:rsid w:val="002E6ADA"/>
    <w:rsid w:val="002E6DFE"/>
    <w:rsid w:val="002F0A32"/>
    <w:rsid w:val="00303E72"/>
    <w:rsid w:val="0030786B"/>
    <w:rsid w:val="00307FF7"/>
    <w:rsid w:val="00312D39"/>
    <w:rsid w:val="00313B18"/>
    <w:rsid w:val="00316A84"/>
    <w:rsid w:val="00316E7A"/>
    <w:rsid w:val="00317175"/>
    <w:rsid w:val="00325B87"/>
    <w:rsid w:val="00327E2D"/>
    <w:rsid w:val="0033071C"/>
    <w:rsid w:val="0033135F"/>
    <w:rsid w:val="00332C37"/>
    <w:rsid w:val="00337F39"/>
    <w:rsid w:val="003448FB"/>
    <w:rsid w:val="0034492C"/>
    <w:rsid w:val="00347179"/>
    <w:rsid w:val="0034771B"/>
    <w:rsid w:val="00350735"/>
    <w:rsid w:val="00355490"/>
    <w:rsid w:val="003559E4"/>
    <w:rsid w:val="00356456"/>
    <w:rsid w:val="00360074"/>
    <w:rsid w:val="003644A4"/>
    <w:rsid w:val="003644DB"/>
    <w:rsid w:val="00370763"/>
    <w:rsid w:val="003726FE"/>
    <w:rsid w:val="00372B2D"/>
    <w:rsid w:val="003739A3"/>
    <w:rsid w:val="00375920"/>
    <w:rsid w:val="0038062E"/>
    <w:rsid w:val="00380C2A"/>
    <w:rsid w:val="00382120"/>
    <w:rsid w:val="00382F26"/>
    <w:rsid w:val="003844D7"/>
    <w:rsid w:val="00385AF5"/>
    <w:rsid w:val="00392752"/>
    <w:rsid w:val="003930C2"/>
    <w:rsid w:val="003A604E"/>
    <w:rsid w:val="003A6E1C"/>
    <w:rsid w:val="003B218D"/>
    <w:rsid w:val="003B76F5"/>
    <w:rsid w:val="003B7B81"/>
    <w:rsid w:val="003B7EA0"/>
    <w:rsid w:val="003C100B"/>
    <w:rsid w:val="003C18BA"/>
    <w:rsid w:val="003C1E8F"/>
    <w:rsid w:val="003C2E21"/>
    <w:rsid w:val="003C30EE"/>
    <w:rsid w:val="003C7228"/>
    <w:rsid w:val="003D2AC7"/>
    <w:rsid w:val="003D3F4E"/>
    <w:rsid w:val="003D5A17"/>
    <w:rsid w:val="003D6478"/>
    <w:rsid w:val="003E20C8"/>
    <w:rsid w:val="003E2436"/>
    <w:rsid w:val="003E4683"/>
    <w:rsid w:val="003E5D57"/>
    <w:rsid w:val="003E73E9"/>
    <w:rsid w:val="003E75AA"/>
    <w:rsid w:val="003F06E1"/>
    <w:rsid w:val="003F0A0C"/>
    <w:rsid w:val="003F0D54"/>
    <w:rsid w:val="003F1049"/>
    <w:rsid w:val="003F4B97"/>
    <w:rsid w:val="003F6C60"/>
    <w:rsid w:val="003F7566"/>
    <w:rsid w:val="00400A75"/>
    <w:rsid w:val="004022D3"/>
    <w:rsid w:val="00405EA2"/>
    <w:rsid w:val="00406AFC"/>
    <w:rsid w:val="004119C3"/>
    <w:rsid w:val="0041394E"/>
    <w:rsid w:val="00415CE6"/>
    <w:rsid w:val="00416176"/>
    <w:rsid w:val="00416BF2"/>
    <w:rsid w:val="004209FF"/>
    <w:rsid w:val="00421321"/>
    <w:rsid w:val="00425D66"/>
    <w:rsid w:val="0042623B"/>
    <w:rsid w:val="00427582"/>
    <w:rsid w:val="00432378"/>
    <w:rsid w:val="0043238A"/>
    <w:rsid w:val="004325E7"/>
    <w:rsid w:val="004340C4"/>
    <w:rsid w:val="00434EB6"/>
    <w:rsid w:val="00436B87"/>
    <w:rsid w:val="0044248D"/>
    <w:rsid w:val="00443074"/>
    <w:rsid w:val="00444747"/>
    <w:rsid w:val="004466F8"/>
    <w:rsid w:val="0045015D"/>
    <w:rsid w:val="004513D6"/>
    <w:rsid w:val="00454C90"/>
    <w:rsid w:val="0045755A"/>
    <w:rsid w:val="00464BE4"/>
    <w:rsid w:val="00467F71"/>
    <w:rsid w:val="0047037D"/>
    <w:rsid w:val="00472AEB"/>
    <w:rsid w:val="004743F8"/>
    <w:rsid w:val="0048710E"/>
    <w:rsid w:val="00490636"/>
    <w:rsid w:val="004A0AD1"/>
    <w:rsid w:val="004A0E40"/>
    <w:rsid w:val="004A7065"/>
    <w:rsid w:val="004B1DB7"/>
    <w:rsid w:val="004B34F2"/>
    <w:rsid w:val="004B3D19"/>
    <w:rsid w:val="004B6318"/>
    <w:rsid w:val="004C0B5D"/>
    <w:rsid w:val="004C1F4C"/>
    <w:rsid w:val="004C1FD4"/>
    <w:rsid w:val="004D0069"/>
    <w:rsid w:val="004D0E03"/>
    <w:rsid w:val="004D3296"/>
    <w:rsid w:val="004D3E1F"/>
    <w:rsid w:val="004D4622"/>
    <w:rsid w:val="004D5F04"/>
    <w:rsid w:val="004D624F"/>
    <w:rsid w:val="004E1353"/>
    <w:rsid w:val="004E20B4"/>
    <w:rsid w:val="004E40DD"/>
    <w:rsid w:val="004E78B5"/>
    <w:rsid w:val="004F0951"/>
    <w:rsid w:val="004F0DA0"/>
    <w:rsid w:val="004F38B7"/>
    <w:rsid w:val="004F5571"/>
    <w:rsid w:val="004F652A"/>
    <w:rsid w:val="004F7D5C"/>
    <w:rsid w:val="00500997"/>
    <w:rsid w:val="00501C0B"/>
    <w:rsid w:val="00502DBE"/>
    <w:rsid w:val="005034B5"/>
    <w:rsid w:val="005044A1"/>
    <w:rsid w:val="00507142"/>
    <w:rsid w:val="00507397"/>
    <w:rsid w:val="0051410E"/>
    <w:rsid w:val="005154C6"/>
    <w:rsid w:val="00515A89"/>
    <w:rsid w:val="005165B6"/>
    <w:rsid w:val="00520880"/>
    <w:rsid w:val="005209CD"/>
    <w:rsid w:val="00520F38"/>
    <w:rsid w:val="005224C5"/>
    <w:rsid w:val="00523556"/>
    <w:rsid w:val="00532EA1"/>
    <w:rsid w:val="00536966"/>
    <w:rsid w:val="00536EEE"/>
    <w:rsid w:val="00537A5A"/>
    <w:rsid w:val="0054178A"/>
    <w:rsid w:val="00545FD4"/>
    <w:rsid w:val="00547E27"/>
    <w:rsid w:val="005542D8"/>
    <w:rsid w:val="0055434E"/>
    <w:rsid w:val="00555187"/>
    <w:rsid w:val="00561C1A"/>
    <w:rsid w:val="005622A4"/>
    <w:rsid w:val="0056391F"/>
    <w:rsid w:val="00564327"/>
    <w:rsid w:val="00567C3E"/>
    <w:rsid w:val="00572B00"/>
    <w:rsid w:val="0058078D"/>
    <w:rsid w:val="005845B0"/>
    <w:rsid w:val="005848EC"/>
    <w:rsid w:val="005856A5"/>
    <w:rsid w:val="00595E46"/>
    <w:rsid w:val="00597484"/>
    <w:rsid w:val="005A1612"/>
    <w:rsid w:val="005A3587"/>
    <w:rsid w:val="005A416A"/>
    <w:rsid w:val="005A6C48"/>
    <w:rsid w:val="005A6FD3"/>
    <w:rsid w:val="005A79E4"/>
    <w:rsid w:val="005B0578"/>
    <w:rsid w:val="005B3B59"/>
    <w:rsid w:val="005C0DFD"/>
    <w:rsid w:val="005C599A"/>
    <w:rsid w:val="005C62A5"/>
    <w:rsid w:val="005D119D"/>
    <w:rsid w:val="005D2317"/>
    <w:rsid w:val="005D3603"/>
    <w:rsid w:val="005D36D5"/>
    <w:rsid w:val="005D5A77"/>
    <w:rsid w:val="005D6152"/>
    <w:rsid w:val="005D687B"/>
    <w:rsid w:val="005E14E4"/>
    <w:rsid w:val="005E5878"/>
    <w:rsid w:val="005E5C09"/>
    <w:rsid w:val="005E6B71"/>
    <w:rsid w:val="005F1340"/>
    <w:rsid w:val="005F2053"/>
    <w:rsid w:val="005F2522"/>
    <w:rsid w:val="005F27CB"/>
    <w:rsid w:val="005F51F7"/>
    <w:rsid w:val="005F729A"/>
    <w:rsid w:val="005F754D"/>
    <w:rsid w:val="005F75AF"/>
    <w:rsid w:val="005F7C91"/>
    <w:rsid w:val="005F7E9A"/>
    <w:rsid w:val="00600878"/>
    <w:rsid w:val="00603654"/>
    <w:rsid w:val="006108B4"/>
    <w:rsid w:val="00611EA9"/>
    <w:rsid w:val="0062072A"/>
    <w:rsid w:val="00622611"/>
    <w:rsid w:val="00623030"/>
    <w:rsid w:val="006236F8"/>
    <w:rsid w:val="00624B1A"/>
    <w:rsid w:val="006269C8"/>
    <w:rsid w:val="00636C91"/>
    <w:rsid w:val="00637CCE"/>
    <w:rsid w:val="00641670"/>
    <w:rsid w:val="0064278C"/>
    <w:rsid w:val="00645FD5"/>
    <w:rsid w:val="00650E93"/>
    <w:rsid w:val="00652159"/>
    <w:rsid w:val="00654C97"/>
    <w:rsid w:val="00655C09"/>
    <w:rsid w:val="0066038E"/>
    <w:rsid w:val="00663B7E"/>
    <w:rsid w:val="0066427E"/>
    <w:rsid w:val="006720B6"/>
    <w:rsid w:val="00673ECF"/>
    <w:rsid w:val="0067556A"/>
    <w:rsid w:val="00677933"/>
    <w:rsid w:val="00683CF3"/>
    <w:rsid w:val="0068487E"/>
    <w:rsid w:val="00684A73"/>
    <w:rsid w:val="00685EB2"/>
    <w:rsid w:val="006914FB"/>
    <w:rsid w:val="00692C99"/>
    <w:rsid w:val="00693DB1"/>
    <w:rsid w:val="006A37E6"/>
    <w:rsid w:val="006A66A3"/>
    <w:rsid w:val="006A750D"/>
    <w:rsid w:val="006B08A8"/>
    <w:rsid w:val="006B0B38"/>
    <w:rsid w:val="006B16AF"/>
    <w:rsid w:val="006B1D10"/>
    <w:rsid w:val="006B4692"/>
    <w:rsid w:val="006B5FFD"/>
    <w:rsid w:val="006B6933"/>
    <w:rsid w:val="006B6DF3"/>
    <w:rsid w:val="006C3563"/>
    <w:rsid w:val="006C35F1"/>
    <w:rsid w:val="006C3F64"/>
    <w:rsid w:val="006C4408"/>
    <w:rsid w:val="006C6CB8"/>
    <w:rsid w:val="006E1F64"/>
    <w:rsid w:val="006F03AE"/>
    <w:rsid w:val="006F0A59"/>
    <w:rsid w:val="006F2EDD"/>
    <w:rsid w:val="006F7FF2"/>
    <w:rsid w:val="00703EAB"/>
    <w:rsid w:val="00705EEB"/>
    <w:rsid w:val="00710874"/>
    <w:rsid w:val="007109C2"/>
    <w:rsid w:val="00710FC9"/>
    <w:rsid w:val="00711C53"/>
    <w:rsid w:val="00715917"/>
    <w:rsid w:val="007160F9"/>
    <w:rsid w:val="00716405"/>
    <w:rsid w:val="007242BF"/>
    <w:rsid w:val="00726298"/>
    <w:rsid w:val="00727294"/>
    <w:rsid w:val="007309A0"/>
    <w:rsid w:val="00731004"/>
    <w:rsid w:val="00731541"/>
    <w:rsid w:val="00733FEB"/>
    <w:rsid w:val="00734A96"/>
    <w:rsid w:val="007351C8"/>
    <w:rsid w:val="007364BF"/>
    <w:rsid w:val="00737CC7"/>
    <w:rsid w:val="00744547"/>
    <w:rsid w:val="007464E1"/>
    <w:rsid w:val="007508C5"/>
    <w:rsid w:val="007536C6"/>
    <w:rsid w:val="00756CA8"/>
    <w:rsid w:val="00766594"/>
    <w:rsid w:val="0076682A"/>
    <w:rsid w:val="00766992"/>
    <w:rsid w:val="00775142"/>
    <w:rsid w:val="007767F9"/>
    <w:rsid w:val="00780BD0"/>
    <w:rsid w:val="007821F6"/>
    <w:rsid w:val="0078418C"/>
    <w:rsid w:val="00786340"/>
    <w:rsid w:val="00791885"/>
    <w:rsid w:val="0079452B"/>
    <w:rsid w:val="00795759"/>
    <w:rsid w:val="0079602F"/>
    <w:rsid w:val="0079637C"/>
    <w:rsid w:val="007A192C"/>
    <w:rsid w:val="007A1E14"/>
    <w:rsid w:val="007A41D7"/>
    <w:rsid w:val="007B2FD9"/>
    <w:rsid w:val="007B4595"/>
    <w:rsid w:val="007B4D88"/>
    <w:rsid w:val="007B7F95"/>
    <w:rsid w:val="007C0587"/>
    <w:rsid w:val="007C1DCD"/>
    <w:rsid w:val="007C2166"/>
    <w:rsid w:val="007C24DC"/>
    <w:rsid w:val="007C4727"/>
    <w:rsid w:val="007C4DBC"/>
    <w:rsid w:val="007D1A94"/>
    <w:rsid w:val="007D1B52"/>
    <w:rsid w:val="007D3615"/>
    <w:rsid w:val="007D3968"/>
    <w:rsid w:val="007D3B6C"/>
    <w:rsid w:val="007E16B1"/>
    <w:rsid w:val="007E2F1D"/>
    <w:rsid w:val="007E48A6"/>
    <w:rsid w:val="007E6918"/>
    <w:rsid w:val="007E71B2"/>
    <w:rsid w:val="007F0649"/>
    <w:rsid w:val="007F2540"/>
    <w:rsid w:val="007F5BBE"/>
    <w:rsid w:val="007F73AC"/>
    <w:rsid w:val="008009A8"/>
    <w:rsid w:val="00800EA3"/>
    <w:rsid w:val="00801CED"/>
    <w:rsid w:val="0080424F"/>
    <w:rsid w:val="00804CBB"/>
    <w:rsid w:val="0080556E"/>
    <w:rsid w:val="00807381"/>
    <w:rsid w:val="008079A8"/>
    <w:rsid w:val="00807D52"/>
    <w:rsid w:val="008166AA"/>
    <w:rsid w:val="00816927"/>
    <w:rsid w:val="00817529"/>
    <w:rsid w:val="0081797C"/>
    <w:rsid w:val="00821325"/>
    <w:rsid w:val="00821F79"/>
    <w:rsid w:val="00827B5F"/>
    <w:rsid w:val="00834B80"/>
    <w:rsid w:val="00835D10"/>
    <w:rsid w:val="00836040"/>
    <w:rsid w:val="00836478"/>
    <w:rsid w:val="0084479E"/>
    <w:rsid w:val="00845F29"/>
    <w:rsid w:val="00846542"/>
    <w:rsid w:val="00847451"/>
    <w:rsid w:val="008555C7"/>
    <w:rsid w:val="0086346D"/>
    <w:rsid w:val="00866418"/>
    <w:rsid w:val="0086778A"/>
    <w:rsid w:val="00871383"/>
    <w:rsid w:val="008762CC"/>
    <w:rsid w:val="0087780D"/>
    <w:rsid w:val="00882A5C"/>
    <w:rsid w:val="0088680D"/>
    <w:rsid w:val="008912A1"/>
    <w:rsid w:val="00893F20"/>
    <w:rsid w:val="00894D90"/>
    <w:rsid w:val="008952C8"/>
    <w:rsid w:val="00895983"/>
    <w:rsid w:val="008A5AD1"/>
    <w:rsid w:val="008B18CA"/>
    <w:rsid w:val="008B2D8F"/>
    <w:rsid w:val="008B541E"/>
    <w:rsid w:val="008B6EF2"/>
    <w:rsid w:val="008C1803"/>
    <w:rsid w:val="008C2365"/>
    <w:rsid w:val="008C5320"/>
    <w:rsid w:val="008D0202"/>
    <w:rsid w:val="008D1FFD"/>
    <w:rsid w:val="008D7E14"/>
    <w:rsid w:val="008E1AFA"/>
    <w:rsid w:val="008E2903"/>
    <w:rsid w:val="008E4325"/>
    <w:rsid w:val="008E7439"/>
    <w:rsid w:val="008F04A8"/>
    <w:rsid w:val="008F35E8"/>
    <w:rsid w:val="008F38BB"/>
    <w:rsid w:val="008F4ABC"/>
    <w:rsid w:val="00906B57"/>
    <w:rsid w:val="009103EB"/>
    <w:rsid w:val="009113F9"/>
    <w:rsid w:val="00912DE7"/>
    <w:rsid w:val="00912DF9"/>
    <w:rsid w:val="00912EF9"/>
    <w:rsid w:val="00913C3D"/>
    <w:rsid w:val="00915A19"/>
    <w:rsid w:val="0092586B"/>
    <w:rsid w:val="0092586C"/>
    <w:rsid w:val="00926769"/>
    <w:rsid w:val="00926874"/>
    <w:rsid w:val="00927E43"/>
    <w:rsid w:val="0093172F"/>
    <w:rsid w:val="0093294B"/>
    <w:rsid w:val="00934181"/>
    <w:rsid w:val="00936958"/>
    <w:rsid w:val="00945730"/>
    <w:rsid w:val="0094583F"/>
    <w:rsid w:val="00950864"/>
    <w:rsid w:val="00953BA1"/>
    <w:rsid w:val="00954D40"/>
    <w:rsid w:val="00960412"/>
    <w:rsid w:val="009619F3"/>
    <w:rsid w:val="009644FE"/>
    <w:rsid w:val="009667A5"/>
    <w:rsid w:val="0096750E"/>
    <w:rsid w:val="00967CD4"/>
    <w:rsid w:val="00972D67"/>
    <w:rsid w:val="0097316F"/>
    <w:rsid w:val="00973448"/>
    <w:rsid w:val="0097365E"/>
    <w:rsid w:val="00977802"/>
    <w:rsid w:val="009854ED"/>
    <w:rsid w:val="009903BC"/>
    <w:rsid w:val="009904DB"/>
    <w:rsid w:val="009904F3"/>
    <w:rsid w:val="0099118F"/>
    <w:rsid w:val="009934B5"/>
    <w:rsid w:val="00994A50"/>
    <w:rsid w:val="00995E21"/>
    <w:rsid w:val="009973E0"/>
    <w:rsid w:val="00997C82"/>
    <w:rsid w:val="009A17E4"/>
    <w:rsid w:val="009A290F"/>
    <w:rsid w:val="009A2BD0"/>
    <w:rsid w:val="009A3213"/>
    <w:rsid w:val="009A3B47"/>
    <w:rsid w:val="009A6EB2"/>
    <w:rsid w:val="009B047D"/>
    <w:rsid w:val="009B0F2D"/>
    <w:rsid w:val="009B0F50"/>
    <w:rsid w:val="009B2C7A"/>
    <w:rsid w:val="009B4741"/>
    <w:rsid w:val="009C3C4B"/>
    <w:rsid w:val="009C5679"/>
    <w:rsid w:val="009C7A09"/>
    <w:rsid w:val="009D0AD8"/>
    <w:rsid w:val="009D0BB4"/>
    <w:rsid w:val="009D0C7D"/>
    <w:rsid w:val="009D1D9A"/>
    <w:rsid w:val="009D35F5"/>
    <w:rsid w:val="009E20EB"/>
    <w:rsid w:val="009E4290"/>
    <w:rsid w:val="009E4CC1"/>
    <w:rsid w:val="009E6B6D"/>
    <w:rsid w:val="009F297C"/>
    <w:rsid w:val="00A03509"/>
    <w:rsid w:val="00A0429B"/>
    <w:rsid w:val="00A04307"/>
    <w:rsid w:val="00A05E5D"/>
    <w:rsid w:val="00A10A13"/>
    <w:rsid w:val="00A1237D"/>
    <w:rsid w:val="00A16F3D"/>
    <w:rsid w:val="00A17101"/>
    <w:rsid w:val="00A17BD6"/>
    <w:rsid w:val="00A20838"/>
    <w:rsid w:val="00A20FCA"/>
    <w:rsid w:val="00A21836"/>
    <w:rsid w:val="00A27542"/>
    <w:rsid w:val="00A305F3"/>
    <w:rsid w:val="00A320F8"/>
    <w:rsid w:val="00A37B20"/>
    <w:rsid w:val="00A41A9A"/>
    <w:rsid w:val="00A450BD"/>
    <w:rsid w:val="00A45D99"/>
    <w:rsid w:val="00A51352"/>
    <w:rsid w:val="00A51F52"/>
    <w:rsid w:val="00A555AD"/>
    <w:rsid w:val="00A61DD6"/>
    <w:rsid w:val="00A656A7"/>
    <w:rsid w:val="00A6770D"/>
    <w:rsid w:val="00A7015E"/>
    <w:rsid w:val="00A72100"/>
    <w:rsid w:val="00A86A62"/>
    <w:rsid w:val="00A87256"/>
    <w:rsid w:val="00A8739E"/>
    <w:rsid w:val="00A87835"/>
    <w:rsid w:val="00A936CA"/>
    <w:rsid w:val="00AA02E7"/>
    <w:rsid w:val="00AA5CA7"/>
    <w:rsid w:val="00AB1914"/>
    <w:rsid w:val="00AB3B26"/>
    <w:rsid w:val="00AB6452"/>
    <w:rsid w:val="00AB68CA"/>
    <w:rsid w:val="00AB7CB4"/>
    <w:rsid w:val="00AC071B"/>
    <w:rsid w:val="00AC2AC6"/>
    <w:rsid w:val="00AC351F"/>
    <w:rsid w:val="00AC6808"/>
    <w:rsid w:val="00AD0AFF"/>
    <w:rsid w:val="00AD0B59"/>
    <w:rsid w:val="00AD6FAB"/>
    <w:rsid w:val="00AE0777"/>
    <w:rsid w:val="00AE59D0"/>
    <w:rsid w:val="00AF4F3B"/>
    <w:rsid w:val="00B01841"/>
    <w:rsid w:val="00B10505"/>
    <w:rsid w:val="00B10653"/>
    <w:rsid w:val="00B129E4"/>
    <w:rsid w:val="00B12DBE"/>
    <w:rsid w:val="00B15E7C"/>
    <w:rsid w:val="00B15EEC"/>
    <w:rsid w:val="00B16643"/>
    <w:rsid w:val="00B22279"/>
    <w:rsid w:val="00B22568"/>
    <w:rsid w:val="00B27CF7"/>
    <w:rsid w:val="00B32533"/>
    <w:rsid w:val="00B33EDC"/>
    <w:rsid w:val="00B365EF"/>
    <w:rsid w:val="00B373DA"/>
    <w:rsid w:val="00B41474"/>
    <w:rsid w:val="00B424AE"/>
    <w:rsid w:val="00B447BF"/>
    <w:rsid w:val="00B50A39"/>
    <w:rsid w:val="00B5116F"/>
    <w:rsid w:val="00B52A50"/>
    <w:rsid w:val="00B63394"/>
    <w:rsid w:val="00B6574F"/>
    <w:rsid w:val="00B73E2E"/>
    <w:rsid w:val="00B779C3"/>
    <w:rsid w:val="00B77BA0"/>
    <w:rsid w:val="00B81B0B"/>
    <w:rsid w:val="00B822EE"/>
    <w:rsid w:val="00B823DB"/>
    <w:rsid w:val="00B85522"/>
    <w:rsid w:val="00B8686F"/>
    <w:rsid w:val="00B87A71"/>
    <w:rsid w:val="00B927C0"/>
    <w:rsid w:val="00B9322B"/>
    <w:rsid w:val="00B937F7"/>
    <w:rsid w:val="00B97B06"/>
    <w:rsid w:val="00BA0389"/>
    <w:rsid w:val="00BA04FD"/>
    <w:rsid w:val="00BA2361"/>
    <w:rsid w:val="00BA2503"/>
    <w:rsid w:val="00BA47D4"/>
    <w:rsid w:val="00BA5668"/>
    <w:rsid w:val="00BA78DF"/>
    <w:rsid w:val="00BC3138"/>
    <w:rsid w:val="00BD65D0"/>
    <w:rsid w:val="00BE21FE"/>
    <w:rsid w:val="00BE6351"/>
    <w:rsid w:val="00BF2D34"/>
    <w:rsid w:val="00BF5303"/>
    <w:rsid w:val="00BF7323"/>
    <w:rsid w:val="00C03AF5"/>
    <w:rsid w:val="00C10AB5"/>
    <w:rsid w:val="00C12A44"/>
    <w:rsid w:val="00C12D19"/>
    <w:rsid w:val="00C147F4"/>
    <w:rsid w:val="00C15204"/>
    <w:rsid w:val="00C343BA"/>
    <w:rsid w:val="00C34823"/>
    <w:rsid w:val="00C370F8"/>
    <w:rsid w:val="00C37F15"/>
    <w:rsid w:val="00C37F96"/>
    <w:rsid w:val="00C419C1"/>
    <w:rsid w:val="00C42DA7"/>
    <w:rsid w:val="00C4416C"/>
    <w:rsid w:val="00C46404"/>
    <w:rsid w:val="00C46790"/>
    <w:rsid w:val="00C46C39"/>
    <w:rsid w:val="00C47F31"/>
    <w:rsid w:val="00C50403"/>
    <w:rsid w:val="00C51093"/>
    <w:rsid w:val="00C52A27"/>
    <w:rsid w:val="00C545F9"/>
    <w:rsid w:val="00C55788"/>
    <w:rsid w:val="00C56448"/>
    <w:rsid w:val="00C56780"/>
    <w:rsid w:val="00C65A3A"/>
    <w:rsid w:val="00C7002E"/>
    <w:rsid w:val="00C7114F"/>
    <w:rsid w:val="00C7372E"/>
    <w:rsid w:val="00C73DB3"/>
    <w:rsid w:val="00C806E6"/>
    <w:rsid w:val="00C815EE"/>
    <w:rsid w:val="00C85A01"/>
    <w:rsid w:val="00C87C67"/>
    <w:rsid w:val="00CA3AAA"/>
    <w:rsid w:val="00CA4B52"/>
    <w:rsid w:val="00CA60E9"/>
    <w:rsid w:val="00CB2183"/>
    <w:rsid w:val="00CB2F41"/>
    <w:rsid w:val="00CB4C78"/>
    <w:rsid w:val="00CB700E"/>
    <w:rsid w:val="00CB776C"/>
    <w:rsid w:val="00CD1627"/>
    <w:rsid w:val="00CD2C0E"/>
    <w:rsid w:val="00CD7819"/>
    <w:rsid w:val="00CE1F48"/>
    <w:rsid w:val="00CE213E"/>
    <w:rsid w:val="00CE502D"/>
    <w:rsid w:val="00CE5188"/>
    <w:rsid w:val="00CE7C82"/>
    <w:rsid w:val="00CF1906"/>
    <w:rsid w:val="00CF3061"/>
    <w:rsid w:val="00CF6786"/>
    <w:rsid w:val="00CF726D"/>
    <w:rsid w:val="00D00564"/>
    <w:rsid w:val="00D03C63"/>
    <w:rsid w:val="00D042EB"/>
    <w:rsid w:val="00D067B6"/>
    <w:rsid w:val="00D1071D"/>
    <w:rsid w:val="00D10BC8"/>
    <w:rsid w:val="00D149A6"/>
    <w:rsid w:val="00D165AC"/>
    <w:rsid w:val="00D209B2"/>
    <w:rsid w:val="00D21089"/>
    <w:rsid w:val="00D23C29"/>
    <w:rsid w:val="00D25342"/>
    <w:rsid w:val="00D257F5"/>
    <w:rsid w:val="00D33931"/>
    <w:rsid w:val="00D34C09"/>
    <w:rsid w:val="00D35DD2"/>
    <w:rsid w:val="00D36294"/>
    <w:rsid w:val="00D4028A"/>
    <w:rsid w:val="00D415C3"/>
    <w:rsid w:val="00D51B64"/>
    <w:rsid w:val="00D52300"/>
    <w:rsid w:val="00D53EAF"/>
    <w:rsid w:val="00D60156"/>
    <w:rsid w:val="00D64DBD"/>
    <w:rsid w:val="00D65429"/>
    <w:rsid w:val="00D719B7"/>
    <w:rsid w:val="00D74DD3"/>
    <w:rsid w:val="00D94BBE"/>
    <w:rsid w:val="00D9627E"/>
    <w:rsid w:val="00D96AF8"/>
    <w:rsid w:val="00DA0FC0"/>
    <w:rsid w:val="00DA4EEA"/>
    <w:rsid w:val="00DA786F"/>
    <w:rsid w:val="00DA7F94"/>
    <w:rsid w:val="00DB4AAF"/>
    <w:rsid w:val="00DB612F"/>
    <w:rsid w:val="00DC0F0E"/>
    <w:rsid w:val="00DC221E"/>
    <w:rsid w:val="00DC3E28"/>
    <w:rsid w:val="00DC66AC"/>
    <w:rsid w:val="00DD0DA8"/>
    <w:rsid w:val="00DE0C7C"/>
    <w:rsid w:val="00DF000D"/>
    <w:rsid w:val="00DF011F"/>
    <w:rsid w:val="00DF0286"/>
    <w:rsid w:val="00DF1D83"/>
    <w:rsid w:val="00DF29F2"/>
    <w:rsid w:val="00DF4472"/>
    <w:rsid w:val="00DF6158"/>
    <w:rsid w:val="00E0297B"/>
    <w:rsid w:val="00E02F8E"/>
    <w:rsid w:val="00E0490D"/>
    <w:rsid w:val="00E071E4"/>
    <w:rsid w:val="00E07A69"/>
    <w:rsid w:val="00E10A4E"/>
    <w:rsid w:val="00E11334"/>
    <w:rsid w:val="00E14079"/>
    <w:rsid w:val="00E166AF"/>
    <w:rsid w:val="00E21A9A"/>
    <w:rsid w:val="00E21ABA"/>
    <w:rsid w:val="00E2205B"/>
    <w:rsid w:val="00E230E1"/>
    <w:rsid w:val="00E23C52"/>
    <w:rsid w:val="00E24141"/>
    <w:rsid w:val="00E252F9"/>
    <w:rsid w:val="00E26DE2"/>
    <w:rsid w:val="00E278A1"/>
    <w:rsid w:val="00E43741"/>
    <w:rsid w:val="00E51726"/>
    <w:rsid w:val="00E52FCF"/>
    <w:rsid w:val="00E65966"/>
    <w:rsid w:val="00E667CD"/>
    <w:rsid w:val="00E7019D"/>
    <w:rsid w:val="00E71284"/>
    <w:rsid w:val="00E75BFD"/>
    <w:rsid w:val="00E77C3C"/>
    <w:rsid w:val="00E8377B"/>
    <w:rsid w:val="00E85053"/>
    <w:rsid w:val="00E8663E"/>
    <w:rsid w:val="00E92584"/>
    <w:rsid w:val="00E925E2"/>
    <w:rsid w:val="00E92F25"/>
    <w:rsid w:val="00EA136E"/>
    <w:rsid w:val="00EA2D47"/>
    <w:rsid w:val="00EA3314"/>
    <w:rsid w:val="00EA5C77"/>
    <w:rsid w:val="00EA7148"/>
    <w:rsid w:val="00EA798A"/>
    <w:rsid w:val="00EB281B"/>
    <w:rsid w:val="00EB29DA"/>
    <w:rsid w:val="00EB325F"/>
    <w:rsid w:val="00EB4051"/>
    <w:rsid w:val="00EB62F0"/>
    <w:rsid w:val="00EB787F"/>
    <w:rsid w:val="00EC332C"/>
    <w:rsid w:val="00EC7E06"/>
    <w:rsid w:val="00ED61EC"/>
    <w:rsid w:val="00EE0FC8"/>
    <w:rsid w:val="00EE456B"/>
    <w:rsid w:val="00EE6B16"/>
    <w:rsid w:val="00EE6B90"/>
    <w:rsid w:val="00EE6C65"/>
    <w:rsid w:val="00EF05B4"/>
    <w:rsid w:val="00EF1005"/>
    <w:rsid w:val="00EF3F88"/>
    <w:rsid w:val="00F00CD5"/>
    <w:rsid w:val="00F018EF"/>
    <w:rsid w:val="00F02ADF"/>
    <w:rsid w:val="00F033AA"/>
    <w:rsid w:val="00F047E9"/>
    <w:rsid w:val="00F1515B"/>
    <w:rsid w:val="00F173DB"/>
    <w:rsid w:val="00F22B93"/>
    <w:rsid w:val="00F2449A"/>
    <w:rsid w:val="00F4329B"/>
    <w:rsid w:val="00F44741"/>
    <w:rsid w:val="00F45226"/>
    <w:rsid w:val="00F45267"/>
    <w:rsid w:val="00F45274"/>
    <w:rsid w:val="00F45A4B"/>
    <w:rsid w:val="00F46994"/>
    <w:rsid w:val="00F513CB"/>
    <w:rsid w:val="00F529CC"/>
    <w:rsid w:val="00F52DBB"/>
    <w:rsid w:val="00F5439B"/>
    <w:rsid w:val="00F626FA"/>
    <w:rsid w:val="00F634B6"/>
    <w:rsid w:val="00F64BCF"/>
    <w:rsid w:val="00F64DB4"/>
    <w:rsid w:val="00F64FA7"/>
    <w:rsid w:val="00F70CF8"/>
    <w:rsid w:val="00F72B94"/>
    <w:rsid w:val="00F7456D"/>
    <w:rsid w:val="00F8183A"/>
    <w:rsid w:val="00F900D0"/>
    <w:rsid w:val="00F92659"/>
    <w:rsid w:val="00F93A09"/>
    <w:rsid w:val="00F95925"/>
    <w:rsid w:val="00FA3A9A"/>
    <w:rsid w:val="00FA7824"/>
    <w:rsid w:val="00FA7AFD"/>
    <w:rsid w:val="00FB02DA"/>
    <w:rsid w:val="00FB1138"/>
    <w:rsid w:val="00FB4EC1"/>
    <w:rsid w:val="00FC1BFB"/>
    <w:rsid w:val="00FC4433"/>
    <w:rsid w:val="00FC5934"/>
    <w:rsid w:val="00FC6DE4"/>
    <w:rsid w:val="00FD1F8A"/>
    <w:rsid w:val="00FD5B3E"/>
    <w:rsid w:val="00FE15D2"/>
    <w:rsid w:val="00FE4F42"/>
    <w:rsid w:val="00FE6989"/>
    <w:rsid w:val="00FF2347"/>
    <w:rsid w:val="00FF3405"/>
    <w:rsid w:val="00FF348E"/>
    <w:rsid w:val="00FF3CCE"/>
    <w:rsid w:val="00FF559A"/>
    <w:rsid w:val="00FF74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04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imes New Roman"/>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locked="1" w:uiPriority="0"/>
    <w:lsdException w:name="heading 2" w:locked="1"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locked="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locked="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uiPriority="21"/>
    <w:lsdException w:name="Subtle Reference" w:uiPriority="31"/>
    <w:lsdException w:name="Intense Reference" w:locked="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locked="1" w:uiPriority="42"/>
    <w:lsdException w:name="Plain Table 3" w:uiPriority="43"/>
    <w:lsdException w:name="Plain Table 4" w:uiPriority="44"/>
    <w:lsdException w:name="Plain Table 5" w:uiPriority="45"/>
    <w:lsdException w:name="Grid Table Light" w:locked="1"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165B6"/>
    <w:pPr>
      <w:spacing w:after="0" w:line="240" w:lineRule="auto"/>
    </w:pPr>
  </w:style>
  <w:style w:type="paragraph" w:styleId="Balk1">
    <w:name w:val="heading 1"/>
    <w:basedOn w:val="Normal"/>
    <w:next w:val="Normal"/>
    <w:link w:val="Balk1Char"/>
    <w:locked/>
    <w:rsid w:val="005F7C91"/>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uiPriority w:val="9"/>
    <w:unhideWhenUsed/>
    <w:locked/>
    <w:rsid w:val="003930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F7C91"/>
    <w:pPr>
      <w:spacing w:after="0" w:line="240" w:lineRule="auto"/>
    </w:pPr>
    <w:rPr>
      <w:rFonts w:ascii="Times New Roman" w:eastAsia="Times New Roman" w:hAnsi="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5F7C91"/>
    <w:rPr>
      <w:rFonts w:ascii="Arial" w:eastAsia="Times New Roman" w:hAnsi="Arial" w:cs="Arial"/>
      <w:b/>
      <w:bCs/>
      <w:kern w:val="32"/>
      <w:sz w:val="32"/>
      <w:szCs w:val="32"/>
      <w:lang w:eastAsia="tr-TR"/>
    </w:rPr>
  </w:style>
  <w:style w:type="paragraph" w:customStyle="1" w:styleId="1Title">
    <w:name w:val="1. Title"/>
    <w:basedOn w:val="Normal"/>
    <w:link w:val="1TitleChar"/>
    <w:qFormat/>
    <w:rsid w:val="00C87C67"/>
    <w:rPr>
      <w:rFonts w:ascii="Gill Sans Nova" w:hAnsi="Gill Sans Nova" w:cs="Carlito"/>
      <w:b/>
      <w:bCs/>
      <w:color w:val="2E3191"/>
      <w:spacing w:val="-4"/>
      <w:w w:val="110"/>
      <w:sz w:val="36"/>
      <w:szCs w:val="36"/>
      <w:lang w:val="en-US"/>
    </w:rPr>
  </w:style>
  <w:style w:type="paragraph" w:customStyle="1" w:styleId="4Abstract">
    <w:name w:val="4. Abstract"/>
    <w:basedOn w:val="Normal"/>
    <w:link w:val="4AbstractChar"/>
    <w:qFormat/>
    <w:rsid w:val="004D3E1F"/>
    <w:pPr>
      <w:spacing w:after="30"/>
      <w:jc w:val="both"/>
    </w:pPr>
    <w:rPr>
      <w:rFonts w:ascii="Konnect" w:eastAsia="Times New Roman" w:hAnsi="Konnect" w:cs="Mangal"/>
      <w:bCs/>
      <w:sz w:val="18"/>
      <w:szCs w:val="18"/>
      <w:lang w:val="en-GB" w:eastAsia="tr-TR"/>
    </w:rPr>
  </w:style>
  <w:style w:type="character" w:styleId="DipnotBavurusu">
    <w:name w:val="footnote reference"/>
    <w:basedOn w:val="VarsaylanParagrafYazTipi"/>
    <w:uiPriority w:val="99"/>
    <w:semiHidden/>
    <w:unhideWhenUsed/>
    <w:rsid w:val="00C56448"/>
    <w:rPr>
      <w:vertAlign w:val="superscript"/>
    </w:rPr>
  </w:style>
  <w:style w:type="character" w:styleId="Kpr">
    <w:name w:val="Hyperlink"/>
    <w:basedOn w:val="VarsaylanParagrafYazTipi"/>
    <w:uiPriority w:val="99"/>
    <w:unhideWhenUsed/>
    <w:rsid w:val="00B129E4"/>
    <w:rPr>
      <w:color w:val="0563C1" w:themeColor="hyperlink"/>
      <w:u w:val="single"/>
    </w:rPr>
  </w:style>
  <w:style w:type="character" w:customStyle="1" w:styleId="zmlenmeyenBahsetme1">
    <w:name w:val="Çözümlenmeyen Bahsetme1"/>
    <w:basedOn w:val="VarsaylanParagrafYazTipi"/>
    <w:uiPriority w:val="99"/>
    <w:semiHidden/>
    <w:unhideWhenUsed/>
    <w:rsid w:val="00B129E4"/>
    <w:rPr>
      <w:color w:val="605E5C"/>
      <w:shd w:val="clear" w:color="auto" w:fill="E1DFDD"/>
    </w:rPr>
  </w:style>
  <w:style w:type="paragraph" w:styleId="stBilgi">
    <w:name w:val="header"/>
    <w:basedOn w:val="Normal"/>
    <w:link w:val="stBilgiChar"/>
    <w:uiPriority w:val="99"/>
    <w:unhideWhenUsed/>
    <w:rsid w:val="00332C37"/>
    <w:pPr>
      <w:tabs>
        <w:tab w:val="center" w:pos="4536"/>
        <w:tab w:val="right" w:pos="9072"/>
      </w:tabs>
    </w:pPr>
  </w:style>
  <w:style w:type="character" w:customStyle="1" w:styleId="stBilgiChar">
    <w:name w:val="Üst Bilgi Char"/>
    <w:basedOn w:val="VarsaylanParagrafYazTipi"/>
    <w:link w:val="stBilgi"/>
    <w:uiPriority w:val="99"/>
    <w:rsid w:val="00332C37"/>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332C37"/>
    <w:pPr>
      <w:tabs>
        <w:tab w:val="center" w:pos="4536"/>
        <w:tab w:val="right" w:pos="9072"/>
      </w:tabs>
    </w:pPr>
  </w:style>
  <w:style w:type="character" w:customStyle="1" w:styleId="AltBilgiChar">
    <w:name w:val="Alt Bilgi Char"/>
    <w:basedOn w:val="VarsaylanParagrafYazTipi"/>
    <w:link w:val="AltBilgi"/>
    <w:uiPriority w:val="99"/>
    <w:rsid w:val="00332C37"/>
    <w:rPr>
      <w:rFonts w:ascii="Times New Roman" w:eastAsia="Times New Roman" w:hAnsi="Times New Roman" w:cs="Times New Roman"/>
      <w:sz w:val="24"/>
      <w:szCs w:val="24"/>
      <w:lang w:eastAsia="tr-TR"/>
    </w:rPr>
  </w:style>
  <w:style w:type="character" w:styleId="zlenenKpr">
    <w:name w:val="FollowedHyperlink"/>
    <w:basedOn w:val="VarsaylanParagrafYazTipi"/>
    <w:uiPriority w:val="99"/>
    <w:semiHidden/>
    <w:unhideWhenUsed/>
    <w:rsid w:val="00912DE7"/>
    <w:rPr>
      <w:color w:val="954F72" w:themeColor="followedHyperlink"/>
      <w:u w:val="single"/>
    </w:rPr>
  </w:style>
  <w:style w:type="paragraph" w:styleId="BalonMetni">
    <w:name w:val="Balloon Text"/>
    <w:basedOn w:val="Normal"/>
    <w:link w:val="BalonMetniChar"/>
    <w:uiPriority w:val="99"/>
    <w:semiHidden/>
    <w:unhideWhenUsed/>
    <w:rsid w:val="00A20838"/>
    <w:rPr>
      <w:rFonts w:cs="Segoe UI"/>
      <w:sz w:val="18"/>
      <w:szCs w:val="18"/>
    </w:rPr>
  </w:style>
  <w:style w:type="character" w:customStyle="1" w:styleId="BalonMetniChar">
    <w:name w:val="Balon Metni Char"/>
    <w:basedOn w:val="VarsaylanParagrafYazTipi"/>
    <w:link w:val="BalonMetni"/>
    <w:uiPriority w:val="99"/>
    <w:semiHidden/>
    <w:rsid w:val="00A20838"/>
    <w:rPr>
      <w:rFonts w:cs="Segoe UI"/>
      <w:sz w:val="18"/>
      <w:szCs w:val="18"/>
    </w:rPr>
  </w:style>
  <w:style w:type="character" w:styleId="AklamaBavurusu">
    <w:name w:val="annotation reference"/>
    <w:basedOn w:val="VarsaylanParagrafYazTipi"/>
    <w:uiPriority w:val="99"/>
    <w:semiHidden/>
    <w:unhideWhenUsed/>
    <w:rsid w:val="004D0069"/>
    <w:rPr>
      <w:sz w:val="16"/>
      <w:szCs w:val="16"/>
    </w:rPr>
  </w:style>
  <w:style w:type="paragraph" w:styleId="AklamaMetni">
    <w:name w:val="annotation text"/>
    <w:basedOn w:val="Normal"/>
    <w:link w:val="AklamaMetniChar"/>
    <w:uiPriority w:val="99"/>
    <w:unhideWhenUsed/>
    <w:rsid w:val="004D0069"/>
  </w:style>
  <w:style w:type="character" w:customStyle="1" w:styleId="AklamaMetniChar">
    <w:name w:val="Açıklama Metni Char"/>
    <w:basedOn w:val="VarsaylanParagrafYazTipi"/>
    <w:link w:val="AklamaMetni"/>
    <w:uiPriority w:val="99"/>
    <w:rsid w:val="004D0069"/>
  </w:style>
  <w:style w:type="paragraph" w:styleId="AklamaKonusu">
    <w:name w:val="annotation subject"/>
    <w:basedOn w:val="AklamaMetni"/>
    <w:next w:val="AklamaMetni"/>
    <w:link w:val="AklamaKonusuChar"/>
    <w:uiPriority w:val="99"/>
    <w:semiHidden/>
    <w:unhideWhenUsed/>
    <w:rsid w:val="004D0069"/>
    <w:rPr>
      <w:b/>
      <w:bCs/>
    </w:rPr>
  </w:style>
  <w:style w:type="character" w:customStyle="1" w:styleId="AklamaKonusuChar">
    <w:name w:val="Açıklama Konusu Char"/>
    <w:basedOn w:val="AklamaMetniChar"/>
    <w:link w:val="AklamaKonusu"/>
    <w:uiPriority w:val="99"/>
    <w:semiHidden/>
    <w:rsid w:val="004D0069"/>
    <w:rPr>
      <w:b/>
      <w:bCs/>
    </w:rPr>
  </w:style>
  <w:style w:type="paragraph" w:styleId="ListeParagraf">
    <w:name w:val="List Paragraph"/>
    <w:basedOn w:val="Normal"/>
    <w:uiPriority w:val="34"/>
    <w:rsid w:val="00F1515B"/>
    <w:pPr>
      <w:ind w:left="720"/>
      <w:contextualSpacing/>
    </w:pPr>
  </w:style>
  <w:style w:type="character" w:styleId="zmlenmeyenBahsetme">
    <w:name w:val="Unresolved Mention"/>
    <w:basedOn w:val="VarsaylanParagrafYazTipi"/>
    <w:uiPriority w:val="99"/>
    <w:semiHidden/>
    <w:unhideWhenUsed/>
    <w:rsid w:val="00895983"/>
    <w:rPr>
      <w:color w:val="605E5C"/>
      <w:shd w:val="clear" w:color="auto" w:fill="E1DFDD"/>
    </w:rPr>
  </w:style>
  <w:style w:type="paragraph" w:styleId="GvdeMetni">
    <w:name w:val="Body Text"/>
    <w:basedOn w:val="Normal"/>
    <w:link w:val="GvdeMetniChar"/>
    <w:uiPriority w:val="1"/>
    <w:locked/>
    <w:rsid w:val="00597484"/>
    <w:pPr>
      <w:widowControl w:val="0"/>
      <w:autoSpaceDE w:val="0"/>
      <w:autoSpaceDN w:val="0"/>
    </w:pPr>
    <w:rPr>
      <w:rFonts w:ascii="Times New Roman" w:eastAsia="Times New Roman" w:hAnsi="Times New Roman"/>
      <w:lang w:val="en-US"/>
    </w:rPr>
  </w:style>
  <w:style w:type="character" w:customStyle="1" w:styleId="GvdeMetniChar">
    <w:name w:val="Gövde Metni Char"/>
    <w:basedOn w:val="VarsaylanParagrafYazTipi"/>
    <w:link w:val="GvdeMetni"/>
    <w:uiPriority w:val="1"/>
    <w:rsid w:val="00597484"/>
    <w:rPr>
      <w:rFonts w:ascii="Times New Roman" w:eastAsia="Times New Roman" w:hAnsi="Times New Roman"/>
      <w:lang w:val="en-US"/>
    </w:rPr>
  </w:style>
  <w:style w:type="character" w:customStyle="1" w:styleId="Balk2Char">
    <w:name w:val="Başlık 2 Char"/>
    <w:basedOn w:val="VarsaylanParagrafYazTipi"/>
    <w:link w:val="Balk2"/>
    <w:uiPriority w:val="9"/>
    <w:rsid w:val="003930C2"/>
    <w:rPr>
      <w:rFonts w:asciiTheme="majorHAnsi" w:eastAsiaTheme="majorEastAsia" w:hAnsiTheme="majorHAnsi" w:cstheme="majorBidi"/>
      <w:color w:val="2F5496" w:themeColor="accent1" w:themeShade="BF"/>
      <w:sz w:val="26"/>
      <w:szCs w:val="26"/>
    </w:rPr>
  </w:style>
  <w:style w:type="character" w:styleId="SatrNumaras">
    <w:name w:val="line number"/>
    <w:basedOn w:val="VarsaylanParagrafYazTipi"/>
    <w:uiPriority w:val="99"/>
    <w:semiHidden/>
    <w:unhideWhenUsed/>
    <w:rsid w:val="00E43741"/>
  </w:style>
  <w:style w:type="character" w:styleId="HafifBavuru">
    <w:name w:val="Subtle Reference"/>
    <w:basedOn w:val="VarsaylanParagrafYazTipi"/>
    <w:uiPriority w:val="31"/>
    <w:rsid w:val="002C44D8"/>
    <w:rPr>
      <w:smallCaps/>
      <w:color w:val="5A5A5A" w:themeColor="text1" w:themeTint="A5"/>
    </w:rPr>
  </w:style>
  <w:style w:type="paragraph" w:customStyle="1" w:styleId="2Affiliation">
    <w:name w:val="2. Affiliation"/>
    <w:link w:val="2AffiliationChar"/>
    <w:autoRedefine/>
    <w:qFormat/>
    <w:rsid w:val="00132AC2"/>
    <w:pPr>
      <w:adjustRightInd w:val="0"/>
      <w:snapToGrid w:val="0"/>
      <w:spacing w:after="0" w:line="240" w:lineRule="auto"/>
      <w:ind w:left="426" w:hanging="142"/>
    </w:pPr>
    <w:rPr>
      <w:rFonts w:ascii="Konnect" w:eastAsia="Times New Roman" w:hAnsi="Konnect"/>
      <w:color w:val="000000"/>
      <w:sz w:val="16"/>
      <w:szCs w:val="18"/>
      <w:lang w:val="en-US" w:eastAsia="de-DE" w:bidi="en-US"/>
    </w:rPr>
  </w:style>
  <w:style w:type="character" w:customStyle="1" w:styleId="1TitleChar">
    <w:name w:val="1. Title Char"/>
    <w:basedOn w:val="VarsaylanParagrafYazTipi"/>
    <w:link w:val="1Title"/>
    <w:rsid w:val="00C87C67"/>
    <w:rPr>
      <w:rFonts w:ascii="Gill Sans Nova" w:hAnsi="Gill Sans Nova" w:cs="Carlito"/>
      <w:b/>
      <w:bCs/>
      <w:color w:val="2E3191"/>
      <w:spacing w:val="-4"/>
      <w:w w:val="110"/>
      <w:sz w:val="36"/>
      <w:szCs w:val="36"/>
      <w:lang w:val="en-US"/>
    </w:rPr>
  </w:style>
  <w:style w:type="paragraph" w:customStyle="1" w:styleId="3Authors">
    <w:name w:val="3. Authors"/>
    <w:basedOn w:val="Normal"/>
    <w:link w:val="3AuthorsChar"/>
    <w:qFormat/>
    <w:rsid w:val="00E0297B"/>
    <w:pPr>
      <w:spacing w:line="276" w:lineRule="auto"/>
      <w:jc w:val="both"/>
    </w:pPr>
    <w:rPr>
      <w:rFonts w:ascii="Konnect Medium" w:hAnsi="Konnect Medium" w:cs="Carlito"/>
      <w:b/>
      <w:bCs/>
      <w:sz w:val="28"/>
      <w:szCs w:val="28"/>
      <w:lang w:val="en-GB"/>
    </w:rPr>
  </w:style>
  <w:style w:type="character" w:customStyle="1" w:styleId="2AffiliationChar">
    <w:name w:val="2. Affiliation Char"/>
    <w:basedOn w:val="VarsaylanParagrafYazTipi"/>
    <w:link w:val="2Affiliation"/>
    <w:rsid w:val="00132AC2"/>
    <w:rPr>
      <w:rFonts w:ascii="Konnect" w:eastAsia="Times New Roman" w:hAnsi="Konnect"/>
      <w:color w:val="000000"/>
      <w:sz w:val="16"/>
      <w:szCs w:val="18"/>
      <w:lang w:val="en-US" w:eastAsia="de-DE" w:bidi="en-US"/>
    </w:rPr>
  </w:style>
  <w:style w:type="paragraph" w:customStyle="1" w:styleId="5Heading-1">
    <w:name w:val="5. Heading-1"/>
    <w:basedOn w:val="3Authors"/>
    <w:link w:val="5Heading-1Char"/>
    <w:qFormat/>
    <w:rsid w:val="0038062E"/>
    <w:pPr>
      <w:spacing w:before="120" w:after="120"/>
    </w:pPr>
    <w:rPr>
      <w:color w:val="2E3191"/>
      <w:sz w:val="24"/>
      <w:lang w:val="en-US"/>
    </w:rPr>
  </w:style>
  <w:style w:type="character" w:customStyle="1" w:styleId="4AbstractChar">
    <w:name w:val="4. Abstract Char"/>
    <w:basedOn w:val="VarsaylanParagrafYazTipi"/>
    <w:link w:val="4Abstract"/>
    <w:rsid w:val="004D3E1F"/>
    <w:rPr>
      <w:rFonts w:ascii="Konnect" w:eastAsia="Times New Roman" w:hAnsi="Konnect" w:cs="Mangal"/>
      <w:bCs/>
      <w:sz w:val="18"/>
      <w:szCs w:val="18"/>
      <w:lang w:val="en-GB" w:eastAsia="tr-TR"/>
    </w:rPr>
  </w:style>
  <w:style w:type="character" w:customStyle="1" w:styleId="3AuthorsChar">
    <w:name w:val="3. Authors Char"/>
    <w:basedOn w:val="VarsaylanParagrafYazTipi"/>
    <w:link w:val="3Authors"/>
    <w:rsid w:val="00E0297B"/>
    <w:rPr>
      <w:rFonts w:ascii="Konnect Medium" w:hAnsi="Konnect Medium" w:cs="Carlito"/>
      <w:b/>
      <w:bCs/>
      <w:sz w:val="28"/>
      <w:szCs w:val="28"/>
      <w:lang w:val="en-GB"/>
    </w:rPr>
  </w:style>
  <w:style w:type="paragraph" w:customStyle="1" w:styleId="6MainText">
    <w:name w:val="6. Main Text"/>
    <w:basedOn w:val="Normal"/>
    <w:link w:val="6MainTextChar"/>
    <w:qFormat/>
    <w:rsid w:val="00BE6351"/>
    <w:pPr>
      <w:suppressAutoHyphens/>
      <w:spacing w:line="276" w:lineRule="auto"/>
      <w:ind w:firstLine="567"/>
      <w:contextualSpacing/>
      <w:jc w:val="both"/>
    </w:pPr>
    <w:rPr>
      <w:rFonts w:ascii="Gill Sans Nova" w:hAnsi="Gill Sans Nova"/>
      <w:color w:val="000000" w:themeColor="text1"/>
      <w:lang w:val="en-US"/>
    </w:rPr>
  </w:style>
  <w:style w:type="character" w:customStyle="1" w:styleId="5Heading-1Char">
    <w:name w:val="5. Heading-1 Char"/>
    <w:basedOn w:val="3AuthorsChar"/>
    <w:link w:val="5Heading-1"/>
    <w:rsid w:val="0038062E"/>
    <w:rPr>
      <w:rFonts w:ascii="Konnect Medium" w:hAnsi="Konnect Medium" w:cs="Carlito"/>
      <w:b/>
      <w:bCs/>
      <w:color w:val="2E3191"/>
      <w:sz w:val="24"/>
      <w:szCs w:val="28"/>
      <w:lang w:val="en-US"/>
    </w:rPr>
  </w:style>
  <w:style w:type="paragraph" w:customStyle="1" w:styleId="7DirectQuatitation">
    <w:name w:val="7. Direct Quatitation"/>
    <w:basedOn w:val="Normal"/>
    <w:link w:val="7DirectQuatitationChar"/>
    <w:qFormat/>
    <w:rsid w:val="006C4408"/>
    <w:pPr>
      <w:spacing w:line="276" w:lineRule="auto"/>
      <w:ind w:left="567" w:right="567"/>
      <w:jc w:val="both"/>
    </w:pPr>
    <w:rPr>
      <w:rFonts w:ascii="Gill Sans Nova" w:hAnsi="Gill Sans Nova" w:cs="Segoe UI"/>
      <w:color w:val="000000" w:themeColor="text1"/>
      <w:sz w:val="16"/>
      <w:szCs w:val="18"/>
      <w:lang w:val="en-US"/>
    </w:rPr>
  </w:style>
  <w:style w:type="character" w:customStyle="1" w:styleId="6MainTextChar">
    <w:name w:val="6. Main Text Char"/>
    <w:basedOn w:val="VarsaylanParagrafYazTipi"/>
    <w:link w:val="6MainText"/>
    <w:rsid w:val="00BE6351"/>
    <w:rPr>
      <w:rFonts w:ascii="Gill Sans Nova" w:hAnsi="Gill Sans Nova"/>
      <w:color w:val="000000" w:themeColor="text1"/>
      <w:lang w:val="en-US"/>
    </w:rPr>
  </w:style>
  <w:style w:type="paragraph" w:customStyle="1" w:styleId="8Subheading1">
    <w:name w:val="8. Subheading1"/>
    <w:basedOn w:val="Normal"/>
    <w:link w:val="8Subheading1Char"/>
    <w:qFormat/>
    <w:rsid w:val="00EC332C"/>
    <w:pPr>
      <w:spacing w:before="120" w:after="120" w:line="276" w:lineRule="auto"/>
    </w:pPr>
    <w:rPr>
      <w:rFonts w:ascii="Konnect Medium" w:hAnsi="Konnect Medium"/>
      <w:b/>
      <w:bCs/>
    </w:rPr>
  </w:style>
  <w:style w:type="character" w:customStyle="1" w:styleId="7DirectQuatitationChar">
    <w:name w:val="7. Direct Quatitation Char"/>
    <w:basedOn w:val="VarsaylanParagrafYazTipi"/>
    <w:link w:val="7DirectQuatitation"/>
    <w:rsid w:val="006C4408"/>
    <w:rPr>
      <w:rFonts w:ascii="Gill Sans Nova" w:hAnsi="Gill Sans Nova" w:cs="Segoe UI"/>
      <w:color w:val="000000" w:themeColor="text1"/>
      <w:sz w:val="16"/>
      <w:szCs w:val="18"/>
      <w:lang w:val="en-US"/>
    </w:rPr>
  </w:style>
  <w:style w:type="paragraph" w:customStyle="1" w:styleId="9TableCaption">
    <w:name w:val="9. Table_Caption"/>
    <w:basedOn w:val="Normal"/>
    <w:link w:val="9TableCaptionChar"/>
    <w:qFormat/>
    <w:rsid w:val="00307FF7"/>
    <w:pPr>
      <w:spacing w:before="120"/>
    </w:pPr>
    <w:rPr>
      <w:rFonts w:ascii="Gill Sans Nova" w:hAnsi="Gill Sans Nova" w:cs="Segoe UI"/>
      <w:bCs/>
      <w:lang w:val="en-US"/>
    </w:rPr>
  </w:style>
  <w:style w:type="character" w:customStyle="1" w:styleId="8Subheading1Char">
    <w:name w:val="8. Subheading1 Char"/>
    <w:basedOn w:val="VarsaylanParagrafYazTipi"/>
    <w:link w:val="8Subheading1"/>
    <w:rsid w:val="00EC332C"/>
    <w:rPr>
      <w:rFonts w:ascii="Konnect Medium" w:hAnsi="Konnect Medium"/>
      <w:b/>
      <w:bCs/>
    </w:rPr>
  </w:style>
  <w:style w:type="paragraph" w:customStyle="1" w:styleId="IITableBody">
    <w:name w:val="II. Table_Body"/>
    <w:basedOn w:val="Normal"/>
    <w:link w:val="IITableBodyChar"/>
    <w:qFormat/>
    <w:rsid w:val="006C4408"/>
    <w:pPr>
      <w:jc w:val="center"/>
    </w:pPr>
    <w:rPr>
      <w:rFonts w:ascii="Gill Sans Nova" w:eastAsia="PMingLiU" w:hAnsi="Gill Sans Nova" w:cs="Segoe UI"/>
      <w:bCs/>
      <w:sz w:val="18"/>
      <w:szCs w:val="18"/>
      <w:lang w:val="en-US" w:eastAsia="zh-TW"/>
    </w:rPr>
  </w:style>
  <w:style w:type="character" w:customStyle="1" w:styleId="9TableCaptionChar">
    <w:name w:val="9. Table_Caption Char"/>
    <w:basedOn w:val="VarsaylanParagrafYazTipi"/>
    <w:link w:val="9TableCaption"/>
    <w:rsid w:val="00307FF7"/>
    <w:rPr>
      <w:rFonts w:ascii="Gill Sans Nova" w:hAnsi="Gill Sans Nova" w:cs="Segoe UI"/>
      <w:bCs/>
      <w:lang w:val="en-US"/>
    </w:rPr>
  </w:style>
  <w:style w:type="paragraph" w:customStyle="1" w:styleId="IISubheading2">
    <w:name w:val="II. Subheading2"/>
    <w:basedOn w:val="Normal"/>
    <w:link w:val="IISubheading2Char"/>
    <w:qFormat/>
    <w:rsid w:val="004022D3"/>
    <w:pPr>
      <w:spacing w:before="120" w:after="120" w:line="276" w:lineRule="auto"/>
      <w:jc w:val="both"/>
    </w:pPr>
    <w:rPr>
      <w:rFonts w:ascii="Konnect" w:hAnsi="Konnect"/>
      <w:bCs/>
      <w:i/>
      <w:iCs/>
      <w:color w:val="000000"/>
      <w:lang w:val="en-GB"/>
    </w:rPr>
  </w:style>
  <w:style w:type="character" w:customStyle="1" w:styleId="IITableBodyChar">
    <w:name w:val="II. Table_Body Char"/>
    <w:basedOn w:val="VarsaylanParagrafYazTipi"/>
    <w:link w:val="IITableBody"/>
    <w:rsid w:val="006C4408"/>
    <w:rPr>
      <w:rFonts w:ascii="Gill Sans Nova" w:eastAsia="PMingLiU" w:hAnsi="Gill Sans Nova" w:cs="Segoe UI"/>
      <w:bCs/>
      <w:sz w:val="18"/>
      <w:szCs w:val="18"/>
      <w:lang w:val="en-US" w:eastAsia="zh-TW"/>
    </w:rPr>
  </w:style>
  <w:style w:type="character" w:customStyle="1" w:styleId="IISubheading2Char">
    <w:name w:val="II. Subheading2 Char"/>
    <w:basedOn w:val="VarsaylanParagrafYazTipi"/>
    <w:link w:val="IISubheading2"/>
    <w:rsid w:val="004022D3"/>
    <w:rPr>
      <w:rFonts w:ascii="Konnect" w:hAnsi="Konnect"/>
      <w:bCs/>
      <w:i/>
      <w:iCs/>
      <w:color w:val="000000"/>
      <w:lang w:val="en-GB"/>
    </w:rPr>
  </w:style>
  <w:style w:type="paragraph" w:customStyle="1" w:styleId="IIIStatementofAuthors">
    <w:name w:val="III. Statement of Authors"/>
    <w:basedOn w:val="Normal"/>
    <w:link w:val="IIIStatementofAuthorsChar"/>
    <w:qFormat/>
    <w:rsid w:val="00CD2C0E"/>
    <w:pPr>
      <w:spacing w:before="120" w:after="120"/>
    </w:pPr>
    <w:rPr>
      <w:rFonts w:ascii="Gill Sans Nova" w:eastAsia="Times New Roman" w:hAnsi="Gill Sans Nova" w:cs="Segoe UI"/>
      <w:b/>
      <w:bCs/>
      <w:sz w:val="18"/>
      <w:szCs w:val="18"/>
      <w:lang w:val="en-US" w:eastAsia="tr-TR"/>
    </w:rPr>
  </w:style>
  <w:style w:type="paragraph" w:customStyle="1" w:styleId="IIIIRunningHead">
    <w:name w:val="IIII. Running Head"/>
    <w:basedOn w:val="stBilgi"/>
    <w:link w:val="IIIIRunningHeadChar"/>
    <w:qFormat/>
    <w:rsid w:val="00893F20"/>
    <w:rPr>
      <w:rFonts w:ascii="Konnect" w:hAnsi="Konnect"/>
      <w:i/>
      <w:iCs/>
      <w:sz w:val="16"/>
      <w:szCs w:val="16"/>
      <w:lang w:val="en-GB"/>
    </w:rPr>
  </w:style>
  <w:style w:type="character" w:customStyle="1" w:styleId="IIIStatementofAuthorsChar">
    <w:name w:val="III. Statement of Authors Char"/>
    <w:basedOn w:val="VarsaylanParagrafYazTipi"/>
    <w:link w:val="IIIStatementofAuthors"/>
    <w:rsid w:val="00CD2C0E"/>
    <w:rPr>
      <w:rFonts w:ascii="Gill Sans Nova" w:eastAsia="Times New Roman" w:hAnsi="Gill Sans Nova" w:cs="Segoe UI"/>
      <w:b/>
      <w:bCs/>
      <w:sz w:val="18"/>
      <w:szCs w:val="18"/>
      <w:lang w:val="en-US" w:eastAsia="tr-TR"/>
    </w:rPr>
  </w:style>
  <w:style w:type="paragraph" w:customStyle="1" w:styleId="IIIFigureCaption">
    <w:name w:val="III. Figure Caption"/>
    <w:basedOn w:val="Normal"/>
    <w:link w:val="IIIFigureCaptionChar"/>
    <w:qFormat/>
    <w:rsid w:val="005A3587"/>
    <w:pPr>
      <w:spacing w:before="60" w:after="120" w:line="276" w:lineRule="auto"/>
      <w:jc w:val="center"/>
    </w:pPr>
    <w:rPr>
      <w:rFonts w:ascii="Gill Sans Nova" w:hAnsi="Gill Sans Nova"/>
      <w:sz w:val="18"/>
      <w:szCs w:val="18"/>
      <w:lang w:val="en-GB"/>
    </w:rPr>
  </w:style>
  <w:style w:type="character" w:customStyle="1" w:styleId="IIIIRunningHeadChar">
    <w:name w:val="IIII. Running Head Char"/>
    <w:basedOn w:val="stBilgiChar"/>
    <w:link w:val="IIIIRunningHead"/>
    <w:rsid w:val="00893F20"/>
    <w:rPr>
      <w:rFonts w:ascii="Konnect" w:eastAsia="Times New Roman" w:hAnsi="Konnect" w:cs="Times New Roman"/>
      <w:i/>
      <w:iCs/>
      <w:sz w:val="16"/>
      <w:szCs w:val="16"/>
      <w:lang w:val="en-GB" w:eastAsia="tr-TR"/>
    </w:rPr>
  </w:style>
  <w:style w:type="paragraph" w:customStyle="1" w:styleId="IIIFigure">
    <w:name w:val="III. Figure"/>
    <w:basedOn w:val="Normal"/>
    <w:link w:val="IIIFigureChar"/>
    <w:qFormat/>
    <w:rsid w:val="00C7372E"/>
    <w:pPr>
      <w:spacing w:before="120"/>
      <w:jc w:val="center"/>
    </w:pPr>
    <w:rPr>
      <w:rFonts w:ascii="Times New Roman" w:hAnsi="Times New Roman"/>
      <w:noProof/>
      <w:sz w:val="24"/>
      <w:szCs w:val="24"/>
      <w:lang w:val="en-GB"/>
    </w:rPr>
  </w:style>
  <w:style w:type="character" w:customStyle="1" w:styleId="IIIFigureCaptionChar">
    <w:name w:val="III. Figure Caption Char"/>
    <w:basedOn w:val="VarsaylanParagrafYazTipi"/>
    <w:link w:val="IIIFigureCaption"/>
    <w:rsid w:val="005A3587"/>
    <w:rPr>
      <w:rFonts w:ascii="Gill Sans Nova" w:hAnsi="Gill Sans Nova"/>
      <w:sz w:val="18"/>
      <w:szCs w:val="18"/>
      <w:lang w:val="en-GB"/>
    </w:rPr>
  </w:style>
  <w:style w:type="character" w:customStyle="1" w:styleId="IIIFigureChar">
    <w:name w:val="III. Figure Char"/>
    <w:basedOn w:val="VarsaylanParagrafYazTipi"/>
    <w:link w:val="IIIFigure"/>
    <w:rsid w:val="00C7372E"/>
    <w:rPr>
      <w:rFonts w:ascii="Times New Roman" w:hAnsi="Times New Roman"/>
      <w:noProo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397805">
      <w:bodyDiv w:val="1"/>
      <w:marLeft w:val="0"/>
      <w:marRight w:val="0"/>
      <w:marTop w:val="0"/>
      <w:marBottom w:val="0"/>
      <w:divBdr>
        <w:top w:val="none" w:sz="0" w:space="0" w:color="auto"/>
        <w:left w:val="none" w:sz="0" w:space="0" w:color="auto"/>
        <w:bottom w:val="none" w:sz="0" w:space="0" w:color="auto"/>
        <w:right w:val="none" w:sz="0" w:space="0" w:color="auto"/>
      </w:divBdr>
    </w:div>
    <w:div w:id="158545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doi.org/10.1186/s12889-023-17460-3" TargetMode="External"/><Relationship Id="rId18" Type="http://schemas.openxmlformats.org/officeDocument/2006/relationships/hyperlink" Target="https://doi.org/10.1007/s12144-022-02902-9"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37/0000157-002" TargetMode="External"/><Relationship Id="rId7" Type="http://schemas.openxmlformats.org/officeDocument/2006/relationships/endnotes" Target="endnotes.xml"/><Relationship Id="rId12" Type="http://schemas.openxmlformats.org/officeDocument/2006/relationships/hyperlink" Target="https://doi.org/10.1556/2006.2022.00012" TargetMode="External"/><Relationship Id="rId17" Type="http://schemas.openxmlformats.org/officeDocument/2006/relationships/hyperlink" Target="https://dx.doi.org/10.1787/9789264248601-en"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3390/ijerph191912135" TargetMode="External"/><Relationship Id="rId20" Type="http://schemas.openxmlformats.org/officeDocument/2006/relationships/hyperlink" Target="https://guthriejensen.com/blog/skills-future-2020-infographi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40429-024-00555-1"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86/s12888-023-04915-5"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07/s11469-020-00270-8" TargetMode="External"/><Relationship Id="rId19" Type="http://schemas.openxmlformats.org/officeDocument/2006/relationships/hyperlink" Target="https://doi.org/10.1002/pits.2281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80/07481187.2024.2317177" TargetMode="External"/><Relationship Id="rId22" Type="http://schemas.openxmlformats.org/officeDocument/2006/relationships/header" Target="header1.xm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hyperlink" Target="https://tphbjournal.com" TargetMode="External"/><Relationship Id="rId1"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3DBE7-FB4D-45BD-AE6C-EC266D2DC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511</Words>
  <Characters>25555</Characters>
  <Application>Microsoft Office Word</Application>
  <DocSecurity>0</DocSecurity>
  <Lines>439</Lines>
  <Paragraphs>16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07T13:23:00Z</dcterms:created>
  <dcterms:modified xsi:type="dcterms:W3CDTF">2024-08-1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5bfe8dc93a355819e2b6ccf367bb1df3c0859ace0f4f932bb6aa79b26064e1</vt:lpwstr>
  </property>
</Properties>
</file>